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9D279A" w14:textId="77777777" w:rsidR="000B3CA3" w:rsidRPr="009A4A30" w:rsidRDefault="000B3CA3" w:rsidP="007E3C7E">
      <w:pPr>
        <w:jc w:val="center"/>
        <w:rPr>
          <w:b/>
        </w:rPr>
      </w:pPr>
      <w:bookmarkStart w:id="0" w:name="_Hlk494886254"/>
      <w:r w:rsidRPr="009A4A30">
        <w:rPr>
          <w:b/>
        </w:rPr>
        <w:t>FIRE INCIDENT FIELD NOTES</w:t>
      </w:r>
    </w:p>
    <w:p w14:paraId="6004FF4F" w14:textId="77777777" w:rsidR="00111EFB" w:rsidRDefault="00111EFB"/>
    <w:p w14:paraId="3AC354AA" w14:textId="77777777" w:rsidR="000B3CA3" w:rsidRDefault="00D7542C">
      <w:r>
        <w:t>Date</w:t>
      </w:r>
      <w:r w:rsidR="00A01F46">
        <w:t>:</w:t>
      </w:r>
      <w:r w:rsidR="00A12259">
        <w:t xml:space="preserve"> </w:t>
      </w:r>
      <w:sdt>
        <w:sdtPr>
          <w:id w:val="1486899511"/>
          <w:lock w:val="sdtLocked"/>
          <w:placeholder>
            <w:docPart w:val="03E7B56141CC4FFE97704855B99EAA05"/>
          </w:placeholder>
          <w:showingPlcHdr/>
          <w:date w:fullDate="2019-05-16T00:00:00Z">
            <w:dateFormat w:val="yyyy-MM-dd"/>
            <w:lid w:val="en-CA"/>
            <w:storeMappedDataAs w:val="dateTime"/>
            <w:calendar w:val="gregorian"/>
          </w:date>
        </w:sdtPr>
        <w:sdtEndPr/>
        <w:sdtContent>
          <w:r w:rsidR="004974BD" w:rsidRPr="00DD6416">
            <w:rPr>
              <w:rStyle w:val="PlaceholderText"/>
            </w:rPr>
            <w:t>Click or tap to enter a date.</w:t>
          </w:r>
        </w:sdtContent>
      </w:sdt>
      <w:r w:rsidR="00827657">
        <w:tab/>
        <w:t>Time</w:t>
      </w:r>
      <w:r w:rsidR="00A01F46">
        <w:t>:</w:t>
      </w:r>
      <w:r w:rsidR="00827657">
        <w:t xml:space="preserve"> </w:t>
      </w:r>
      <w:sdt>
        <w:sdtPr>
          <w:id w:val="-317650614"/>
          <w:lock w:val="sdtLocked"/>
          <w:placeholder>
            <w:docPart w:val="743F0BCEBEE74C0B9C7327CF8833BDD8"/>
          </w:placeholder>
          <w:showingPlcHdr/>
          <w:text/>
        </w:sdtPr>
        <w:sdtEndPr/>
        <w:sdtContent>
          <w:r w:rsidR="00A01F46" w:rsidRPr="00DD6416">
            <w:rPr>
              <w:rStyle w:val="PlaceholderText"/>
            </w:rPr>
            <w:t>Click or tap here to enter t</w:t>
          </w:r>
          <w:r w:rsidR="00A01F46">
            <w:rPr>
              <w:rStyle w:val="PlaceholderText"/>
            </w:rPr>
            <w:t>ime</w:t>
          </w:r>
          <w:r w:rsidR="00A01F46" w:rsidRPr="00DD6416">
            <w:rPr>
              <w:rStyle w:val="PlaceholderText"/>
            </w:rPr>
            <w:t>.</w:t>
          </w:r>
        </w:sdtContent>
      </w:sdt>
    </w:p>
    <w:p w14:paraId="7293C4DD" w14:textId="77777777" w:rsidR="000B3CA3" w:rsidRDefault="000B3CA3">
      <w:r w:rsidRPr="009A4A30">
        <w:rPr>
          <w:b/>
        </w:rPr>
        <w:t>File #</w:t>
      </w:r>
      <w:r w:rsidR="00827657">
        <w:rPr>
          <w:b/>
        </w:rPr>
        <w:t xml:space="preserve"> </w:t>
      </w:r>
      <w:sdt>
        <w:sdtPr>
          <w:rPr>
            <w:b/>
          </w:rPr>
          <w:id w:val="590661765"/>
          <w:lock w:val="sdtLocked"/>
          <w:placeholder>
            <w:docPart w:val="CE131DAD15174328A27F2CEB01E67B2F"/>
          </w:placeholder>
          <w:showingPlcHdr/>
        </w:sdtPr>
        <w:sdtEndPr/>
        <w:sdtContent>
          <w:r w:rsidR="00827657" w:rsidRPr="00981AA6">
            <w:rPr>
              <w:rStyle w:val="PlaceholderText"/>
            </w:rPr>
            <w:t>Click or tap here to enter text.</w:t>
          </w:r>
        </w:sdtContent>
      </w:sdt>
    </w:p>
    <w:p w14:paraId="29F43A96" w14:textId="77777777" w:rsidR="00D83F36" w:rsidRDefault="000B3CA3">
      <w:r>
        <w:t>Location</w:t>
      </w:r>
      <w:r w:rsidR="00A01F46">
        <w:t>:</w:t>
      </w:r>
      <w:r w:rsidR="00827657">
        <w:t xml:space="preserve"> </w:t>
      </w:r>
      <w:sdt>
        <w:sdtPr>
          <w:id w:val="217254706"/>
          <w:lock w:val="sdtLocked"/>
          <w:placeholder>
            <w:docPart w:val="61205A6F9C9744E8BD15FF64DD7673E7"/>
          </w:placeholder>
          <w:showingPlcHdr/>
        </w:sdtPr>
        <w:sdtEndPr/>
        <w:sdtContent>
          <w:r w:rsidR="00A01F46" w:rsidRPr="00981AA6">
            <w:rPr>
              <w:rStyle w:val="PlaceholderText"/>
            </w:rPr>
            <w:t>Click or tap here to enter text.</w:t>
          </w:r>
        </w:sdtContent>
      </w:sdt>
    </w:p>
    <w:p w14:paraId="19786057" w14:textId="77777777" w:rsidR="000B3CA3" w:rsidRDefault="000B3CA3">
      <w:r>
        <w:t>Property Classification</w:t>
      </w:r>
      <w:r w:rsidR="00D83F36">
        <w:t xml:space="preserve">: </w:t>
      </w:r>
      <w:r w:rsidR="005976AD">
        <w:tab/>
      </w:r>
      <w:sdt>
        <w:sdtPr>
          <w:id w:val="-1212419218"/>
          <w:placeholder>
            <w:docPart w:val="831F09EEC1FB438B8F3FC7F9E7969E3B"/>
          </w:placeholder>
          <w:showingPlcHdr/>
          <w:dropDownList>
            <w:listItem w:value="Choose an item."/>
            <w:listItem w:displayText="Structure" w:value="Structure"/>
            <w:listItem w:displayText="Wildland" w:value="Wildland"/>
            <w:listItem w:displayText="Residential" w:value="Residential"/>
            <w:listItem w:displayText="Commercial" w:value="Commercial"/>
            <w:listItem w:displayText="Vehicle" w:value="Vehicle"/>
            <w:listItem w:displayText="Other" w:value="Other"/>
          </w:dropDownList>
        </w:sdtPr>
        <w:sdtEndPr/>
        <w:sdtContent>
          <w:r w:rsidR="00827657" w:rsidRPr="0077702E">
            <w:rPr>
              <w:rStyle w:val="PlaceholderText"/>
            </w:rPr>
            <w:t>Choose an item.</w:t>
          </w:r>
        </w:sdtContent>
      </w:sdt>
    </w:p>
    <w:p w14:paraId="3A14A6E6" w14:textId="77777777" w:rsidR="000B3CA3" w:rsidRDefault="000B3CA3">
      <w:r>
        <w:t>Description</w:t>
      </w:r>
      <w:r w:rsidR="00A01F46">
        <w:t>:</w:t>
      </w:r>
      <w:r w:rsidR="00AC6489">
        <w:t xml:space="preserve"> </w:t>
      </w:r>
      <w:sdt>
        <w:sdtPr>
          <w:id w:val="1577475407"/>
          <w:lock w:val="sdtLocked"/>
          <w:placeholder>
            <w:docPart w:val="C45B79C3B9EE4D0CB7A2C3A44349B98A"/>
          </w:placeholder>
          <w:showingPlcHdr/>
        </w:sdtPr>
        <w:sdtEndPr/>
        <w:sdtContent>
          <w:r w:rsidR="00A01F46" w:rsidRPr="00981AA6">
            <w:rPr>
              <w:rStyle w:val="PlaceholderText"/>
            </w:rPr>
            <w:t>Click or tap here to enter text.</w:t>
          </w:r>
        </w:sdtContent>
      </w:sdt>
    </w:p>
    <w:p w14:paraId="45538F5C" w14:textId="77777777" w:rsidR="00E701D0" w:rsidRDefault="00E701D0">
      <w:pPr>
        <w:rPr>
          <w:b/>
        </w:rPr>
      </w:pPr>
    </w:p>
    <w:p w14:paraId="31AF930A" w14:textId="77777777" w:rsidR="00C84268" w:rsidRDefault="00C84268">
      <w:r>
        <w:rPr>
          <w:b/>
        </w:rPr>
        <w:t>Property Status</w:t>
      </w:r>
      <w:r>
        <w:rPr>
          <w:b/>
        </w:rPr>
        <w:tab/>
      </w:r>
      <w:r w:rsidR="00EE5ADE">
        <w:t xml:space="preserve">Occupied at time of incident </w:t>
      </w:r>
      <w:r w:rsidR="00EE5ADE">
        <w:tab/>
      </w:r>
      <w:r w:rsidRPr="00C84268">
        <w:t xml:space="preserve">Yes </w:t>
      </w:r>
      <w:sdt>
        <w:sdtPr>
          <w:id w:val="-29576387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1F46">
            <w:rPr>
              <w:rFonts w:ascii="MS Gothic" w:eastAsia="MS Gothic" w:hAnsi="MS Gothic" w:hint="eastAsia"/>
            </w:rPr>
            <w:t>☐</w:t>
          </w:r>
        </w:sdtContent>
      </w:sdt>
      <w:r w:rsidRPr="00C84268">
        <w:tab/>
        <w:t>No</w:t>
      </w:r>
      <w:r w:rsidR="00AC6489">
        <w:t xml:space="preserve"> </w:t>
      </w:r>
      <w:sdt>
        <w:sdtPr>
          <w:id w:val="-17825646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1E77">
            <w:rPr>
              <w:rFonts w:ascii="MS Gothic" w:eastAsia="MS Gothic" w:hAnsi="MS Gothic" w:hint="eastAsia"/>
            </w:rPr>
            <w:t>☐</w:t>
          </w:r>
        </w:sdtContent>
      </w:sdt>
    </w:p>
    <w:p w14:paraId="37A8BF93" w14:textId="77777777" w:rsidR="00C84268" w:rsidRPr="00C84268" w:rsidRDefault="00C84268">
      <w:r w:rsidRPr="00C84268">
        <w:t xml:space="preserve">Vacant at time of </w:t>
      </w:r>
      <w:r w:rsidR="008D3362">
        <w:t xml:space="preserve">incident </w:t>
      </w:r>
      <w:r w:rsidR="00EE5ADE">
        <w:tab/>
      </w:r>
      <w:r w:rsidRPr="00C84268">
        <w:t xml:space="preserve">Yes </w:t>
      </w:r>
      <w:sdt>
        <w:sdtPr>
          <w:id w:val="-685435618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1E77">
            <w:rPr>
              <w:rFonts w:ascii="MS Gothic" w:eastAsia="MS Gothic" w:hAnsi="MS Gothic" w:hint="eastAsia"/>
            </w:rPr>
            <w:t>☐</w:t>
          </w:r>
        </w:sdtContent>
      </w:sdt>
      <w:r w:rsidRPr="00C84268">
        <w:tab/>
        <w:t>No</w:t>
      </w:r>
      <w:r w:rsidR="00AC6489">
        <w:t xml:space="preserve"> </w:t>
      </w:r>
      <w:sdt>
        <w:sdtPr>
          <w:id w:val="1503166787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1E77">
            <w:rPr>
              <w:rFonts w:ascii="MS Gothic" w:eastAsia="MS Gothic" w:hAnsi="MS Gothic" w:hint="eastAsia"/>
            </w:rPr>
            <w:t>☐</w:t>
          </w:r>
        </w:sdtContent>
      </w:sdt>
    </w:p>
    <w:p w14:paraId="5FCA352E" w14:textId="77777777" w:rsidR="00C84268" w:rsidRPr="00C84268" w:rsidRDefault="00C84268">
      <w:r w:rsidRPr="00C84268">
        <w:t xml:space="preserve">Last person last in structure </w:t>
      </w:r>
      <w:sdt>
        <w:sdtPr>
          <w:id w:val="-824812639"/>
          <w:lock w:val="sdtLocked"/>
          <w:placeholder>
            <w:docPart w:val="F48208988EB2439F8F2C32095D9330D3"/>
          </w:placeholder>
          <w:showingPlcHdr/>
        </w:sdtPr>
        <w:sdtEndPr/>
        <w:sdtContent>
          <w:r w:rsidR="00A01F46" w:rsidRPr="00981AA6">
            <w:rPr>
              <w:rStyle w:val="PlaceholderText"/>
            </w:rPr>
            <w:t>Click or tap here to enter text.</w:t>
          </w:r>
        </w:sdtContent>
      </w:sdt>
    </w:p>
    <w:p w14:paraId="6B670A30" w14:textId="77777777" w:rsidR="00C84268" w:rsidRDefault="00C84268">
      <w:r w:rsidRPr="00C84268">
        <w:t xml:space="preserve">Time and Date in Structure </w:t>
      </w:r>
      <w:sdt>
        <w:sdtPr>
          <w:id w:val="1963465721"/>
          <w:lock w:val="sdtLocked"/>
          <w:placeholder>
            <w:docPart w:val="A0A2BF2553944380B6E6453848F65E0C"/>
          </w:placeholder>
          <w:showingPlcHdr/>
        </w:sdtPr>
        <w:sdtEndPr/>
        <w:sdtContent>
          <w:r w:rsidR="00AC6489" w:rsidRPr="00981AA6">
            <w:rPr>
              <w:rStyle w:val="PlaceholderText"/>
            </w:rPr>
            <w:t>Click or tap here to enter text.</w:t>
          </w:r>
        </w:sdtContent>
      </w:sdt>
    </w:p>
    <w:p w14:paraId="6AFEC387" w14:textId="77777777" w:rsidR="00C84268" w:rsidRDefault="00C84268">
      <w:r>
        <w:t xml:space="preserve">Exited via </w:t>
      </w:r>
      <w:sdt>
        <w:sdtPr>
          <w:id w:val="1994212961"/>
          <w:lock w:val="sdtLocked"/>
          <w:placeholder>
            <w:docPart w:val="71B9B0B195FF4EED8013CE19A16F8792"/>
          </w:placeholder>
          <w:showingPlcHdr/>
        </w:sdtPr>
        <w:sdtEndPr/>
        <w:sdtContent>
          <w:r w:rsidR="00AC6489" w:rsidRPr="00981AA6">
            <w:rPr>
              <w:rStyle w:val="PlaceholderText"/>
            </w:rPr>
            <w:t>Click or tap here to enter text.</w:t>
          </w:r>
        </w:sdtContent>
      </w:sdt>
    </w:p>
    <w:p w14:paraId="4AA0080E" w14:textId="77777777" w:rsidR="00C84268" w:rsidRDefault="00C84268">
      <w:r>
        <w:t xml:space="preserve">Secured </w:t>
      </w:r>
      <w:sdt>
        <w:sdtPr>
          <w:id w:val="1237049315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1F46">
            <w:rPr>
              <w:rFonts w:ascii="MS Gothic" w:eastAsia="MS Gothic" w:hAnsi="MS Gothic" w:hint="eastAsia"/>
            </w:rPr>
            <w:t>☐</w:t>
          </w:r>
        </w:sdtContent>
      </w:sdt>
      <w:r w:rsidR="00AC6489">
        <w:t xml:space="preserve"> </w:t>
      </w:r>
      <w:r>
        <w:t xml:space="preserve">or unsecured </w:t>
      </w:r>
      <w:sdt>
        <w:sdtPr>
          <w:id w:val="17110624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6489">
            <w:rPr>
              <w:rFonts w:ascii="MS Gothic" w:eastAsia="MS Gothic" w:hAnsi="MS Gothic" w:hint="eastAsia"/>
            </w:rPr>
            <w:t>☐</w:t>
          </w:r>
        </w:sdtContent>
      </w:sdt>
    </w:p>
    <w:p w14:paraId="7861DE38" w14:textId="77777777" w:rsidR="00FC168C" w:rsidRPr="00FC168C" w:rsidRDefault="00FC168C">
      <w:r w:rsidRPr="00FC168C">
        <w:t xml:space="preserve">Doors </w:t>
      </w:r>
      <w:r w:rsidRPr="00FC168C">
        <w:tab/>
        <w:t xml:space="preserve">Locked </w:t>
      </w:r>
      <w:sdt>
        <w:sdtPr>
          <w:id w:val="1232820769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6489">
            <w:rPr>
              <w:rFonts w:ascii="MS Gothic" w:eastAsia="MS Gothic" w:hAnsi="MS Gothic" w:hint="eastAsia"/>
            </w:rPr>
            <w:t>☐</w:t>
          </w:r>
        </w:sdtContent>
      </w:sdt>
      <w:r w:rsidRPr="00FC168C">
        <w:tab/>
        <w:t>Unlocked</w:t>
      </w:r>
      <w:r w:rsidR="00AC6489">
        <w:t xml:space="preserve"> </w:t>
      </w:r>
      <w:sdt>
        <w:sdtPr>
          <w:id w:val="-7279068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6489">
            <w:rPr>
              <w:rFonts w:ascii="MS Gothic" w:eastAsia="MS Gothic" w:hAnsi="MS Gothic" w:hint="eastAsia"/>
            </w:rPr>
            <w:t>☐</w:t>
          </w:r>
        </w:sdtContent>
      </w:sdt>
      <w:r w:rsidRPr="00FC168C">
        <w:tab/>
      </w:r>
      <w:r w:rsidRPr="00FC168C">
        <w:tab/>
        <w:t xml:space="preserve">Open </w:t>
      </w:r>
      <w:sdt>
        <w:sdtPr>
          <w:id w:val="19630645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6489">
            <w:rPr>
              <w:rFonts w:ascii="MS Gothic" w:eastAsia="MS Gothic" w:hAnsi="MS Gothic" w:hint="eastAsia"/>
            </w:rPr>
            <w:t>☐</w:t>
          </w:r>
        </w:sdtContent>
      </w:sdt>
      <w:r w:rsidRPr="00FC168C">
        <w:tab/>
      </w:r>
      <w:r w:rsidRPr="00FC168C">
        <w:tab/>
        <w:t>Closed</w:t>
      </w:r>
      <w:r w:rsidR="00AC6489">
        <w:t xml:space="preserve"> </w:t>
      </w:r>
      <w:sdt>
        <w:sdtPr>
          <w:id w:val="-16686252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6489">
            <w:rPr>
              <w:rFonts w:ascii="MS Gothic" w:eastAsia="MS Gothic" w:hAnsi="MS Gothic" w:hint="eastAsia"/>
            </w:rPr>
            <w:t>☐</w:t>
          </w:r>
        </w:sdtContent>
      </w:sdt>
    </w:p>
    <w:p w14:paraId="5D970214" w14:textId="77777777" w:rsidR="00FC168C" w:rsidRPr="00FC168C" w:rsidRDefault="00AC6489">
      <w:r>
        <w:t>Forced Entry</w:t>
      </w:r>
      <w:r w:rsidR="00FC168C" w:rsidRPr="00FC168C">
        <w:tab/>
        <w:t>Yes</w:t>
      </w:r>
      <w:r>
        <w:t xml:space="preserve"> </w:t>
      </w:r>
      <w:sdt>
        <w:sdtPr>
          <w:id w:val="-236173278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1F46">
            <w:rPr>
              <w:rFonts w:ascii="MS Gothic" w:eastAsia="MS Gothic" w:hAnsi="MS Gothic" w:hint="eastAsia"/>
            </w:rPr>
            <w:t>☐</w:t>
          </w:r>
        </w:sdtContent>
      </w:sdt>
      <w:r w:rsidR="00FC168C" w:rsidRPr="00FC168C">
        <w:tab/>
        <w:t>No</w:t>
      </w:r>
      <w:r>
        <w:t xml:space="preserve"> </w:t>
      </w:r>
      <w:sdt>
        <w:sdtPr>
          <w:id w:val="-16186665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FC168C" w:rsidRPr="00FC168C">
        <w:tab/>
      </w:r>
    </w:p>
    <w:p w14:paraId="05379D4C" w14:textId="77777777" w:rsidR="00FC168C" w:rsidRPr="00FC168C" w:rsidRDefault="00FC168C">
      <w:r w:rsidRPr="00FC168C">
        <w:t xml:space="preserve">Who Forced </w:t>
      </w:r>
      <w:r w:rsidR="00AC6489">
        <w:t>(if k</w:t>
      </w:r>
      <w:r w:rsidRPr="00FC168C">
        <w:t>nown</w:t>
      </w:r>
      <w:r w:rsidR="00AC6489">
        <w:t>)</w:t>
      </w:r>
      <w:r w:rsidRPr="00FC168C">
        <w:t xml:space="preserve"> </w:t>
      </w:r>
      <w:sdt>
        <w:sdtPr>
          <w:id w:val="159898372"/>
          <w:lock w:val="sdtLocked"/>
          <w:placeholder>
            <w:docPart w:val="4C4AC9F5743C4BE08986FDDEC66DDFDB"/>
          </w:placeholder>
          <w:showingPlcHdr/>
        </w:sdtPr>
        <w:sdtEndPr/>
        <w:sdtContent>
          <w:r w:rsidR="00AC6489" w:rsidRPr="00981AA6">
            <w:rPr>
              <w:rStyle w:val="PlaceholderText"/>
            </w:rPr>
            <w:t>Click or tap here to enter text.</w:t>
          </w:r>
        </w:sdtContent>
      </w:sdt>
    </w:p>
    <w:p w14:paraId="419A32E4" w14:textId="77777777" w:rsidR="00FC168C" w:rsidRDefault="00FC168C" w:rsidP="00F55B44">
      <w:r w:rsidRPr="00FC168C">
        <w:t>Windows</w:t>
      </w:r>
      <w:r w:rsidR="00F55B44">
        <w:tab/>
        <w:t xml:space="preserve">Secured </w:t>
      </w:r>
      <w:r>
        <w:t>Yes</w:t>
      </w:r>
      <w:r w:rsidR="00AC6489">
        <w:t xml:space="preserve"> </w:t>
      </w:r>
      <w:sdt>
        <w:sdtPr>
          <w:id w:val="-1863111835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6489">
            <w:rPr>
              <w:rFonts w:ascii="MS Gothic" w:eastAsia="MS Gothic" w:hAnsi="MS Gothic" w:hint="eastAsia"/>
            </w:rPr>
            <w:t>☐</w:t>
          </w:r>
        </w:sdtContent>
      </w:sdt>
      <w:r w:rsidR="00F55B44">
        <w:t xml:space="preserve"> </w:t>
      </w:r>
      <w:r>
        <w:t>No</w:t>
      </w:r>
      <w:r w:rsidR="00AC6489">
        <w:t xml:space="preserve"> </w:t>
      </w:r>
      <w:sdt>
        <w:sdtPr>
          <w:id w:val="5094207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6489">
            <w:rPr>
              <w:rFonts w:ascii="MS Gothic" w:eastAsia="MS Gothic" w:hAnsi="MS Gothic" w:hint="eastAsia"/>
            </w:rPr>
            <w:t>☐</w:t>
          </w:r>
        </w:sdtContent>
      </w:sdt>
      <w:r w:rsidR="00F55B44">
        <w:tab/>
      </w:r>
      <w:r>
        <w:t>Open</w:t>
      </w:r>
      <w:r w:rsidR="00AC6489">
        <w:t xml:space="preserve"> </w:t>
      </w:r>
      <w:sdt>
        <w:sdtPr>
          <w:id w:val="19775678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6489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>
        <w:tab/>
        <w:t>Closed</w:t>
      </w:r>
      <w:r w:rsidR="00AC6489">
        <w:t xml:space="preserve"> </w:t>
      </w:r>
      <w:sdt>
        <w:sdtPr>
          <w:id w:val="3543889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6489">
            <w:rPr>
              <w:rFonts w:ascii="MS Gothic" w:eastAsia="MS Gothic" w:hAnsi="MS Gothic" w:hint="eastAsia"/>
            </w:rPr>
            <w:t>☐</w:t>
          </w:r>
        </w:sdtContent>
      </w:sdt>
      <w:r>
        <w:tab/>
        <w:t>Broken</w:t>
      </w:r>
      <w:r w:rsidR="00AC6489">
        <w:t xml:space="preserve"> </w:t>
      </w:r>
      <w:sdt>
        <w:sdtPr>
          <w:id w:val="-12053935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6489">
            <w:rPr>
              <w:rFonts w:ascii="MS Gothic" w:eastAsia="MS Gothic" w:hAnsi="MS Gothic" w:hint="eastAsia"/>
            </w:rPr>
            <w:t>☐</w:t>
          </w:r>
        </w:sdtContent>
      </w:sdt>
    </w:p>
    <w:p w14:paraId="539F3D34" w14:textId="77777777" w:rsidR="00FC168C" w:rsidRPr="00FC168C" w:rsidRDefault="00FC168C">
      <w:r>
        <w:t xml:space="preserve">Broken by: </w:t>
      </w:r>
      <w:r>
        <w:tab/>
        <w:t>First Responders</w:t>
      </w:r>
      <w:r w:rsidR="00AC6489">
        <w:t xml:space="preserve"> </w:t>
      </w:r>
      <w:sdt>
        <w:sdtPr>
          <w:id w:val="370505460"/>
          <w:lock w:val="sdtConten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6489">
            <w:rPr>
              <w:rFonts w:ascii="MS Gothic" w:eastAsia="MS Gothic" w:hAnsi="MS Gothic" w:hint="eastAsia"/>
            </w:rPr>
            <w:t>☐</w:t>
          </w:r>
        </w:sdtContent>
      </w:sdt>
      <w:r>
        <w:tab/>
      </w:r>
      <w:r w:rsidR="00AC6489">
        <w:tab/>
      </w:r>
      <w:r>
        <w:t>Oth</w:t>
      </w:r>
      <w:r w:rsidR="00AC6489">
        <w:t>er</w:t>
      </w:r>
      <w:r w:rsidR="004F1E77">
        <w:t>s</w:t>
      </w:r>
      <w:r w:rsidR="00AC6489">
        <w:t xml:space="preserve"> </w:t>
      </w:r>
      <w:sdt>
        <w:sdtPr>
          <w:id w:val="-8931988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1E77">
            <w:rPr>
              <w:rFonts w:ascii="MS Gothic" w:eastAsia="MS Gothic" w:hAnsi="MS Gothic" w:hint="eastAsia"/>
            </w:rPr>
            <w:t>☐</w:t>
          </w:r>
        </w:sdtContent>
      </w:sdt>
      <w:r>
        <w:tab/>
      </w:r>
    </w:p>
    <w:p w14:paraId="1EFBCEB5" w14:textId="77777777" w:rsidR="006D1A22" w:rsidRDefault="006D1A22">
      <w:pPr>
        <w:rPr>
          <w:b/>
        </w:rPr>
      </w:pPr>
      <w:r>
        <w:rPr>
          <w:b/>
        </w:rPr>
        <w:br w:type="page"/>
      </w:r>
    </w:p>
    <w:p w14:paraId="3D35AEED" w14:textId="77777777" w:rsidR="00FC168C" w:rsidRDefault="00FC168C">
      <w:pPr>
        <w:rPr>
          <w:b/>
        </w:rPr>
      </w:pPr>
      <w:r>
        <w:rPr>
          <w:b/>
        </w:rPr>
        <w:lastRenderedPageBreak/>
        <w:t xml:space="preserve">File # </w:t>
      </w:r>
      <w:sdt>
        <w:sdtPr>
          <w:rPr>
            <w:b/>
          </w:rPr>
          <w:id w:val="1697886814"/>
          <w:lock w:val="sdtLocked"/>
          <w:placeholder>
            <w:docPart w:val="84BE1FC447464D93AD23345B5D4A8D3B"/>
          </w:placeholder>
          <w:showingPlcHdr/>
        </w:sdtPr>
        <w:sdtEndPr/>
        <w:sdtContent>
          <w:r w:rsidR="00EE5ADE" w:rsidRPr="00981AA6">
            <w:rPr>
              <w:rStyle w:val="PlaceholderText"/>
            </w:rPr>
            <w:t>Click or tap here to enter text.</w:t>
          </w:r>
        </w:sdtContent>
      </w:sdt>
    </w:p>
    <w:p w14:paraId="4F848447" w14:textId="77777777" w:rsidR="008D3362" w:rsidRPr="008D3362" w:rsidRDefault="008D3362" w:rsidP="008D3362">
      <w:pPr>
        <w:rPr>
          <w:b/>
        </w:rPr>
      </w:pPr>
      <w:r w:rsidRPr="008D3362">
        <w:rPr>
          <w:b/>
        </w:rPr>
        <w:t>Fire Department Information</w:t>
      </w:r>
    </w:p>
    <w:p w14:paraId="29D36AE4" w14:textId="77777777" w:rsidR="00E701D0" w:rsidRDefault="008D3362" w:rsidP="008D3362">
      <w:r w:rsidRPr="008D3362">
        <w:t>First on Scene Unit</w:t>
      </w:r>
      <w:r w:rsidR="00EE5ADE">
        <w:t xml:space="preserve"> </w:t>
      </w:r>
      <w:sdt>
        <w:sdtPr>
          <w:id w:val="1672061596"/>
          <w:lock w:val="sdtLocked"/>
          <w:placeholder>
            <w:docPart w:val="DF560FB1CF454315BDA686CFBCEE2503"/>
          </w:placeholder>
          <w:showingPlcHdr/>
        </w:sdtPr>
        <w:sdtEndPr/>
        <w:sdtContent>
          <w:r w:rsidR="004F1E77" w:rsidRPr="00981AA6">
            <w:rPr>
              <w:rStyle w:val="PlaceholderText"/>
            </w:rPr>
            <w:t>Click or tap here to enter text.</w:t>
          </w:r>
        </w:sdtContent>
      </w:sdt>
    </w:p>
    <w:p w14:paraId="2EB8712A" w14:textId="77777777" w:rsidR="008D3362" w:rsidRPr="008D3362" w:rsidRDefault="008D3362" w:rsidP="008D3362">
      <w:r w:rsidRPr="008D3362">
        <w:t xml:space="preserve">Officer </w:t>
      </w:r>
      <w:sdt>
        <w:sdtPr>
          <w:id w:val="-1970736867"/>
          <w:lock w:val="sdtLocked"/>
          <w:placeholder>
            <w:docPart w:val="DAADAE37A17E41F8BE4F0420747408E7"/>
          </w:placeholder>
          <w:showingPlcHdr/>
        </w:sdtPr>
        <w:sdtEndPr/>
        <w:sdtContent>
          <w:r w:rsidR="00EE5ADE" w:rsidRPr="00981AA6">
            <w:rPr>
              <w:rStyle w:val="PlaceholderText"/>
            </w:rPr>
            <w:t>Click or tap here to enter text.</w:t>
          </w:r>
        </w:sdtContent>
      </w:sdt>
    </w:p>
    <w:p w14:paraId="74DA24E8" w14:textId="77777777" w:rsidR="00E701D0" w:rsidRDefault="008D3362" w:rsidP="00E701D0">
      <w:r w:rsidRPr="008D3362">
        <w:t>Initial Observations</w:t>
      </w:r>
      <w:r w:rsidR="00EE5ADE">
        <w:t xml:space="preserve"> </w:t>
      </w:r>
      <w:sdt>
        <w:sdtPr>
          <w:id w:val="1275127175"/>
          <w:lock w:val="sdtLocked"/>
          <w:placeholder>
            <w:docPart w:val="6C68426C740B4176BEC73A9A1C7EAEBE"/>
          </w:placeholder>
          <w:showingPlcHdr/>
        </w:sdtPr>
        <w:sdtEndPr/>
        <w:sdtContent>
          <w:r w:rsidR="00EE5ADE" w:rsidRPr="00981AA6">
            <w:rPr>
              <w:rStyle w:val="PlaceholderText"/>
            </w:rPr>
            <w:t>Click or tap here to enter text.</w:t>
          </w:r>
        </w:sdtContent>
      </w:sdt>
    </w:p>
    <w:p w14:paraId="6FC6D183" w14:textId="77777777" w:rsidR="008D3362" w:rsidRPr="008D3362" w:rsidRDefault="008D3362" w:rsidP="00E701D0">
      <w:r w:rsidRPr="008D3362">
        <w:t xml:space="preserve">Entry Team Members </w:t>
      </w:r>
      <w:sdt>
        <w:sdtPr>
          <w:id w:val="-895747600"/>
          <w:lock w:val="sdtLocked"/>
          <w:placeholder>
            <w:docPart w:val="E3DCDDD58BA846B0B2CA70CE38FC6A2E"/>
          </w:placeholder>
          <w:showingPlcHdr/>
        </w:sdtPr>
        <w:sdtEndPr/>
        <w:sdtContent>
          <w:r w:rsidR="00E701D0" w:rsidRPr="00981AA6">
            <w:rPr>
              <w:rStyle w:val="PlaceholderText"/>
            </w:rPr>
            <w:t>Click or tap here to enter text.</w:t>
          </w:r>
        </w:sdtContent>
      </w:sdt>
    </w:p>
    <w:p w14:paraId="39608AE6" w14:textId="77777777" w:rsidR="008D3362" w:rsidRPr="008D3362" w:rsidRDefault="008D3362" w:rsidP="00EE5ADE">
      <w:r w:rsidRPr="008D3362">
        <w:t xml:space="preserve">Obstacles to Extinguishment </w:t>
      </w:r>
      <w:sdt>
        <w:sdtPr>
          <w:id w:val="-388800979"/>
          <w:lock w:val="sdtLocked"/>
          <w:placeholder>
            <w:docPart w:val="E2C36FEE3BA44B0C80B0DF72707F3FAD"/>
          </w:placeholder>
          <w:showingPlcHdr/>
        </w:sdtPr>
        <w:sdtEndPr/>
        <w:sdtContent>
          <w:r w:rsidR="00EE5ADE" w:rsidRPr="00981AA6">
            <w:rPr>
              <w:rStyle w:val="PlaceholderText"/>
            </w:rPr>
            <w:t>Click or tap here to enter text.</w:t>
          </w:r>
        </w:sdtContent>
      </w:sdt>
    </w:p>
    <w:p w14:paraId="47BD5A38" w14:textId="77777777" w:rsidR="0053257E" w:rsidRDefault="0053257E" w:rsidP="008D3362">
      <w:pPr>
        <w:rPr>
          <w:b/>
        </w:rPr>
      </w:pPr>
    </w:p>
    <w:p w14:paraId="463AE6D1" w14:textId="77777777" w:rsidR="00E701D0" w:rsidRDefault="008D3362" w:rsidP="008D3362">
      <w:r w:rsidRPr="008D3362">
        <w:rPr>
          <w:b/>
        </w:rPr>
        <w:t>Scene Secured</w:t>
      </w:r>
      <w:r w:rsidR="00A906C4">
        <w:t>?</w:t>
      </w:r>
      <w:r w:rsidRPr="008D3362">
        <w:t xml:space="preserve"> </w:t>
      </w:r>
      <w:r w:rsidRPr="008D3362">
        <w:tab/>
        <w:t>Yes</w:t>
      </w:r>
      <w:r w:rsidR="00EE5ADE">
        <w:t xml:space="preserve"> </w:t>
      </w:r>
      <w:sdt>
        <w:sdtPr>
          <w:id w:val="1239211552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74BD">
            <w:rPr>
              <w:rFonts w:ascii="MS Gothic" w:eastAsia="MS Gothic" w:hAnsi="MS Gothic" w:hint="eastAsia"/>
            </w:rPr>
            <w:t>☐</w:t>
          </w:r>
        </w:sdtContent>
      </w:sdt>
      <w:r w:rsidRPr="008D3362">
        <w:tab/>
        <w:t>No</w:t>
      </w:r>
      <w:r w:rsidR="00EE5ADE">
        <w:t xml:space="preserve"> </w:t>
      </w:r>
      <w:sdt>
        <w:sdtPr>
          <w:id w:val="-913780933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74BD">
            <w:rPr>
              <w:rFonts w:ascii="MS Gothic" w:eastAsia="MS Gothic" w:hAnsi="MS Gothic" w:hint="eastAsia"/>
            </w:rPr>
            <w:t>☐</w:t>
          </w:r>
        </w:sdtContent>
      </w:sdt>
      <w:r w:rsidRPr="008D3362">
        <w:tab/>
      </w:r>
    </w:p>
    <w:p w14:paraId="5CB5BCE9" w14:textId="77777777" w:rsidR="008D3362" w:rsidRPr="008D3362" w:rsidRDefault="008D3362" w:rsidP="008D3362">
      <w:r w:rsidRPr="008D3362">
        <w:t xml:space="preserve">Securing Agency </w:t>
      </w:r>
      <w:sdt>
        <w:sdtPr>
          <w:id w:val="-2130618565"/>
          <w:lock w:val="sdtLocked"/>
          <w:placeholder>
            <w:docPart w:val="F3EBB0D5BF3C4862AED0F025F2AFAECC"/>
          </w:placeholder>
          <w:showingPlcHdr/>
        </w:sdtPr>
        <w:sdtEndPr/>
        <w:sdtContent>
          <w:r w:rsidR="00EE5ADE" w:rsidRPr="00981AA6">
            <w:rPr>
              <w:rStyle w:val="PlaceholderText"/>
            </w:rPr>
            <w:t>Click or tap here to enter text.</w:t>
          </w:r>
        </w:sdtContent>
      </w:sdt>
    </w:p>
    <w:p w14:paraId="431D2072" w14:textId="77777777" w:rsidR="008D3362" w:rsidRDefault="008D3362" w:rsidP="00EE5ADE">
      <w:pPr>
        <w:rPr>
          <w:b/>
        </w:rPr>
      </w:pPr>
      <w:r w:rsidRPr="008D3362">
        <w:t xml:space="preserve">Security method </w:t>
      </w:r>
      <w:sdt>
        <w:sdtPr>
          <w:id w:val="-946304201"/>
          <w:lock w:val="sdtLocked"/>
          <w:placeholder>
            <w:docPart w:val="BD241D9C01304D39915A7DDB8F68E133"/>
          </w:placeholder>
          <w:showingPlcHdr/>
        </w:sdtPr>
        <w:sdtEndPr/>
        <w:sdtContent>
          <w:r w:rsidR="00EE5ADE" w:rsidRPr="00981AA6">
            <w:rPr>
              <w:rStyle w:val="PlaceholderText"/>
            </w:rPr>
            <w:t>Click or tap here to enter text.</w:t>
          </w:r>
        </w:sdtContent>
      </w:sdt>
    </w:p>
    <w:p w14:paraId="4F727B2C" w14:textId="77777777" w:rsidR="0053257E" w:rsidRDefault="0053257E" w:rsidP="00E701D0">
      <w:pPr>
        <w:rPr>
          <w:b/>
        </w:rPr>
      </w:pPr>
    </w:p>
    <w:p w14:paraId="75EC24F1" w14:textId="77777777" w:rsidR="00E701D0" w:rsidRDefault="00C84268" w:rsidP="00E701D0">
      <w:pPr>
        <w:rPr>
          <w:b/>
        </w:rPr>
      </w:pPr>
      <w:r w:rsidRPr="00C84268">
        <w:rPr>
          <w:b/>
        </w:rPr>
        <w:t>Building Construction</w:t>
      </w:r>
    </w:p>
    <w:p w14:paraId="7F522935" w14:textId="77777777" w:rsidR="00E701D0" w:rsidRPr="00E701D0" w:rsidRDefault="009F331A" w:rsidP="00E701D0">
      <w:pPr>
        <w:rPr>
          <w:b/>
        </w:rPr>
      </w:pPr>
      <w:r>
        <w:t>Wood Frame</w:t>
      </w:r>
      <w:r w:rsidR="00EE5ADE">
        <w:t xml:space="preserve"> </w:t>
      </w:r>
      <w:sdt>
        <w:sdtPr>
          <w:id w:val="476643181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1E77">
            <w:rPr>
              <w:rFonts w:ascii="MS Gothic" w:eastAsia="MS Gothic" w:hAnsi="MS Gothic" w:hint="eastAsia"/>
            </w:rPr>
            <w:t>☐</w:t>
          </w:r>
        </w:sdtContent>
      </w:sdt>
      <w:r>
        <w:tab/>
      </w:r>
      <w:r w:rsidR="00A906C4">
        <w:tab/>
      </w:r>
      <w:r>
        <w:t>Balloon</w:t>
      </w:r>
      <w:r w:rsidR="00EE5ADE">
        <w:t xml:space="preserve"> </w:t>
      </w:r>
      <w:sdt>
        <w:sdtPr>
          <w:id w:val="1640610212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74BD">
            <w:rPr>
              <w:rFonts w:ascii="MS Gothic" w:eastAsia="MS Gothic" w:hAnsi="MS Gothic" w:hint="eastAsia"/>
            </w:rPr>
            <w:t>☐</w:t>
          </w:r>
        </w:sdtContent>
      </w:sdt>
      <w:r>
        <w:tab/>
      </w:r>
      <w:r w:rsidR="00A906C4">
        <w:tab/>
      </w:r>
      <w:r w:rsidR="00FC168C">
        <w:t>Timber/</w:t>
      </w:r>
      <w:r>
        <w:t>Log</w:t>
      </w:r>
      <w:r w:rsidR="00EE5ADE">
        <w:t xml:space="preserve"> </w:t>
      </w:r>
      <w:sdt>
        <w:sdtPr>
          <w:id w:val="706450018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74BD">
            <w:rPr>
              <w:rFonts w:ascii="MS Gothic" w:eastAsia="MS Gothic" w:hAnsi="MS Gothic" w:hint="eastAsia"/>
            </w:rPr>
            <w:t>☐</w:t>
          </w:r>
        </w:sdtContent>
      </w:sdt>
      <w:r>
        <w:tab/>
        <w:t>Ordinary</w:t>
      </w:r>
      <w:r w:rsidR="00EE5ADE">
        <w:t xml:space="preserve"> </w:t>
      </w:r>
      <w:sdt>
        <w:sdtPr>
          <w:id w:val="328101938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74BD">
            <w:rPr>
              <w:rFonts w:ascii="MS Gothic" w:eastAsia="MS Gothic" w:hAnsi="MS Gothic" w:hint="eastAsia"/>
            </w:rPr>
            <w:t>☐</w:t>
          </w:r>
        </w:sdtContent>
      </w:sdt>
      <w:r w:rsidR="00EE5ADE">
        <w:t xml:space="preserve"> </w:t>
      </w:r>
      <w:r w:rsidR="00A906C4">
        <w:tab/>
        <w:t xml:space="preserve">    </w:t>
      </w:r>
      <w:r>
        <w:t>Fire Resistive</w:t>
      </w:r>
      <w:r w:rsidR="00EE5ADE">
        <w:t xml:space="preserve"> </w:t>
      </w:r>
      <w:sdt>
        <w:sdtPr>
          <w:id w:val="-1793590968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74BD">
            <w:rPr>
              <w:rFonts w:ascii="MS Gothic" w:eastAsia="MS Gothic" w:hAnsi="MS Gothic" w:hint="eastAsia"/>
            </w:rPr>
            <w:t>☐</w:t>
          </w:r>
        </w:sdtContent>
      </w:sdt>
      <w:r w:rsidR="00A906C4">
        <w:tab/>
      </w:r>
      <w:r w:rsidR="00A906C4">
        <w:tab/>
      </w:r>
      <w:r w:rsidR="00C84268">
        <w:t>Masonry</w:t>
      </w:r>
      <w:r w:rsidR="00EE5ADE">
        <w:t xml:space="preserve"> </w:t>
      </w:r>
      <w:sdt>
        <w:sdtPr>
          <w:id w:val="-1614347497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74BD">
            <w:rPr>
              <w:rFonts w:ascii="MS Gothic" w:eastAsia="MS Gothic" w:hAnsi="MS Gothic" w:hint="eastAsia"/>
            </w:rPr>
            <w:t>☐</w:t>
          </w:r>
        </w:sdtContent>
      </w:sdt>
      <w:proofErr w:type="gramStart"/>
      <w:r w:rsidR="00C84268">
        <w:tab/>
      </w:r>
      <w:r w:rsidR="00A906C4">
        <w:t xml:space="preserve">  </w:t>
      </w:r>
      <w:r w:rsidR="00A906C4">
        <w:tab/>
      </w:r>
      <w:proofErr w:type="gramEnd"/>
      <w:r w:rsidR="00C84268">
        <w:t>Concrete</w:t>
      </w:r>
      <w:r w:rsidR="00EE5ADE">
        <w:t xml:space="preserve"> </w:t>
      </w:r>
      <w:sdt>
        <w:sdtPr>
          <w:id w:val="-432288999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74BD">
            <w:rPr>
              <w:rFonts w:ascii="MS Gothic" w:eastAsia="MS Gothic" w:hAnsi="MS Gothic" w:hint="eastAsia"/>
            </w:rPr>
            <w:t>☐</w:t>
          </w:r>
        </w:sdtContent>
      </w:sdt>
      <w:r w:rsidR="00C84268">
        <w:tab/>
      </w:r>
      <w:r w:rsidR="00A906C4">
        <w:t xml:space="preserve"> </w:t>
      </w:r>
      <w:r w:rsidR="00A906C4">
        <w:tab/>
        <w:t>Stone</w:t>
      </w:r>
      <w:r w:rsidR="00C84268">
        <w:tab/>
      </w:r>
      <w:sdt>
        <w:sdtPr>
          <w:id w:val="-560023788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74BD">
            <w:rPr>
              <w:rFonts w:ascii="MS Gothic" w:eastAsia="MS Gothic" w:hAnsi="MS Gothic" w:hint="eastAsia"/>
            </w:rPr>
            <w:t>☐</w:t>
          </w:r>
        </w:sdtContent>
      </w:sdt>
      <w:r w:rsidR="00A906C4">
        <w:t xml:space="preserve">       </w:t>
      </w:r>
      <w:r w:rsidR="00EE5ADE">
        <w:t xml:space="preserve">Other  </w:t>
      </w:r>
      <w:sdt>
        <w:sdtPr>
          <w:id w:val="-249809769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74BD">
            <w:rPr>
              <w:rFonts w:ascii="MS Gothic" w:eastAsia="MS Gothic" w:hAnsi="MS Gothic" w:hint="eastAsia"/>
            </w:rPr>
            <w:t>☐</w:t>
          </w:r>
        </w:sdtContent>
      </w:sdt>
      <w:sdt>
        <w:sdtPr>
          <w:id w:val="-688141045"/>
          <w:lock w:val="sdtLocked"/>
          <w:placeholder>
            <w:docPart w:val="0DA8A631CB334F1CA1503BEEBE1666AA"/>
          </w:placeholder>
          <w:showingPlcHdr/>
        </w:sdtPr>
        <w:sdtEndPr/>
        <w:sdtContent>
          <w:r w:rsidR="00EE5ADE" w:rsidRPr="00981AA6">
            <w:rPr>
              <w:rStyle w:val="PlaceholderText"/>
            </w:rPr>
            <w:t>Click or tap here to enter text.</w:t>
          </w:r>
        </w:sdtContent>
      </w:sdt>
    </w:p>
    <w:p w14:paraId="0E03D99B" w14:textId="77777777" w:rsidR="00C84268" w:rsidRDefault="00A906C4" w:rsidP="00E701D0">
      <w:r>
        <w:t>Roof</w:t>
      </w:r>
      <w:r w:rsidR="00EE5ADE">
        <w:t>:</w:t>
      </w:r>
      <w:r>
        <w:t xml:space="preserve"> </w:t>
      </w:r>
      <w:r w:rsidR="009F331A">
        <w:t>Asphalt</w:t>
      </w:r>
      <w:r w:rsidR="00EE5ADE">
        <w:t xml:space="preserve"> </w:t>
      </w:r>
      <w:sdt>
        <w:sdtPr>
          <w:id w:val="228118376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74BD">
            <w:rPr>
              <w:rFonts w:ascii="MS Gothic" w:eastAsia="MS Gothic" w:hAnsi="MS Gothic" w:hint="eastAsia"/>
            </w:rPr>
            <w:t>☐</w:t>
          </w:r>
        </w:sdtContent>
      </w:sdt>
      <w:r w:rsidR="009F331A">
        <w:tab/>
      </w:r>
      <w:r>
        <w:tab/>
      </w:r>
      <w:r w:rsidR="009F331A">
        <w:t>Wood</w:t>
      </w:r>
      <w:r w:rsidR="009F331A">
        <w:tab/>
      </w:r>
      <w:sdt>
        <w:sdtPr>
          <w:id w:val="623972004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74BD">
            <w:rPr>
              <w:rFonts w:ascii="MS Gothic" w:eastAsia="MS Gothic" w:hAnsi="MS Gothic" w:hint="eastAsia"/>
            </w:rPr>
            <w:t>☐</w:t>
          </w:r>
        </w:sdtContent>
      </w:sdt>
      <w:r w:rsidR="009F331A">
        <w:tab/>
        <w:t>Tile</w:t>
      </w:r>
      <w:r w:rsidR="00EE5ADE">
        <w:t xml:space="preserve"> </w:t>
      </w:r>
      <w:sdt>
        <w:sdtPr>
          <w:id w:val="-425421286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74BD">
            <w:rPr>
              <w:rFonts w:ascii="MS Gothic" w:eastAsia="MS Gothic" w:hAnsi="MS Gothic" w:hint="eastAsia"/>
            </w:rPr>
            <w:t>☐</w:t>
          </w:r>
        </w:sdtContent>
      </w:sdt>
      <w:r w:rsidR="009F331A">
        <w:tab/>
      </w:r>
      <w:r w:rsidR="009F331A">
        <w:tab/>
        <w:t>Metal</w:t>
      </w:r>
      <w:r w:rsidR="00EE5ADE">
        <w:t xml:space="preserve"> </w:t>
      </w:r>
      <w:sdt>
        <w:sdtPr>
          <w:id w:val="-1272474670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74BD">
            <w:rPr>
              <w:rFonts w:ascii="MS Gothic" w:eastAsia="MS Gothic" w:hAnsi="MS Gothic" w:hint="eastAsia"/>
            </w:rPr>
            <w:t>☐</w:t>
          </w:r>
        </w:sdtContent>
      </w:sdt>
      <w:r w:rsidR="00EE5ADE">
        <w:t xml:space="preserve"> </w:t>
      </w:r>
      <w:r w:rsidR="00EE5ADE">
        <w:tab/>
      </w:r>
      <w:r w:rsidR="009F331A">
        <w:t xml:space="preserve">Other </w:t>
      </w:r>
      <w:sdt>
        <w:sdtPr>
          <w:id w:val="978105593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74BD">
            <w:rPr>
              <w:rFonts w:ascii="MS Gothic" w:eastAsia="MS Gothic" w:hAnsi="MS Gothic" w:hint="eastAsia"/>
            </w:rPr>
            <w:t>☐</w:t>
          </w:r>
        </w:sdtContent>
      </w:sdt>
      <w:sdt>
        <w:sdtPr>
          <w:id w:val="351545056"/>
          <w:placeholder>
            <w:docPart w:val="A589FD27CF0B47308E2E959867833558"/>
          </w:placeholder>
          <w:showingPlcHdr/>
        </w:sdtPr>
        <w:sdtEndPr/>
        <w:sdtContent>
          <w:r w:rsidR="00EE5ADE" w:rsidRPr="00981AA6">
            <w:rPr>
              <w:rStyle w:val="PlaceholderText"/>
            </w:rPr>
            <w:t>Click or tap here to enter text.</w:t>
          </w:r>
        </w:sdtContent>
      </w:sdt>
    </w:p>
    <w:p w14:paraId="44BFD2D2" w14:textId="77777777" w:rsidR="009F331A" w:rsidRDefault="009F331A">
      <w:r>
        <w:t>Foundat</w:t>
      </w:r>
      <w:r w:rsidR="00EE5ADE">
        <w:t>ion</w:t>
      </w:r>
      <w:r w:rsidR="00A906C4">
        <w:t>:</w:t>
      </w:r>
      <w:r w:rsidR="00A906C4">
        <w:tab/>
      </w:r>
      <w:r w:rsidR="00EE5ADE">
        <w:t xml:space="preserve">Slab </w:t>
      </w:r>
      <w:sdt>
        <w:sdtPr>
          <w:id w:val="-2064938570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74BD">
            <w:rPr>
              <w:rFonts w:ascii="MS Gothic" w:eastAsia="MS Gothic" w:hAnsi="MS Gothic" w:hint="eastAsia"/>
            </w:rPr>
            <w:t>☐</w:t>
          </w:r>
        </w:sdtContent>
      </w:sdt>
      <w:r>
        <w:tab/>
        <w:t>Basement</w:t>
      </w:r>
      <w:r w:rsidR="00EE5ADE">
        <w:t xml:space="preserve"> </w:t>
      </w:r>
      <w:sdt>
        <w:sdtPr>
          <w:id w:val="1596595538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74BD">
            <w:rPr>
              <w:rFonts w:ascii="MS Gothic" w:eastAsia="MS Gothic" w:hAnsi="MS Gothic" w:hint="eastAsia"/>
            </w:rPr>
            <w:t>☐</w:t>
          </w:r>
        </w:sdtContent>
      </w:sdt>
      <w:r>
        <w:tab/>
      </w:r>
      <w:r w:rsidR="00A906C4">
        <w:tab/>
      </w:r>
      <w:r>
        <w:t>Crawlspace</w:t>
      </w:r>
      <w:r w:rsidR="00A906C4">
        <w:t xml:space="preserve"> </w:t>
      </w:r>
      <w:sdt>
        <w:sdtPr>
          <w:id w:val="-849419192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1E77">
            <w:rPr>
              <w:rFonts w:ascii="MS Gothic" w:eastAsia="MS Gothic" w:hAnsi="MS Gothic" w:hint="eastAsia"/>
            </w:rPr>
            <w:t>☐</w:t>
          </w:r>
        </w:sdtContent>
      </w:sdt>
      <w:r w:rsidR="00A906C4">
        <w:tab/>
      </w:r>
      <w:r>
        <w:t xml:space="preserve">Other </w:t>
      </w:r>
      <w:sdt>
        <w:sdtPr>
          <w:id w:val="-91932793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74BD">
            <w:rPr>
              <w:rFonts w:ascii="MS Gothic" w:eastAsia="MS Gothic" w:hAnsi="MS Gothic" w:hint="eastAsia"/>
            </w:rPr>
            <w:t>☐</w:t>
          </w:r>
        </w:sdtContent>
      </w:sdt>
      <w:r w:rsidR="00A906C4">
        <w:t xml:space="preserve"> </w:t>
      </w:r>
      <w:sdt>
        <w:sdtPr>
          <w:id w:val="-1887095811"/>
          <w:placeholder>
            <w:docPart w:val="CB261C25E2994AC69DBAE4BA8C30E3A2"/>
          </w:placeholder>
          <w:showingPlcHdr/>
        </w:sdtPr>
        <w:sdtEndPr/>
        <w:sdtContent>
          <w:r w:rsidR="00A906C4" w:rsidRPr="00981AA6">
            <w:rPr>
              <w:rStyle w:val="PlaceholderText"/>
            </w:rPr>
            <w:t>Click or tap here to enter text.</w:t>
          </w:r>
        </w:sdtContent>
      </w:sdt>
    </w:p>
    <w:p w14:paraId="0E078F05" w14:textId="77777777" w:rsidR="0053257E" w:rsidRDefault="0053257E" w:rsidP="00E701D0">
      <w:pPr>
        <w:ind w:left="0" w:firstLine="144"/>
        <w:rPr>
          <w:b/>
        </w:rPr>
      </w:pPr>
    </w:p>
    <w:p w14:paraId="5306664B" w14:textId="77777777" w:rsidR="008D3362" w:rsidRPr="008D3362" w:rsidRDefault="008D3362" w:rsidP="00E701D0">
      <w:pPr>
        <w:ind w:left="0" w:firstLine="144"/>
        <w:rPr>
          <w:b/>
        </w:rPr>
      </w:pPr>
      <w:r w:rsidRPr="008D3362">
        <w:rPr>
          <w:b/>
        </w:rPr>
        <w:t>Weather Conditions</w:t>
      </w:r>
    </w:p>
    <w:p w14:paraId="5DECE601" w14:textId="77777777" w:rsidR="00A906C4" w:rsidRDefault="00A906C4" w:rsidP="008D3362">
      <w:pPr>
        <w:sectPr w:rsidR="00A906C4" w:rsidSect="004974BD">
          <w:headerReference w:type="default" r:id="rId9"/>
          <w:footerReference w:type="default" r:id="rId10"/>
          <w:headerReference w:type="first" r:id="rId11"/>
          <w:footerReference w:type="first" r:id="rId12"/>
          <w:pgSz w:w="12240" w:h="15840"/>
          <w:pgMar w:top="720" w:right="1440" w:bottom="1440" w:left="1440" w:header="720" w:footer="720" w:gutter="0"/>
          <w:cols w:space="720"/>
          <w:titlePg/>
          <w:docGrid w:linePitch="360"/>
        </w:sectPr>
      </w:pPr>
    </w:p>
    <w:p w14:paraId="644093F8" w14:textId="77777777" w:rsidR="00A906C4" w:rsidRDefault="008D3362" w:rsidP="0053257E">
      <w:r w:rsidRPr="008D3362">
        <w:t>Visibility</w:t>
      </w:r>
      <w:r w:rsidR="00A906C4">
        <w:t xml:space="preserve"> </w:t>
      </w:r>
      <w:sdt>
        <w:sdtPr>
          <w:id w:val="-1991396021"/>
          <w:lock w:val="sdtLocked"/>
          <w:placeholder>
            <w:docPart w:val="B31793D74C5742D49D0D0D2EBAF3EFCF"/>
          </w:placeholder>
          <w:showingPlcHdr/>
        </w:sdtPr>
        <w:sdtEndPr/>
        <w:sdtContent>
          <w:r w:rsidR="0053257E" w:rsidRPr="00981AA6">
            <w:rPr>
              <w:rStyle w:val="PlaceholderText"/>
            </w:rPr>
            <w:t>Click or tap here to enter text.</w:t>
          </w:r>
        </w:sdtContent>
      </w:sdt>
    </w:p>
    <w:p w14:paraId="1C79889B" w14:textId="77777777" w:rsidR="00A906C4" w:rsidRDefault="008D3362" w:rsidP="0053257E">
      <w:r w:rsidRPr="008D3362">
        <w:t xml:space="preserve">Temperature </w:t>
      </w:r>
      <w:sdt>
        <w:sdtPr>
          <w:id w:val="-1342612933"/>
          <w:lock w:val="sdtLocked"/>
          <w:placeholder>
            <w:docPart w:val="7232D5080CDD4C9D974E4FE1840B6DC3"/>
          </w:placeholder>
          <w:showingPlcHdr/>
        </w:sdtPr>
        <w:sdtEndPr/>
        <w:sdtContent>
          <w:r w:rsidR="00A906C4" w:rsidRPr="00981AA6">
            <w:rPr>
              <w:rStyle w:val="PlaceholderText"/>
            </w:rPr>
            <w:t>Click or tap here to enter text.</w:t>
          </w:r>
        </w:sdtContent>
      </w:sdt>
    </w:p>
    <w:p w14:paraId="7D7A7148" w14:textId="77777777" w:rsidR="008D3362" w:rsidRPr="008D3362" w:rsidRDefault="008D3362" w:rsidP="0053257E">
      <w:r w:rsidRPr="008D3362">
        <w:t xml:space="preserve">Wind Direction </w:t>
      </w:r>
      <w:sdt>
        <w:sdtPr>
          <w:id w:val="-808789196"/>
          <w:lock w:val="sdtLocked"/>
          <w:placeholder>
            <w:docPart w:val="AF65902F3DC44A15B5AF73A379436C3A"/>
          </w:placeholder>
          <w:showingPlcHdr/>
        </w:sdtPr>
        <w:sdtEndPr/>
        <w:sdtContent>
          <w:r w:rsidR="00A906C4" w:rsidRPr="00981AA6">
            <w:rPr>
              <w:rStyle w:val="PlaceholderText"/>
            </w:rPr>
            <w:t>Click or tap here to enter text.</w:t>
          </w:r>
        </w:sdtContent>
      </w:sdt>
    </w:p>
    <w:p w14:paraId="5D58C23A" w14:textId="77777777" w:rsidR="00A906C4" w:rsidRDefault="008D3362" w:rsidP="0053257E">
      <w:r w:rsidRPr="008D3362">
        <w:t xml:space="preserve">Wind Speed </w:t>
      </w:r>
      <w:sdt>
        <w:sdtPr>
          <w:id w:val="-690450510"/>
          <w:lock w:val="sdtLocked"/>
          <w:placeholder>
            <w:docPart w:val="B69422F5EC2A4A1E864B1910ECE833F6"/>
          </w:placeholder>
          <w:showingPlcHdr/>
        </w:sdtPr>
        <w:sdtEndPr/>
        <w:sdtContent>
          <w:r w:rsidR="00A906C4" w:rsidRPr="00981AA6">
            <w:rPr>
              <w:rStyle w:val="PlaceholderText"/>
            </w:rPr>
            <w:t>Click or tap here to enter text.</w:t>
          </w:r>
        </w:sdtContent>
      </w:sdt>
    </w:p>
    <w:p w14:paraId="31201AA4" w14:textId="77777777" w:rsidR="008D3362" w:rsidRDefault="008D3362" w:rsidP="0053257E">
      <w:pPr>
        <w:rPr>
          <w:b/>
        </w:rPr>
      </w:pPr>
      <w:r w:rsidRPr="008D3362">
        <w:t>Precipitation</w:t>
      </w:r>
      <w:r w:rsidR="00A906C4">
        <w:t xml:space="preserve"> </w:t>
      </w:r>
      <w:sdt>
        <w:sdtPr>
          <w:id w:val="175158085"/>
          <w:lock w:val="sdtLocked"/>
          <w:placeholder>
            <w:docPart w:val="E780DFF4AD1B4108B73B94EE69F96ABF"/>
          </w:placeholder>
          <w:showingPlcHdr/>
        </w:sdtPr>
        <w:sdtEndPr/>
        <w:sdtContent>
          <w:r w:rsidR="00A906C4" w:rsidRPr="00981AA6">
            <w:rPr>
              <w:rStyle w:val="PlaceholderText"/>
            </w:rPr>
            <w:t>Click or tap here to enter text.</w:t>
          </w:r>
        </w:sdtContent>
      </w:sdt>
    </w:p>
    <w:p w14:paraId="37AACAD0" w14:textId="77777777" w:rsidR="0053257E" w:rsidRDefault="0053257E" w:rsidP="009F331A">
      <w:pPr>
        <w:rPr>
          <w:b/>
        </w:rPr>
        <w:sectPr w:rsidR="0053257E" w:rsidSect="0053257E">
          <w:type w:val="continuous"/>
          <w:pgSz w:w="12240" w:h="15840"/>
          <w:pgMar w:top="720" w:right="1440" w:bottom="1440" w:left="1440" w:header="720" w:footer="720" w:gutter="0"/>
          <w:cols w:num="3" w:space="720"/>
          <w:docGrid w:linePitch="360"/>
        </w:sectPr>
      </w:pPr>
    </w:p>
    <w:p w14:paraId="2E33611C" w14:textId="77777777" w:rsidR="008D3362" w:rsidRDefault="008D3362" w:rsidP="0053257E">
      <w:pPr>
        <w:ind w:left="0" w:firstLine="144"/>
        <w:rPr>
          <w:b/>
        </w:rPr>
      </w:pPr>
      <w:r>
        <w:rPr>
          <w:b/>
        </w:rPr>
        <w:lastRenderedPageBreak/>
        <w:t xml:space="preserve">File # </w:t>
      </w:r>
      <w:sdt>
        <w:sdtPr>
          <w:rPr>
            <w:b/>
          </w:rPr>
          <w:id w:val="2089572870"/>
          <w:lock w:val="sdtLocked"/>
          <w:placeholder>
            <w:docPart w:val="B938D8E1239C4EC3AF977B1127FAC779"/>
          </w:placeholder>
          <w:showingPlcHdr/>
        </w:sdtPr>
        <w:sdtEndPr/>
        <w:sdtContent>
          <w:r w:rsidR="00E701D0" w:rsidRPr="00981AA6">
            <w:rPr>
              <w:rStyle w:val="PlaceholderText"/>
            </w:rPr>
            <w:t>Click or tap here to enter text.</w:t>
          </w:r>
        </w:sdtContent>
      </w:sdt>
    </w:p>
    <w:p w14:paraId="042136F5" w14:textId="77777777" w:rsidR="004974BD" w:rsidRDefault="004974BD" w:rsidP="009F331A">
      <w:pPr>
        <w:rPr>
          <w:b/>
        </w:rPr>
      </w:pPr>
    </w:p>
    <w:p w14:paraId="094608EF" w14:textId="77777777" w:rsidR="009F331A" w:rsidRDefault="009F331A" w:rsidP="009F331A">
      <w:r>
        <w:rPr>
          <w:b/>
        </w:rPr>
        <w:t>Alarm &amp; Protection</w:t>
      </w:r>
    </w:p>
    <w:p w14:paraId="5ED16794" w14:textId="77777777" w:rsidR="009F331A" w:rsidRDefault="0053257E" w:rsidP="0053257E">
      <w:r>
        <w:t xml:space="preserve">Sprinklers </w:t>
      </w:r>
      <w:r w:rsidR="009F331A">
        <w:t>Yes</w:t>
      </w:r>
      <w:r w:rsidR="00E701D0">
        <w:t xml:space="preserve"> </w:t>
      </w:r>
      <w:sdt>
        <w:sdtPr>
          <w:id w:val="-592551348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74BD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9F331A">
        <w:t>No</w:t>
      </w:r>
      <w:r w:rsidR="00E701D0">
        <w:t xml:space="preserve"> </w:t>
      </w:r>
      <w:sdt>
        <w:sdtPr>
          <w:id w:val="1146317373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74BD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Standpipes </w:t>
      </w:r>
      <w:r w:rsidR="009F331A">
        <w:t>Yes</w:t>
      </w:r>
      <w:r w:rsidR="00E701D0">
        <w:t xml:space="preserve"> </w:t>
      </w:r>
      <w:sdt>
        <w:sdtPr>
          <w:id w:val="268209726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74BD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9F331A">
        <w:t>No</w:t>
      </w:r>
      <w:r w:rsidR="00E701D0">
        <w:t xml:space="preserve"> </w:t>
      </w:r>
      <w:sdt>
        <w:sdtPr>
          <w:id w:val="901098165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74BD">
            <w:rPr>
              <w:rFonts w:ascii="MS Gothic" w:eastAsia="MS Gothic" w:hAnsi="MS Gothic" w:hint="eastAsia"/>
            </w:rPr>
            <w:t>☐</w:t>
          </w:r>
        </w:sdtContent>
      </w:sdt>
      <w:r w:rsidR="009F331A">
        <w:tab/>
      </w:r>
      <w:r>
        <w:t xml:space="preserve"> Security Cameras </w:t>
      </w:r>
      <w:r w:rsidR="009F331A">
        <w:t xml:space="preserve">Yes </w:t>
      </w:r>
      <w:sdt>
        <w:sdtPr>
          <w:id w:val="1100299742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74BD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9F331A">
        <w:t>No</w:t>
      </w:r>
      <w:r w:rsidR="00E701D0">
        <w:t xml:space="preserve"> </w:t>
      </w:r>
      <w:sdt>
        <w:sdtPr>
          <w:id w:val="-823579622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74BD">
            <w:rPr>
              <w:rFonts w:ascii="MS Gothic" w:eastAsia="MS Gothic" w:hAnsi="MS Gothic" w:hint="eastAsia"/>
            </w:rPr>
            <w:t>☐</w:t>
          </w:r>
        </w:sdtContent>
      </w:sdt>
    </w:p>
    <w:p w14:paraId="227F7FCB" w14:textId="77777777" w:rsidR="009F331A" w:rsidRDefault="00E701D0" w:rsidP="009F331A">
      <w:r>
        <w:t>Fire Alarm System</w:t>
      </w:r>
      <w:r>
        <w:tab/>
        <w:t xml:space="preserve"> </w:t>
      </w:r>
      <w:r w:rsidR="009F331A">
        <w:t>Yes</w:t>
      </w:r>
      <w:r>
        <w:t xml:space="preserve"> </w:t>
      </w:r>
      <w:sdt>
        <w:sdtPr>
          <w:id w:val="911815391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74BD">
            <w:rPr>
              <w:rFonts w:ascii="MS Gothic" w:eastAsia="MS Gothic" w:hAnsi="MS Gothic" w:hint="eastAsia"/>
            </w:rPr>
            <w:t>☐</w:t>
          </w:r>
        </w:sdtContent>
      </w:sdt>
      <w:r w:rsidR="0053257E">
        <w:t xml:space="preserve"> </w:t>
      </w:r>
      <w:r w:rsidR="009F331A">
        <w:t>No</w:t>
      </w:r>
      <w:r>
        <w:t xml:space="preserve"> </w:t>
      </w:r>
      <w:sdt>
        <w:sdtPr>
          <w:id w:val="-647277441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74BD">
            <w:rPr>
              <w:rFonts w:ascii="MS Gothic" w:eastAsia="MS Gothic" w:hAnsi="MS Gothic" w:hint="eastAsia"/>
            </w:rPr>
            <w:t>☐</w:t>
          </w:r>
        </w:sdtContent>
      </w:sdt>
      <w:r w:rsidR="009F331A">
        <w:tab/>
      </w:r>
      <w:r w:rsidR="009F331A">
        <w:tab/>
      </w:r>
    </w:p>
    <w:p w14:paraId="10565F39" w14:textId="77777777" w:rsidR="009F331A" w:rsidRDefault="0053257E" w:rsidP="009F331A">
      <w:r>
        <w:t xml:space="preserve">Smoke Alarms </w:t>
      </w:r>
      <w:r w:rsidR="009F331A">
        <w:t>Yes</w:t>
      </w:r>
      <w:r w:rsidR="00E701D0">
        <w:t xml:space="preserve"> </w:t>
      </w:r>
      <w:sdt>
        <w:sdtPr>
          <w:id w:val="-246036592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74BD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9F331A">
        <w:t>No</w:t>
      </w:r>
      <w:r w:rsidR="00E701D0">
        <w:t xml:space="preserve"> </w:t>
      </w:r>
      <w:sdt>
        <w:sdtPr>
          <w:id w:val="1263810854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74BD">
            <w:rPr>
              <w:rFonts w:ascii="MS Gothic" w:eastAsia="MS Gothic" w:hAnsi="MS Gothic" w:hint="eastAsia"/>
            </w:rPr>
            <w:t>☐</w:t>
          </w:r>
        </w:sdtContent>
      </w:sdt>
      <w:r w:rsidR="009F331A">
        <w:tab/>
      </w:r>
      <w:r>
        <w:t xml:space="preserve">Hard Wired </w:t>
      </w:r>
      <w:r w:rsidR="009F331A">
        <w:t xml:space="preserve">Yes </w:t>
      </w:r>
      <w:sdt>
        <w:sdtPr>
          <w:id w:val="-1025550544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74BD">
            <w:rPr>
              <w:rFonts w:ascii="MS Gothic" w:eastAsia="MS Gothic" w:hAnsi="MS Gothic" w:hint="eastAsia"/>
            </w:rPr>
            <w:t>☐</w:t>
          </w:r>
        </w:sdtContent>
      </w:sdt>
      <w:r w:rsidR="009F331A">
        <w:tab/>
        <w:t xml:space="preserve">No </w:t>
      </w:r>
      <w:sdt>
        <w:sdtPr>
          <w:id w:val="734053050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74BD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 </w:t>
      </w:r>
      <w:r w:rsidR="009F331A">
        <w:t>Battery Yes</w:t>
      </w:r>
      <w:r w:rsidR="00E701D0">
        <w:t xml:space="preserve"> </w:t>
      </w:r>
      <w:sdt>
        <w:sdtPr>
          <w:id w:val="-1124529350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74BD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9F331A">
        <w:t>No</w:t>
      </w:r>
      <w:r w:rsidR="00E701D0">
        <w:t xml:space="preserve"> </w:t>
      </w:r>
      <w:sdt>
        <w:sdtPr>
          <w:id w:val="86976487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74BD">
            <w:rPr>
              <w:rFonts w:ascii="MS Gothic" w:eastAsia="MS Gothic" w:hAnsi="MS Gothic" w:hint="eastAsia"/>
            </w:rPr>
            <w:t>☐</w:t>
          </w:r>
        </w:sdtContent>
      </w:sdt>
    </w:p>
    <w:p w14:paraId="5C8FC454" w14:textId="77777777" w:rsidR="009F331A" w:rsidRDefault="009F331A">
      <w:proofErr w:type="gramStart"/>
      <w:r w:rsidRPr="009F331A">
        <w:t>Battery’s</w:t>
      </w:r>
      <w:proofErr w:type="gramEnd"/>
      <w:r w:rsidRPr="009F331A">
        <w:t xml:space="preserve"> in place </w:t>
      </w:r>
      <w:r w:rsidR="0053257E">
        <w:tab/>
      </w:r>
      <w:r w:rsidRPr="009F331A">
        <w:t xml:space="preserve">Yes </w:t>
      </w:r>
      <w:sdt>
        <w:sdtPr>
          <w:id w:val="351306907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74BD">
            <w:rPr>
              <w:rFonts w:ascii="MS Gothic" w:eastAsia="MS Gothic" w:hAnsi="MS Gothic" w:hint="eastAsia"/>
            </w:rPr>
            <w:t>☐</w:t>
          </w:r>
        </w:sdtContent>
      </w:sdt>
      <w:r w:rsidR="0053257E">
        <w:t xml:space="preserve"> </w:t>
      </w:r>
      <w:r w:rsidRPr="009F331A">
        <w:t>No</w:t>
      </w:r>
      <w:r w:rsidR="00E701D0">
        <w:t xml:space="preserve"> </w:t>
      </w:r>
      <w:sdt>
        <w:sdtPr>
          <w:id w:val="-1660073469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74BD">
            <w:rPr>
              <w:rFonts w:ascii="MS Gothic" w:eastAsia="MS Gothic" w:hAnsi="MS Gothic" w:hint="eastAsia"/>
            </w:rPr>
            <w:t>☐</w:t>
          </w:r>
        </w:sdtContent>
      </w:sdt>
      <w:r>
        <w:tab/>
      </w:r>
      <w:r w:rsidR="0053257E">
        <w:tab/>
      </w:r>
      <w:r>
        <w:t xml:space="preserve">Locations </w:t>
      </w:r>
      <w:sdt>
        <w:sdtPr>
          <w:id w:val="-1666692193"/>
          <w:lock w:val="sdtLocked"/>
          <w:placeholder>
            <w:docPart w:val="D7B6A0499D30482CB4E936CA71580579"/>
          </w:placeholder>
          <w:showingPlcHdr/>
        </w:sdtPr>
        <w:sdtEndPr/>
        <w:sdtContent>
          <w:r w:rsidR="00E701D0" w:rsidRPr="00981AA6">
            <w:rPr>
              <w:rStyle w:val="PlaceholderText"/>
            </w:rPr>
            <w:t>Click or tap here to enter text.</w:t>
          </w:r>
        </w:sdtContent>
      </w:sdt>
    </w:p>
    <w:p w14:paraId="126BB451" w14:textId="77777777" w:rsidR="009F331A" w:rsidRPr="009F331A" w:rsidRDefault="009F331A">
      <w:r>
        <w:t xml:space="preserve">Hidden Keys </w:t>
      </w:r>
      <w:r>
        <w:tab/>
        <w:t>Yes</w:t>
      </w:r>
      <w:r w:rsidR="00E701D0">
        <w:t xml:space="preserve"> </w:t>
      </w:r>
      <w:sdt>
        <w:sdtPr>
          <w:id w:val="1434325161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74BD">
            <w:rPr>
              <w:rFonts w:ascii="MS Gothic" w:eastAsia="MS Gothic" w:hAnsi="MS Gothic" w:hint="eastAsia"/>
            </w:rPr>
            <w:t>☐</w:t>
          </w:r>
        </w:sdtContent>
      </w:sdt>
      <w:r w:rsidR="0053257E">
        <w:t xml:space="preserve"> </w:t>
      </w:r>
      <w:r>
        <w:t>No</w:t>
      </w:r>
      <w:r w:rsidR="00E701D0">
        <w:t xml:space="preserve"> </w:t>
      </w:r>
      <w:sdt>
        <w:sdtPr>
          <w:id w:val="1670598361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74BD">
            <w:rPr>
              <w:rFonts w:ascii="MS Gothic" w:eastAsia="MS Gothic" w:hAnsi="MS Gothic" w:hint="eastAsia"/>
            </w:rPr>
            <w:t>☐</w:t>
          </w:r>
        </w:sdtContent>
      </w:sdt>
      <w:r>
        <w:tab/>
      </w:r>
      <w:r w:rsidR="0053257E">
        <w:tab/>
      </w:r>
      <w:r>
        <w:t xml:space="preserve">Location </w:t>
      </w:r>
      <w:sdt>
        <w:sdtPr>
          <w:id w:val="749089699"/>
          <w:lock w:val="sdtLocked"/>
          <w:placeholder>
            <w:docPart w:val="34A9A7A4F9704276BEF49C866D99BF63"/>
          </w:placeholder>
          <w:showingPlcHdr/>
        </w:sdtPr>
        <w:sdtEndPr/>
        <w:sdtContent>
          <w:r w:rsidR="00E701D0" w:rsidRPr="00981AA6">
            <w:rPr>
              <w:rStyle w:val="PlaceholderText"/>
            </w:rPr>
            <w:t>Click or tap here to enter text.</w:t>
          </w:r>
        </w:sdtContent>
      </w:sdt>
    </w:p>
    <w:p w14:paraId="48F14D2F" w14:textId="77777777" w:rsidR="009F331A" w:rsidRPr="00FC168C" w:rsidRDefault="00FC168C">
      <w:r w:rsidRPr="00FC168C">
        <w:t xml:space="preserve">Security </w:t>
      </w:r>
      <w:proofErr w:type="gramStart"/>
      <w:r w:rsidRPr="00FC168C">
        <w:t xml:space="preserve">bars  </w:t>
      </w:r>
      <w:r w:rsidRPr="00FC168C">
        <w:tab/>
      </w:r>
      <w:proofErr w:type="gramEnd"/>
      <w:r w:rsidRPr="00FC168C">
        <w:t>Yes</w:t>
      </w:r>
      <w:r w:rsidR="00E701D0">
        <w:t xml:space="preserve"> </w:t>
      </w:r>
      <w:sdt>
        <w:sdtPr>
          <w:id w:val="1381745919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74BD">
            <w:rPr>
              <w:rFonts w:ascii="MS Gothic" w:eastAsia="MS Gothic" w:hAnsi="MS Gothic" w:hint="eastAsia"/>
            </w:rPr>
            <w:t>☐</w:t>
          </w:r>
        </w:sdtContent>
      </w:sdt>
      <w:r w:rsidR="0053257E">
        <w:t xml:space="preserve"> </w:t>
      </w:r>
      <w:r w:rsidRPr="00FC168C">
        <w:t>No</w:t>
      </w:r>
      <w:r w:rsidR="00E701D0">
        <w:t xml:space="preserve"> </w:t>
      </w:r>
      <w:sdt>
        <w:sdtPr>
          <w:id w:val="-953788818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74BD">
            <w:rPr>
              <w:rFonts w:ascii="MS Gothic" w:eastAsia="MS Gothic" w:hAnsi="MS Gothic" w:hint="eastAsia"/>
            </w:rPr>
            <w:t>☐</w:t>
          </w:r>
        </w:sdtContent>
      </w:sdt>
      <w:r w:rsidRPr="00FC168C">
        <w:tab/>
      </w:r>
      <w:r w:rsidR="0053257E">
        <w:tab/>
      </w:r>
      <w:r w:rsidRPr="00FC168C">
        <w:t xml:space="preserve">Location </w:t>
      </w:r>
      <w:sdt>
        <w:sdtPr>
          <w:id w:val="482736983"/>
          <w:lock w:val="sdtLocked"/>
          <w:placeholder>
            <w:docPart w:val="F7E36E617BEE426E826C52988740F255"/>
          </w:placeholder>
          <w:showingPlcHdr/>
        </w:sdtPr>
        <w:sdtEndPr/>
        <w:sdtContent>
          <w:r w:rsidR="00E701D0" w:rsidRPr="00981AA6">
            <w:rPr>
              <w:rStyle w:val="PlaceholderText"/>
            </w:rPr>
            <w:t>Click or tap here to enter text.</w:t>
          </w:r>
        </w:sdtContent>
      </w:sdt>
    </w:p>
    <w:p w14:paraId="6C2AE208" w14:textId="77777777" w:rsidR="00FC168C" w:rsidRDefault="00FC168C">
      <w:pPr>
        <w:rPr>
          <w:b/>
        </w:rPr>
      </w:pPr>
    </w:p>
    <w:p w14:paraId="442E4491" w14:textId="77777777" w:rsidR="00FC168C" w:rsidRDefault="00FC168C">
      <w:pPr>
        <w:rPr>
          <w:b/>
        </w:rPr>
      </w:pPr>
      <w:r>
        <w:rPr>
          <w:b/>
        </w:rPr>
        <w:t>Utilities</w:t>
      </w:r>
    </w:p>
    <w:sdt>
      <w:sdtPr>
        <w:id w:val="-351568554"/>
        <w:lock w:val="contentLocked"/>
        <w:placeholder>
          <w:docPart w:val="DefaultPlaceholder_-1854013440"/>
        </w:placeholder>
        <w:group/>
      </w:sdtPr>
      <w:sdtEndPr/>
      <w:sdtContent>
        <w:p w14:paraId="3E094BAA" w14:textId="77777777" w:rsidR="00FC168C" w:rsidRPr="00761A91" w:rsidRDefault="00761A91">
          <w:r w:rsidRPr="00761A91">
            <w:t>Electric</w:t>
          </w:r>
          <w:r w:rsidR="009F765B">
            <w:t xml:space="preserve"> </w:t>
          </w:r>
          <w:r w:rsidR="009F765B">
            <w:tab/>
          </w:r>
          <w:r w:rsidR="00FC168C" w:rsidRPr="00761A91">
            <w:t>On</w:t>
          </w:r>
          <w:r w:rsidR="009F765B">
            <w:t xml:space="preserve"> </w:t>
          </w:r>
          <w:sdt>
            <w:sdtPr>
              <w:id w:val="-1816245493"/>
              <w:lock w:val="sdtLocked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956605">
                <w:rPr>
                  <w:rFonts w:ascii="MS Gothic" w:eastAsia="MS Gothic" w:hAnsi="MS Gothic" w:hint="eastAsia"/>
                </w:rPr>
                <w:t>☐</w:t>
              </w:r>
            </w:sdtContent>
          </w:sdt>
          <w:r w:rsidR="00FC168C" w:rsidRPr="00761A91">
            <w:tab/>
          </w:r>
          <w:r w:rsidR="00926B0D">
            <w:t xml:space="preserve">       </w:t>
          </w:r>
          <w:r w:rsidR="00FC168C" w:rsidRPr="00761A91">
            <w:t>Off</w:t>
          </w:r>
          <w:r w:rsidR="009F765B">
            <w:t xml:space="preserve"> </w:t>
          </w:r>
          <w:sdt>
            <w:sdtPr>
              <w:id w:val="111478905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4974BD">
                <w:rPr>
                  <w:rFonts w:ascii="MS Gothic" w:eastAsia="MS Gothic" w:hAnsi="MS Gothic" w:hint="eastAsia"/>
                </w:rPr>
                <w:t>☐</w:t>
              </w:r>
            </w:sdtContent>
          </w:sdt>
          <w:r w:rsidR="00926B0D">
            <w:t xml:space="preserve">       </w:t>
          </w:r>
          <w:r w:rsidR="009F765B">
            <w:t xml:space="preserve">None </w:t>
          </w:r>
          <w:sdt>
            <w:sdtPr>
              <w:id w:val="-2117751165"/>
              <w:lock w:val="sdtLocked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4974BD">
                <w:rPr>
                  <w:rFonts w:ascii="MS Gothic" w:eastAsia="MS Gothic" w:hAnsi="MS Gothic" w:hint="eastAsia"/>
                </w:rPr>
                <w:t>☐</w:t>
              </w:r>
            </w:sdtContent>
          </w:sdt>
          <w:r w:rsidR="009F765B">
            <w:t xml:space="preserve"> </w:t>
          </w:r>
          <w:r w:rsidR="00926B0D">
            <w:t xml:space="preserve">         </w:t>
          </w:r>
          <w:r w:rsidRPr="00761A91">
            <w:t>Overhead</w:t>
          </w:r>
          <w:r w:rsidR="009F765B">
            <w:t xml:space="preserve"> </w:t>
          </w:r>
          <w:sdt>
            <w:sdtPr>
              <w:id w:val="1188183684"/>
              <w:lock w:val="sdtLocked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4974BD">
                <w:rPr>
                  <w:rFonts w:ascii="MS Gothic" w:eastAsia="MS Gothic" w:hAnsi="MS Gothic" w:hint="eastAsia"/>
                </w:rPr>
                <w:t>☐</w:t>
              </w:r>
            </w:sdtContent>
          </w:sdt>
          <w:r w:rsidR="009F765B">
            <w:t xml:space="preserve"> </w:t>
          </w:r>
          <w:r w:rsidR="00926B0D">
            <w:t xml:space="preserve">          </w:t>
          </w:r>
          <w:r w:rsidRPr="00761A91">
            <w:t>Underground</w:t>
          </w:r>
          <w:r w:rsidR="009F765B">
            <w:t xml:space="preserve"> </w:t>
          </w:r>
          <w:sdt>
            <w:sdtPr>
              <w:id w:val="-1912842141"/>
              <w:lock w:val="sdtLocked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4974BD">
                <w:rPr>
                  <w:rFonts w:ascii="MS Gothic" w:eastAsia="MS Gothic" w:hAnsi="MS Gothic" w:hint="eastAsia"/>
                </w:rPr>
                <w:t>☐</w:t>
              </w:r>
            </w:sdtContent>
          </w:sdt>
        </w:p>
        <w:p w14:paraId="05A87C32" w14:textId="77777777" w:rsidR="00761A91" w:rsidRPr="00761A91" w:rsidRDefault="00761A91">
          <w:r w:rsidRPr="00761A91">
            <w:t>Gas/Fuel</w:t>
          </w:r>
          <w:r w:rsidRPr="00761A91">
            <w:tab/>
            <w:t>On</w:t>
          </w:r>
          <w:r w:rsidR="009F765B">
            <w:t xml:space="preserve"> </w:t>
          </w:r>
          <w:sdt>
            <w:sdtPr>
              <w:id w:val="581578889"/>
              <w:lock w:val="sdtLocked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4974BD">
                <w:rPr>
                  <w:rFonts w:ascii="MS Gothic" w:eastAsia="MS Gothic" w:hAnsi="MS Gothic" w:hint="eastAsia"/>
                </w:rPr>
                <w:t>☐</w:t>
              </w:r>
            </w:sdtContent>
          </w:sdt>
          <w:r w:rsidRPr="00761A91">
            <w:tab/>
          </w:r>
          <w:r w:rsidR="00926B0D">
            <w:t xml:space="preserve">       </w:t>
          </w:r>
          <w:r w:rsidRPr="00761A91">
            <w:t>Off</w:t>
          </w:r>
          <w:r w:rsidR="009F765B">
            <w:t xml:space="preserve"> </w:t>
          </w:r>
          <w:sdt>
            <w:sdtPr>
              <w:id w:val="1422372543"/>
              <w:lock w:val="sdtLocked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4974BD">
                <w:rPr>
                  <w:rFonts w:ascii="MS Gothic" w:eastAsia="MS Gothic" w:hAnsi="MS Gothic" w:hint="eastAsia"/>
                </w:rPr>
                <w:t>☐</w:t>
              </w:r>
            </w:sdtContent>
          </w:sdt>
          <w:r w:rsidRPr="00761A91">
            <w:tab/>
          </w:r>
          <w:r w:rsidR="00926B0D">
            <w:t xml:space="preserve">  </w:t>
          </w:r>
          <w:r w:rsidRPr="00761A91">
            <w:t>None</w:t>
          </w:r>
          <w:r w:rsidR="009F765B">
            <w:t xml:space="preserve"> </w:t>
          </w:r>
          <w:sdt>
            <w:sdtPr>
              <w:id w:val="1168840053"/>
              <w:lock w:val="sdtLocked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4974BD">
                <w:rPr>
                  <w:rFonts w:ascii="MS Gothic" w:eastAsia="MS Gothic" w:hAnsi="MS Gothic" w:hint="eastAsia"/>
                </w:rPr>
                <w:t>☐</w:t>
              </w:r>
            </w:sdtContent>
          </w:sdt>
          <w:r w:rsidR="009F765B">
            <w:t xml:space="preserve"> </w:t>
          </w:r>
          <w:r w:rsidR="00926B0D">
            <w:t xml:space="preserve">         </w:t>
          </w:r>
          <w:r w:rsidRPr="00761A91">
            <w:t xml:space="preserve">Natural </w:t>
          </w:r>
          <w:sdt>
            <w:sdtPr>
              <w:id w:val="1875120945"/>
              <w:lock w:val="sdtLocked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4974BD">
                <w:rPr>
                  <w:rFonts w:ascii="MS Gothic" w:eastAsia="MS Gothic" w:hAnsi="MS Gothic" w:hint="eastAsia"/>
                </w:rPr>
                <w:t>☐</w:t>
              </w:r>
            </w:sdtContent>
          </w:sdt>
          <w:r w:rsidRPr="00761A91">
            <w:tab/>
          </w:r>
          <w:r w:rsidR="00926B0D">
            <w:t xml:space="preserve">      </w:t>
          </w:r>
          <w:r w:rsidRPr="00761A91">
            <w:t>LP</w:t>
          </w:r>
          <w:r w:rsidR="009F765B">
            <w:t xml:space="preserve"> </w:t>
          </w:r>
          <w:sdt>
            <w:sdtPr>
              <w:id w:val="-1945289304"/>
              <w:lock w:val="sdtLocked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4974BD">
                <w:rPr>
                  <w:rFonts w:ascii="MS Gothic" w:eastAsia="MS Gothic" w:hAnsi="MS Gothic" w:hint="eastAsia"/>
                </w:rPr>
                <w:t>☐</w:t>
              </w:r>
            </w:sdtContent>
          </w:sdt>
          <w:r w:rsidRPr="00761A91">
            <w:tab/>
          </w:r>
          <w:r w:rsidR="00926B0D">
            <w:t xml:space="preserve">   </w:t>
          </w:r>
          <w:r w:rsidRPr="00761A91">
            <w:t>Oil</w:t>
          </w:r>
          <w:r w:rsidR="009F765B">
            <w:t xml:space="preserve"> </w:t>
          </w:r>
          <w:sdt>
            <w:sdtPr>
              <w:id w:val="-1512375537"/>
              <w:lock w:val="sdtLocked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4974BD">
                <w:rPr>
                  <w:rFonts w:ascii="MS Gothic" w:eastAsia="MS Gothic" w:hAnsi="MS Gothic" w:hint="eastAsia"/>
                </w:rPr>
                <w:t>☐</w:t>
              </w:r>
            </w:sdtContent>
          </w:sdt>
        </w:p>
        <w:p w14:paraId="2BB14FED" w14:textId="77777777" w:rsidR="00761A91" w:rsidRDefault="00761A91">
          <w:r w:rsidRPr="00761A91">
            <w:t>Water</w:t>
          </w:r>
          <w:r w:rsidRPr="00761A91">
            <w:tab/>
            <w:t>On</w:t>
          </w:r>
          <w:r w:rsidR="009F765B">
            <w:t xml:space="preserve"> </w:t>
          </w:r>
          <w:sdt>
            <w:sdtPr>
              <w:id w:val="-769385627"/>
              <w:lock w:val="sdtLocked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4974BD">
                <w:rPr>
                  <w:rFonts w:ascii="MS Gothic" w:eastAsia="MS Gothic" w:hAnsi="MS Gothic" w:hint="eastAsia"/>
                </w:rPr>
                <w:t>☐</w:t>
              </w:r>
            </w:sdtContent>
          </w:sdt>
          <w:r w:rsidRPr="00761A91">
            <w:tab/>
          </w:r>
          <w:r w:rsidR="00926B0D">
            <w:t xml:space="preserve">       </w:t>
          </w:r>
          <w:r w:rsidRPr="00761A91">
            <w:t>Off</w:t>
          </w:r>
          <w:r w:rsidR="009F765B">
            <w:t xml:space="preserve"> </w:t>
          </w:r>
          <w:sdt>
            <w:sdtPr>
              <w:id w:val="1276673570"/>
              <w:lock w:val="sdtLocked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4974BD">
                <w:rPr>
                  <w:rFonts w:ascii="MS Gothic" w:eastAsia="MS Gothic" w:hAnsi="MS Gothic" w:hint="eastAsia"/>
                </w:rPr>
                <w:t>☐</w:t>
              </w:r>
            </w:sdtContent>
          </w:sdt>
          <w:r w:rsidR="00926B0D">
            <w:tab/>
            <w:t xml:space="preserve">  None </w:t>
          </w:r>
          <w:sdt>
            <w:sdtPr>
              <w:id w:val="943188636"/>
              <w:lock w:val="sdtLocked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4974BD">
                <w:rPr>
                  <w:rFonts w:ascii="MS Gothic" w:eastAsia="MS Gothic" w:hAnsi="MS Gothic" w:hint="eastAsia"/>
                </w:rPr>
                <w:t>☐</w:t>
              </w:r>
            </w:sdtContent>
          </w:sdt>
          <w:r w:rsidR="009F765B">
            <w:t xml:space="preserve"> </w:t>
          </w:r>
          <w:r w:rsidR="00926B0D">
            <w:t xml:space="preserve">        </w:t>
          </w:r>
          <w:r w:rsidRPr="00761A91">
            <w:t>Municipal</w:t>
          </w:r>
          <w:r w:rsidR="009F765B">
            <w:t xml:space="preserve"> </w:t>
          </w:r>
          <w:sdt>
            <w:sdtPr>
              <w:id w:val="-1014292272"/>
              <w:lock w:val="sdtLocked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4974BD">
                <w:rPr>
                  <w:rFonts w:ascii="MS Gothic" w:eastAsia="MS Gothic" w:hAnsi="MS Gothic" w:hint="eastAsia"/>
                </w:rPr>
                <w:t>☐</w:t>
              </w:r>
            </w:sdtContent>
          </w:sdt>
          <w:r w:rsidR="00926B0D">
            <w:t xml:space="preserve">       </w:t>
          </w:r>
          <w:r w:rsidRPr="00761A91">
            <w:t>Well</w:t>
          </w:r>
          <w:r w:rsidR="009F765B">
            <w:t xml:space="preserve"> </w:t>
          </w:r>
          <w:sdt>
            <w:sdtPr>
              <w:id w:val="-1340614731"/>
              <w:lock w:val="sdtLocked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4974BD">
                <w:rPr>
                  <w:rFonts w:ascii="MS Gothic" w:eastAsia="MS Gothic" w:hAnsi="MS Gothic" w:hint="eastAsia"/>
                </w:rPr>
                <w:t>☐</w:t>
              </w:r>
            </w:sdtContent>
          </w:sdt>
          <w:r w:rsidR="00926B0D">
            <w:t xml:space="preserve">        </w:t>
          </w:r>
          <w:r w:rsidRPr="00761A91">
            <w:t>Other</w:t>
          </w:r>
          <w:r w:rsidR="009F765B">
            <w:t xml:space="preserve"> </w:t>
          </w:r>
          <w:sdt>
            <w:sdtPr>
              <w:id w:val="-1377849251"/>
              <w:lock w:val="sdtLocked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4974BD">
                <w:rPr>
                  <w:rFonts w:ascii="MS Gothic" w:eastAsia="MS Gothic" w:hAnsi="MS Gothic" w:hint="eastAsia"/>
                </w:rPr>
                <w:t>☐</w:t>
              </w:r>
            </w:sdtContent>
          </w:sdt>
        </w:p>
        <w:p w14:paraId="4C53EEB2" w14:textId="77777777" w:rsidR="00761A91" w:rsidRDefault="00761A91">
          <w:r>
            <w:t xml:space="preserve">Phone </w:t>
          </w:r>
          <w:r>
            <w:tab/>
            <w:t xml:space="preserve">Connected </w:t>
          </w:r>
          <w:sdt>
            <w:sdtPr>
              <w:id w:val="1164358957"/>
              <w:lock w:val="sdtLocked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4974BD">
                <w:rPr>
                  <w:rFonts w:ascii="MS Gothic" w:eastAsia="MS Gothic" w:hAnsi="MS Gothic" w:hint="eastAsia"/>
                </w:rPr>
                <w:t>☐</w:t>
              </w:r>
            </w:sdtContent>
          </w:sdt>
          <w:r>
            <w:tab/>
            <w:t>Not Connected</w:t>
          </w:r>
          <w:r w:rsidR="009F765B">
            <w:t xml:space="preserve"> </w:t>
          </w:r>
          <w:sdt>
            <w:sdtPr>
              <w:id w:val="-588468848"/>
              <w:lock w:val="sdtLocked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4974BD">
                <w:rPr>
                  <w:rFonts w:ascii="MS Gothic" w:eastAsia="MS Gothic" w:hAnsi="MS Gothic" w:hint="eastAsia"/>
                </w:rPr>
                <w:t>☐</w:t>
              </w:r>
            </w:sdtContent>
          </w:sdt>
        </w:p>
        <w:p w14:paraId="4AF8F3F6" w14:textId="77777777" w:rsidR="00761A91" w:rsidRPr="00761A91" w:rsidRDefault="00761A91">
          <w:r>
            <w:t xml:space="preserve">Other </w:t>
          </w:r>
          <w:sdt>
            <w:sdtPr>
              <w:id w:val="-75806577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926B0D">
                <w:rPr>
                  <w:rFonts w:ascii="MS Gothic" w:eastAsia="MS Gothic" w:hAnsi="MS Gothic" w:hint="eastAsia"/>
                </w:rPr>
                <w:t>☐</w:t>
              </w:r>
            </w:sdtContent>
          </w:sdt>
          <w:r w:rsidR="009F765B">
            <w:t xml:space="preserve"> </w:t>
          </w:r>
          <w:sdt>
            <w:sdtPr>
              <w:id w:val="432009340"/>
              <w:lock w:val="sdtLocked"/>
              <w:placeholder>
                <w:docPart w:val="BEC8E6A642384D92B40F3D0A2C67B0FA"/>
              </w:placeholder>
              <w:showingPlcHdr/>
            </w:sdtPr>
            <w:sdtEndPr/>
            <w:sdtContent>
              <w:r w:rsidR="00111EFB" w:rsidRPr="00981AA6">
                <w:rPr>
                  <w:rStyle w:val="PlaceholderText"/>
                </w:rPr>
                <w:t>Click or tap here to enter text.</w:t>
              </w:r>
            </w:sdtContent>
          </w:sdt>
        </w:p>
      </w:sdtContent>
    </w:sdt>
    <w:p w14:paraId="4BB40147" w14:textId="77777777" w:rsidR="00110364" w:rsidRDefault="00110364" w:rsidP="0053257E">
      <w:pPr>
        <w:ind w:left="0" w:firstLine="144"/>
        <w:rPr>
          <w:b/>
        </w:rPr>
      </w:pPr>
    </w:p>
    <w:p w14:paraId="53A1E39F" w14:textId="77777777" w:rsidR="008D3362" w:rsidRDefault="008D3362" w:rsidP="0053257E">
      <w:pPr>
        <w:ind w:left="0" w:firstLine="144"/>
        <w:rPr>
          <w:b/>
        </w:rPr>
      </w:pPr>
      <w:r w:rsidRPr="009A4A30">
        <w:rPr>
          <w:b/>
        </w:rPr>
        <w:t>Investigation Initiation</w:t>
      </w:r>
    </w:p>
    <w:p w14:paraId="04A63B02" w14:textId="77777777" w:rsidR="0053257E" w:rsidRDefault="0053257E" w:rsidP="0053257E">
      <w:pPr>
        <w:sectPr w:rsidR="0053257E" w:rsidSect="00A906C4">
          <w:type w:val="continuous"/>
          <w:pgSz w:w="12240" w:h="15840"/>
          <w:pgMar w:top="720" w:right="1440" w:bottom="1440" w:left="1440" w:header="720" w:footer="720" w:gutter="0"/>
          <w:cols w:space="720"/>
          <w:docGrid w:linePitch="360"/>
        </w:sectPr>
      </w:pPr>
    </w:p>
    <w:p w14:paraId="783272F2" w14:textId="77777777" w:rsidR="0053257E" w:rsidRDefault="008D3362" w:rsidP="00110364">
      <w:pPr>
        <w:sectPr w:rsidR="0053257E" w:rsidSect="00110364">
          <w:type w:val="continuous"/>
          <w:pgSz w:w="12240" w:h="15840"/>
          <w:pgMar w:top="720" w:right="1440" w:bottom="1440" w:left="1440" w:header="720" w:footer="720" w:gutter="0"/>
          <w:cols w:space="720"/>
          <w:docGrid w:linePitch="360"/>
        </w:sectPr>
      </w:pPr>
      <w:r w:rsidRPr="009A4A30">
        <w:t>Date of request</w:t>
      </w:r>
      <w:r w:rsidR="00956605">
        <w:t xml:space="preserve"> </w:t>
      </w:r>
      <w:sdt>
        <w:sdtPr>
          <w:id w:val="922840153"/>
          <w:lock w:val="sdtLocked"/>
          <w:placeholder>
            <w:docPart w:val="3E18881727A14507ABD494EA2CDD20BA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EndPr/>
        <w:sdtContent>
          <w:r w:rsidR="00956605">
            <w:rPr>
              <w:rStyle w:val="PlaceholderText"/>
            </w:rPr>
            <w:t>En</w:t>
          </w:r>
          <w:r w:rsidR="00956605" w:rsidRPr="00DD6416">
            <w:rPr>
              <w:rStyle w:val="PlaceholderText"/>
            </w:rPr>
            <w:t>ter a date.</w:t>
          </w:r>
        </w:sdtContent>
      </w:sdt>
      <w:r w:rsidR="00110364">
        <w:tab/>
      </w:r>
      <w:r w:rsidR="009F765B">
        <w:t>Time</w:t>
      </w:r>
      <w:r w:rsidR="00FA3BA2" w:rsidRPr="00FA3BA2">
        <w:t xml:space="preserve"> </w:t>
      </w:r>
      <w:sdt>
        <w:sdtPr>
          <w:id w:val="-335303219"/>
          <w:lock w:val="sdtLocked"/>
          <w:placeholder>
            <w:docPart w:val="7D238F2F9A28462DBF7CCC5994084B4E"/>
          </w:placeholder>
          <w:showingPlcHdr/>
        </w:sdtPr>
        <w:sdtEndPr/>
        <w:sdtContent>
          <w:r w:rsidR="00FA3BA2">
            <w:rPr>
              <w:rStyle w:val="PlaceholderText"/>
            </w:rPr>
            <w:t>Enter time</w:t>
          </w:r>
        </w:sdtContent>
      </w:sdt>
      <w:r w:rsidR="009F765B">
        <w:t xml:space="preserve"> </w:t>
      </w:r>
      <w:r w:rsidRPr="009A4A30">
        <w:t xml:space="preserve"> </w:t>
      </w:r>
      <w:r w:rsidR="00110364">
        <w:tab/>
      </w:r>
      <w:r w:rsidRPr="009A4A30">
        <w:t xml:space="preserve">Date </w:t>
      </w:r>
      <w:r w:rsidR="003F41E3">
        <w:t xml:space="preserve">  </w:t>
      </w:r>
      <w:sdt>
        <w:sdtPr>
          <w:id w:val="1130670042"/>
          <w:lock w:val="sdtLocked"/>
          <w:placeholder>
            <w:docPart w:val="4FF3014D332D414489BEB19F62CA4751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EndPr/>
        <w:sdtContent>
          <w:r w:rsidR="00956605">
            <w:rPr>
              <w:rStyle w:val="PlaceholderText"/>
            </w:rPr>
            <w:t>E</w:t>
          </w:r>
          <w:r w:rsidR="00956605" w:rsidRPr="00DD6416">
            <w:rPr>
              <w:rStyle w:val="PlaceholderText"/>
            </w:rPr>
            <w:t>nter a date.</w:t>
          </w:r>
        </w:sdtContent>
      </w:sdt>
    </w:p>
    <w:p w14:paraId="4270A919" w14:textId="77777777" w:rsidR="004974BD" w:rsidRDefault="00D7542C" w:rsidP="00110364">
      <w:r>
        <w:t xml:space="preserve">Requesting </w:t>
      </w:r>
      <w:r w:rsidR="008D3362" w:rsidRPr="009A4A30">
        <w:t xml:space="preserve">Agency </w:t>
      </w:r>
      <w:sdt>
        <w:sdtPr>
          <w:id w:val="1941411658"/>
          <w:lock w:val="sdtLocked"/>
          <w:placeholder>
            <w:docPart w:val="46EC9C1E3E87471E824FDD7EB6CEFDBA"/>
          </w:placeholder>
          <w:showingPlcHdr/>
        </w:sdtPr>
        <w:sdtEndPr/>
        <w:sdtContent>
          <w:r w:rsidR="0053257E" w:rsidRPr="00981AA6">
            <w:rPr>
              <w:rStyle w:val="PlaceholderText"/>
            </w:rPr>
            <w:t>Click or tap here to enter text.</w:t>
          </w:r>
        </w:sdtContent>
      </w:sdt>
    </w:p>
    <w:p w14:paraId="7713EF3B" w14:textId="77777777" w:rsidR="008D3362" w:rsidRPr="009A4A30" w:rsidRDefault="008D3362" w:rsidP="00110364">
      <w:r w:rsidRPr="009A4A30">
        <w:t>Additional Agencies</w:t>
      </w:r>
    </w:p>
    <w:p w14:paraId="52CDB1C1" w14:textId="77777777" w:rsidR="0053257E" w:rsidRDefault="0053257E" w:rsidP="00110364">
      <w:pPr>
        <w:sectPr w:rsidR="0053257E" w:rsidSect="00110364">
          <w:type w:val="continuous"/>
          <w:pgSz w:w="12240" w:h="15840"/>
          <w:pgMar w:top="720" w:right="1440" w:bottom="1440" w:left="1440" w:header="720" w:footer="720" w:gutter="0"/>
          <w:cols w:space="720"/>
          <w:docGrid w:linePitch="360"/>
        </w:sectPr>
      </w:pPr>
    </w:p>
    <w:p w14:paraId="382914C0" w14:textId="77777777" w:rsidR="008D3362" w:rsidRPr="009A4A30" w:rsidRDefault="008D3362" w:rsidP="005E4C65">
      <w:r w:rsidRPr="009A4A30">
        <w:t>Agency</w:t>
      </w:r>
      <w:r w:rsidR="005E4C65" w:rsidRPr="005E4C65">
        <w:t xml:space="preserve"> </w:t>
      </w:r>
      <w:sdt>
        <w:sdtPr>
          <w:id w:val="-1403212707"/>
          <w:lock w:val="sdtLocked"/>
          <w:placeholder>
            <w:docPart w:val="6D52AA43CBBB48E894D7DB54EB968759"/>
          </w:placeholder>
          <w:showingPlcHdr/>
        </w:sdtPr>
        <w:sdtEndPr/>
        <w:sdtContent>
          <w:r w:rsidR="005E4C65">
            <w:rPr>
              <w:rStyle w:val="PlaceholderText"/>
            </w:rPr>
            <w:t>Enter text</w:t>
          </w:r>
        </w:sdtContent>
      </w:sdt>
      <w:r w:rsidR="00110364">
        <w:tab/>
      </w:r>
      <w:r w:rsidR="00110364">
        <w:tab/>
      </w:r>
      <w:r w:rsidR="009F765B">
        <w:t xml:space="preserve">Time </w:t>
      </w:r>
      <w:sdt>
        <w:sdtPr>
          <w:id w:val="-616526522"/>
          <w:lock w:val="sdtLocked"/>
          <w:placeholder>
            <w:docPart w:val="4EE4FAEC850A4544931857769E6EE728"/>
          </w:placeholder>
          <w:showingPlcHdr/>
        </w:sdtPr>
        <w:sdtEndPr/>
        <w:sdtContent>
          <w:r w:rsidR="00110364">
            <w:rPr>
              <w:rStyle w:val="PlaceholderText"/>
            </w:rPr>
            <w:t>Enter text</w:t>
          </w:r>
        </w:sdtContent>
      </w:sdt>
      <w:r w:rsidR="00110364">
        <w:tab/>
      </w:r>
      <w:r w:rsidR="00110364">
        <w:tab/>
      </w:r>
      <w:r w:rsidR="009F765B">
        <w:t xml:space="preserve">Date </w:t>
      </w:r>
      <w:sdt>
        <w:sdtPr>
          <w:id w:val="177555805"/>
          <w:lock w:val="sdtLocked"/>
          <w:placeholder>
            <w:docPart w:val="0ACBE88EEFF347389611468EC5A120F3"/>
          </w:placeholder>
          <w:showingPlcHdr/>
        </w:sdtPr>
        <w:sdtEndPr/>
        <w:sdtContent>
          <w:r w:rsidR="00110364">
            <w:rPr>
              <w:rStyle w:val="PlaceholderText"/>
            </w:rPr>
            <w:t>Enter text</w:t>
          </w:r>
        </w:sdtContent>
      </w:sdt>
    </w:p>
    <w:p w14:paraId="1B0DE936" w14:textId="77777777" w:rsidR="0053257E" w:rsidRDefault="0053257E" w:rsidP="00110364">
      <w:pPr>
        <w:sectPr w:rsidR="0053257E" w:rsidSect="00110364">
          <w:type w:val="continuous"/>
          <w:pgSz w:w="12240" w:h="15840"/>
          <w:pgMar w:top="720" w:right="1440" w:bottom="1440" w:left="1440" w:header="720" w:footer="720" w:gutter="0"/>
          <w:cols w:space="720"/>
          <w:docGrid w:linePitch="360"/>
        </w:sectPr>
      </w:pPr>
    </w:p>
    <w:p w14:paraId="7FB87FD3" w14:textId="77777777" w:rsidR="008D3362" w:rsidRPr="009A4A30" w:rsidRDefault="009F765B" w:rsidP="00110364">
      <w:r>
        <w:t xml:space="preserve">Agency </w:t>
      </w:r>
      <w:sdt>
        <w:sdtPr>
          <w:id w:val="1231048074"/>
          <w:lock w:val="sdtLocked"/>
          <w:placeholder>
            <w:docPart w:val="4D23BEF2733645B699C8348888610FD4"/>
          </w:placeholder>
          <w:showingPlcHdr/>
        </w:sdtPr>
        <w:sdtEndPr/>
        <w:sdtContent>
          <w:r w:rsidR="000F326D">
            <w:rPr>
              <w:rStyle w:val="PlaceholderText"/>
            </w:rPr>
            <w:t>E</w:t>
          </w:r>
          <w:r w:rsidRPr="00981AA6">
            <w:rPr>
              <w:rStyle w:val="PlaceholderText"/>
            </w:rPr>
            <w:t>nter text.</w:t>
          </w:r>
        </w:sdtContent>
      </w:sdt>
      <w:r w:rsidR="00110364">
        <w:tab/>
      </w:r>
      <w:r w:rsidR="00110364">
        <w:tab/>
      </w:r>
      <w:r>
        <w:t>Time</w:t>
      </w:r>
      <w:r w:rsidR="00110364">
        <w:t xml:space="preserve"> </w:t>
      </w:r>
      <w:sdt>
        <w:sdtPr>
          <w:id w:val="1646546333"/>
          <w:lock w:val="sdtLocked"/>
          <w:placeholder>
            <w:docPart w:val="FF2A2EEA5919436CA8AE8FA8F9A77C57"/>
          </w:placeholder>
          <w:showingPlcHdr/>
        </w:sdtPr>
        <w:sdtEndPr/>
        <w:sdtContent>
          <w:r w:rsidR="000F326D">
            <w:rPr>
              <w:rStyle w:val="PlaceholderText"/>
            </w:rPr>
            <w:t>E</w:t>
          </w:r>
          <w:r w:rsidRPr="00981AA6">
            <w:rPr>
              <w:rStyle w:val="PlaceholderText"/>
            </w:rPr>
            <w:t>nter t</w:t>
          </w:r>
          <w:r w:rsidR="00110364">
            <w:rPr>
              <w:rStyle w:val="PlaceholderText"/>
            </w:rPr>
            <w:t>ime</w:t>
          </w:r>
          <w:r w:rsidRPr="00981AA6">
            <w:rPr>
              <w:rStyle w:val="PlaceholderText"/>
            </w:rPr>
            <w:t>.</w:t>
          </w:r>
        </w:sdtContent>
      </w:sdt>
      <w:r w:rsidR="00110364">
        <w:tab/>
      </w:r>
      <w:r w:rsidR="00110364">
        <w:tab/>
      </w:r>
      <w:r>
        <w:t xml:space="preserve">Date </w:t>
      </w:r>
      <w:sdt>
        <w:sdtPr>
          <w:id w:val="-943076971"/>
          <w:lock w:val="sdtLocked"/>
          <w:placeholder>
            <w:docPart w:val="D854E48B3E48469987A587FC0297484D"/>
          </w:placeholder>
          <w:showingPlcHdr/>
        </w:sdtPr>
        <w:sdtEndPr/>
        <w:sdtContent>
          <w:r w:rsidR="000F326D">
            <w:rPr>
              <w:rStyle w:val="PlaceholderText"/>
            </w:rPr>
            <w:t>E</w:t>
          </w:r>
          <w:r w:rsidRPr="00981AA6">
            <w:rPr>
              <w:rStyle w:val="PlaceholderText"/>
            </w:rPr>
            <w:t>nter text.</w:t>
          </w:r>
        </w:sdtContent>
      </w:sdt>
    </w:p>
    <w:p w14:paraId="640CBF3B" w14:textId="77777777" w:rsidR="0053257E" w:rsidRDefault="0053257E" w:rsidP="00110364">
      <w:pPr>
        <w:sectPr w:rsidR="0053257E" w:rsidSect="00110364">
          <w:type w:val="continuous"/>
          <w:pgSz w:w="12240" w:h="15840"/>
          <w:pgMar w:top="720" w:right="1440" w:bottom="1440" w:left="1440" w:header="720" w:footer="720" w:gutter="0"/>
          <w:cols w:space="720"/>
          <w:docGrid w:linePitch="360"/>
        </w:sectPr>
      </w:pPr>
    </w:p>
    <w:p w14:paraId="581124C1" w14:textId="77777777" w:rsidR="007E3C7E" w:rsidRDefault="008D3362" w:rsidP="00110364">
      <w:r w:rsidRPr="009A4A30">
        <w:lastRenderedPageBreak/>
        <w:t>Agency</w:t>
      </w:r>
      <w:r w:rsidR="00110364">
        <w:t xml:space="preserve"> </w:t>
      </w:r>
      <w:sdt>
        <w:sdtPr>
          <w:id w:val="-1046680292"/>
          <w:lock w:val="sdtLocked"/>
          <w:placeholder>
            <w:docPart w:val="51B2AE3DC1D74AE087D3D876FDED960F"/>
          </w:placeholder>
          <w:showingPlcHdr/>
        </w:sdtPr>
        <w:sdtEndPr/>
        <w:sdtContent>
          <w:r w:rsidR="000F326D">
            <w:rPr>
              <w:rStyle w:val="PlaceholderText"/>
            </w:rPr>
            <w:t>E</w:t>
          </w:r>
          <w:r w:rsidR="009F765B" w:rsidRPr="00981AA6">
            <w:rPr>
              <w:rStyle w:val="PlaceholderText"/>
            </w:rPr>
            <w:t>nter text.</w:t>
          </w:r>
        </w:sdtContent>
      </w:sdt>
      <w:r w:rsidR="00110364">
        <w:tab/>
      </w:r>
      <w:r w:rsidR="00110364">
        <w:tab/>
      </w:r>
      <w:r w:rsidR="009F765B">
        <w:t xml:space="preserve">Time </w:t>
      </w:r>
      <w:sdt>
        <w:sdtPr>
          <w:id w:val="253945600"/>
          <w:lock w:val="sdtLocked"/>
          <w:placeholder>
            <w:docPart w:val="3B5A7017885B455DAD670AA7D3AEDCD2"/>
          </w:placeholder>
          <w:showingPlcHdr/>
        </w:sdtPr>
        <w:sdtEndPr/>
        <w:sdtContent>
          <w:r w:rsidR="000F326D">
            <w:rPr>
              <w:rStyle w:val="PlaceholderText"/>
            </w:rPr>
            <w:t>E</w:t>
          </w:r>
          <w:r w:rsidR="009F765B" w:rsidRPr="00981AA6">
            <w:rPr>
              <w:rStyle w:val="PlaceholderText"/>
            </w:rPr>
            <w:t>nter text.</w:t>
          </w:r>
        </w:sdtContent>
      </w:sdt>
      <w:r w:rsidR="00110364">
        <w:tab/>
      </w:r>
      <w:r w:rsidR="00110364">
        <w:tab/>
      </w:r>
      <w:r w:rsidR="009F765B">
        <w:t xml:space="preserve">Date </w:t>
      </w:r>
      <w:sdt>
        <w:sdtPr>
          <w:id w:val="1408044584"/>
          <w:lock w:val="sdtLocked"/>
          <w:placeholder>
            <w:docPart w:val="D8FFB1584CC3411C8D29D616D9623EAE"/>
          </w:placeholder>
          <w:showingPlcHdr/>
        </w:sdtPr>
        <w:sdtEndPr/>
        <w:sdtContent>
          <w:r w:rsidR="000F326D">
            <w:rPr>
              <w:rStyle w:val="PlaceholderText"/>
            </w:rPr>
            <w:t>E</w:t>
          </w:r>
          <w:r w:rsidR="009F765B" w:rsidRPr="00981AA6">
            <w:rPr>
              <w:rStyle w:val="PlaceholderText"/>
            </w:rPr>
            <w:t>nter text.</w:t>
          </w:r>
        </w:sdtContent>
      </w:sdt>
    </w:p>
    <w:p w14:paraId="24BBF6A7" w14:textId="77777777" w:rsidR="0053257E" w:rsidRDefault="0053257E" w:rsidP="007E3C7E">
      <w:pPr>
        <w:rPr>
          <w:b/>
        </w:rPr>
        <w:sectPr w:rsidR="0053257E" w:rsidSect="00110364">
          <w:type w:val="continuous"/>
          <w:pgSz w:w="12240" w:h="15840"/>
          <w:pgMar w:top="720" w:right="1440" w:bottom="1440" w:left="1440" w:header="720" w:footer="720" w:gutter="0"/>
          <w:cols w:space="720"/>
          <w:docGrid w:linePitch="360"/>
        </w:sectPr>
      </w:pPr>
    </w:p>
    <w:p w14:paraId="59F225C8" w14:textId="77777777" w:rsidR="008D3362" w:rsidRDefault="007E3C7E" w:rsidP="005E4C65">
      <w:pPr>
        <w:ind w:left="0" w:firstLine="144"/>
      </w:pPr>
      <w:r>
        <w:rPr>
          <w:b/>
        </w:rPr>
        <w:t>F</w:t>
      </w:r>
      <w:r w:rsidR="008D3362">
        <w:rPr>
          <w:b/>
        </w:rPr>
        <w:t xml:space="preserve">ile # </w:t>
      </w:r>
      <w:sdt>
        <w:sdtPr>
          <w:rPr>
            <w:b/>
          </w:rPr>
          <w:id w:val="1913662255"/>
          <w:lock w:val="sdtLocked"/>
          <w:placeholder>
            <w:docPart w:val="803EADE3D5F54E128C118423919BDAD8"/>
          </w:placeholder>
          <w:showingPlcHdr/>
        </w:sdtPr>
        <w:sdtEndPr/>
        <w:sdtContent>
          <w:r w:rsidR="009F765B" w:rsidRPr="00981AA6">
            <w:rPr>
              <w:rStyle w:val="PlaceholderText"/>
            </w:rPr>
            <w:t>Click or tap here to enter text.</w:t>
          </w:r>
        </w:sdtContent>
      </w:sdt>
    </w:p>
    <w:p w14:paraId="39A03D94" w14:textId="77777777" w:rsidR="000B3CA3" w:rsidRDefault="001207AF" w:rsidP="00926B0D">
      <w:pPr>
        <w:ind w:left="0" w:firstLine="144"/>
      </w:pPr>
      <w:r w:rsidRPr="009A4A30">
        <w:rPr>
          <w:b/>
        </w:rPr>
        <w:t>Owner</w:t>
      </w:r>
      <w:r w:rsidR="009F765B">
        <w:rPr>
          <w:b/>
        </w:rPr>
        <w:t xml:space="preserve"> </w:t>
      </w:r>
      <w:sdt>
        <w:sdtPr>
          <w:rPr>
            <w:b/>
          </w:rPr>
          <w:id w:val="-146435187"/>
          <w:lock w:val="sdtLocked"/>
          <w:placeholder>
            <w:docPart w:val="DA2A6130296C4301BC20F4D3B2313587"/>
          </w:placeholder>
          <w:showingPlcHdr/>
        </w:sdtPr>
        <w:sdtEndPr/>
        <w:sdtContent>
          <w:r w:rsidR="009F765B" w:rsidRPr="00981AA6">
            <w:rPr>
              <w:rStyle w:val="PlaceholderText"/>
            </w:rPr>
            <w:t>Click or tap here to enter text.</w:t>
          </w:r>
        </w:sdtContent>
      </w:sdt>
    </w:p>
    <w:p w14:paraId="53671B06" w14:textId="77777777" w:rsidR="00D83F36" w:rsidRDefault="00D83F36" w:rsidP="005E4C65">
      <w:r>
        <w:t xml:space="preserve">Phone:  Home </w:t>
      </w:r>
      <w:sdt>
        <w:sdtPr>
          <w:id w:val="-136654529"/>
          <w:lock w:val="sdtLocked"/>
          <w:placeholder>
            <w:docPart w:val="8620893BEFDB4D8388AF0FC18691560D"/>
          </w:placeholder>
          <w:showingPlcHdr/>
        </w:sdtPr>
        <w:sdtEndPr/>
        <w:sdtContent>
          <w:r w:rsidR="005E4C65">
            <w:rPr>
              <w:rStyle w:val="PlaceholderText"/>
            </w:rPr>
            <w:t>E</w:t>
          </w:r>
          <w:r w:rsidR="009F765B" w:rsidRPr="00981AA6">
            <w:rPr>
              <w:rStyle w:val="PlaceholderText"/>
            </w:rPr>
            <w:t>nter text.</w:t>
          </w:r>
        </w:sdtContent>
      </w:sdt>
      <w:r w:rsidR="005E4C65">
        <w:tab/>
      </w:r>
      <w:r w:rsidR="005E4C65">
        <w:tab/>
      </w:r>
      <w:r w:rsidR="009F765B">
        <w:t xml:space="preserve">Cell </w:t>
      </w:r>
      <w:sdt>
        <w:sdtPr>
          <w:id w:val="-1097553190"/>
          <w:lock w:val="sdtLocked"/>
          <w:placeholder>
            <w:docPart w:val="B6B3285F902D4F86AFF7FA926F09A1A3"/>
          </w:placeholder>
          <w:showingPlcHdr/>
        </w:sdtPr>
        <w:sdtEndPr/>
        <w:sdtContent>
          <w:r w:rsidR="005E4C65">
            <w:rPr>
              <w:rStyle w:val="PlaceholderText"/>
            </w:rPr>
            <w:t>E</w:t>
          </w:r>
          <w:r w:rsidR="009F765B" w:rsidRPr="00981AA6">
            <w:rPr>
              <w:rStyle w:val="PlaceholderText"/>
            </w:rPr>
            <w:t>nter text.</w:t>
          </w:r>
        </w:sdtContent>
      </w:sdt>
      <w:r w:rsidR="005E4C65">
        <w:tab/>
      </w:r>
      <w:r w:rsidR="005E4C65">
        <w:tab/>
      </w:r>
      <w:r>
        <w:t>Business</w:t>
      </w:r>
      <w:r w:rsidR="009F765B">
        <w:t xml:space="preserve"> </w:t>
      </w:r>
      <w:sdt>
        <w:sdtPr>
          <w:id w:val="-1056542194"/>
          <w:lock w:val="sdtLocked"/>
          <w:placeholder>
            <w:docPart w:val="C275A882E17E4F539E53A1FE4CE12119"/>
          </w:placeholder>
          <w:showingPlcHdr/>
        </w:sdtPr>
        <w:sdtEndPr/>
        <w:sdtContent>
          <w:r w:rsidR="005E4C65">
            <w:rPr>
              <w:rStyle w:val="PlaceholderText"/>
            </w:rPr>
            <w:t>E</w:t>
          </w:r>
          <w:r w:rsidR="009F765B" w:rsidRPr="00981AA6">
            <w:rPr>
              <w:rStyle w:val="PlaceholderText"/>
            </w:rPr>
            <w:t>nter text.</w:t>
          </w:r>
        </w:sdtContent>
      </w:sdt>
    </w:p>
    <w:p w14:paraId="3584A13A" w14:textId="77777777" w:rsidR="001207AF" w:rsidRDefault="001207AF" w:rsidP="00F55B44">
      <w:pPr>
        <w:ind w:left="0" w:firstLine="144"/>
      </w:pPr>
      <w:r>
        <w:t>Address</w:t>
      </w:r>
      <w:r w:rsidR="009F765B">
        <w:t xml:space="preserve"> </w:t>
      </w:r>
      <w:sdt>
        <w:sdtPr>
          <w:id w:val="-321131683"/>
          <w:lock w:val="sdtLocked"/>
          <w:placeholder>
            <w:docPart w:val="B8C48E0306A140C0A83EF909FE7CC982"/>
          </w:placeholder>
          <w:showingPlcHdr/>
        </w:sdtPr>
        <w:sdtEndPr/>
        <w:sdtContent>
          <w:r w:rsidR="009F765B" w:rsidRPr="00981AA6">
            <w:rPr>
              <w:rStyle w:val="PlaceholderText"/>
            </w:rPr>
            <w:t>Click or tap here to enter text.</w:t>
          </w:r>
        </w:sdtContent>
      </w:sdt>
    </w:p>
    <w:p w14:paraId="3C2A0510" w14:textId="77777777" w:rsidR="00FC168C" w:rsidRPr="008D3362" w:rsidRDefault="00D83F36" w:rsidP="008D3362">
      <w:r>
        <w:t>Temporary Address</w:t>
      </w:r>
      <w:r w:rsidR="009F765B">
        <w:t xml:space="preserve"> </w:t>
      </w:r>
      <w:sdt>
        <w:sdtPr>
          <w:id w:val="-971904286"/>
          <w:lock w:val="sdtLocked"/>
          <w:placeholder>
            <w:docPart w:val="AA3AA00805314A70BB33F6134F0EF7AB"/>
          </w:placeholder>
          <w:showingPlcHdr/>
        </w:sdtPr>
        <w:sdtEndPr/>
        <w:sdtContent>
          <w:r w:rsidR="009F765B" w:rsidRPr="00981AA6">
            <w:rPr>
              <w:rStyle w:val="PlaceholderText"/>
            </w:rPr>
            <w:t>Click or tap here to enter text.</w:t>
          </w:r>
        </w:sdtContent>
      </w:sdt>
    </w:p>
    <w:p w14:paraId="33110C3B" w14:textId="77777777" w:rsidR="00111EFB" w:rsidRDefault="00111EFB" w:rsidP="0053257E">
      <w:pPr>
        <w:ind w:left="0" w:firstLine="144"/>
        <w:rPr>
          <w:b/>
        </w:rPr>
      </w:pPr>
    </w:p>
    <w:p w14:paraId="300F0FF9" w14:textId="77777777" w:rsidR="00D83F36" w:rsidRDefault="00D83F36" w:rsidP="0053257E">
      <w:pPr>
        <w:ind w:left="0" w:firstLine="144"/>
      </w:pPr>
      <w:r w:rsidRPr="009A4A30">
        <w:rPr>
          <w:b/>
        </w:rPr>
        <w:t>Occupant</w:t>
      </w:r>
      <w:r w:rsidR="009F765B">
        <w:t xml:space="preserve"> </w:t>
      </w:r>
      <w:sdt>
        <w:sdtPr>
          <w:id w:val="1422537071"/>
          <w:lock w:val="sdtLocked"/>
          <w:placeholder>
            <w:docPart w:val="345AFAD048444C9AA97B854A6F1464F1"/>
          </w:placeholder>
          <w:showingPlcHdr/>
        </w:sdtPr>
        <w:sdtEndPr/>
        <w:sdtContent>
          <w:r w:rsidR="009F765B" w:rsidRPr="00981AA6">
            <w:rPr>
              <w:rStyle w:val="PlaceholderText"/>
            </w:rPr>
            <w:t>Click or tap here to enter text.</w:t>
          </w:r>
        </w:sdtContent>
      </w:sdt>
    </w:p>
    <w:p w14:paraId="4CE48372" w14:textId="77777777" w:rsidR="00D83F36" w:rsidRDefault="00D83F36" w:rsidP="00D83F36">
      <w:r>
        <w:t>Phone:  Home</w:t>
      </w:r>
      <w:r w:rsidR="005E4C65">
        <w:t xml:space="preserve"> </w:t>
      </w:r>
      <w:sdt>
        <w:sdtPr>
          <w:id w:val="979885908"/>
          <w:lock w:val="sdtLocked"/>
          <w:placeholder>
            <w:docPart w:val="D20160BDBAEB4ABE94386C6887298812"/>
          </w:placeholder>
          <w:showingPlcHdr/>
        </w:sdtPr>
        <w:sdtEndPr/>
        <w:sdtContent>
          <w:r w:rsidR="005E4C65">
            <w:rPr>
              <w:rStyle w:val="PlaceholderText"/>
            </w:rPr>
            <w:t>E</w:t>
          </w:r>
          <w:r w:rsidR="005E4C65" w:rsidRPr="00981AA6">
            <w:rPr>
              <w:rStyle w:val="PlaceholderText"/>
            </w:rPr>
            <w:t>nter text.</w:t>
          </w:r>
        </w:sdtContent>
      </w:sdt>
      <w:r w:rsidR="005E4C65">
        <w:t xml:space="preserve"> </w:t>
      </w:r>
      <w:r w:rsidR="005E4C65">
        <w:tab/>
      </w:r>
      <w:r>
        <w:t xml:space="preserve">Cell </w:t>
      </w:r>
      <w:sdt>
        <w:sdtPr>
          <w:id w:val="292492602"/>
          <w:lock w:val="sdtLocked"/>
          <w:placeholder>
            <w:docPart w:val="717EAA7DA3404FB5894DEF35590455DE"/>
          </w:placeholder>
          <w:showingPlcHdr/>
        </w:sdtPr>
        <w:sdtEndPr/>
        <w:sdtContent>
          <w:r w:rsidR="005E4C65">
            <w:rPr>
              <w:rStyle w:val="PlaceholderText"/>
            </w:rPr>
            <w:t>E</w:t>
          </w:r>
          <w:r w:rsidR="00F55B44" w:rsidRPr="00981AA6">
            <w:rPr>
              <w:rStyle w:val="PlaceholderText"/>
            </w:rPr>
            <w:t>nter text.</w:t>
          </w:r>
        </w:sdtContent>
      </w:sdt>
      <w:r>
        <w:t xml:space="preserve"> </w:t>
      </w:r>
      <w:r w:rsidR="005E4C65">
        <w:tab/>
      </w:r>
      <w:r w:rsidR="005E4C65">
        <w:tab/>
      </w:r>
      <w:r>
        <w:t>Business</w:t>
      </w:r>
      <w:r w:rsidR="00F55B44">
        <w:t xml:space="preserve"> </w:t>
      </w:r>
      <w:sdt>
        <w:sdtPr>
          <w:id w:val="-1742012283"/>
          <w:lock w:val="sdtLocked"/>
          <w:placeholder>
            <w:docPart w:val="84E7B2E19B534B968BF07B44EAB3ABE8"/>
          </w:placeholder>
          <w:showingPlcHdr/>
        </w:sdtPr>
        <w:sdtEndPr/>
        <w:sdtContent>
          <w:r w:rsidR="005E4C65">
            <w:rPr>
              <w:rStyle w:val="PlaceholderText"/>
            </w:rPr>
            <w:t>E</w:t>
          </w:r>
          <w:r w:rsidR="005E4C65" w:rsidRPr="00981AA6">
            <w:rPr>
              <w:rStyle w:val="PlaceholderText"/>
            </w:rPr>
            <w:t>nter text.</w:t>
          </w:r>
        </w:sdtContent>
      </w:sdt>
    </w:p>
    <w:p w14:paraId="75938AE5" w14:textId="77777777" w:rsidR="00D83F36" w:rsidRDefault="00D83F36" w:rsidP="00D83F36">
      <w:r>
        <w:t>Address</w:t>
      </w:r>
      <w:r w:rsidR="00F55B44">
        <w:t xml:space="preserve"> </w:t>
      </w:r>
      <w:sdt>
        <w:sdtPr>
          <w:id w:val="642779191"/>
          <w:lock w:val="sdtLocked"/>
          <w:placeholder>
            <w:docPart w:val="0D91106D302E438E8E1226D2345BD4EE"/>
          </w:placeholder>
          <w:showingPlcHdr/>
        </w:sdtPr>
        <w:sdtEndPr/>
        <w:sdtContent>
          <w:r w:rsidR="00F55B44" w:rsidRPr="00981AA6">
            <w:rPr>
              <w:rStyle w:val="PlaceholderText"/>
            </w:rPr>
            <w:t>Click or tap here to enter text.</w:t>
          </w:r>
        </w:sdtContent>
      </w:sdt>
    </w:p>
    <w:p w14:paraId="38447545" w14:textId="77777777" w:rsidR="00D83F36" w:rsidRDefault="00D83F36" w:rsidP="00D83F36">
      <w:r>
        <w:t xml:space="preserve">Temporary Address </w:t>
      </w:r>
      <w:sdt>
        <w:sdtPr>
          <w:id w:val="1899321704"/>
          <w:lock w:val="sdtLocked"/>
          <w:placeholder>
            <w:docPart w:val="1B1353B2277244318DC9CFC45E9563BC"/>
          </w:placeholder>
          <w:showingPlcHdr/>
        </w:sdtPr>
        <w:sdtEndPr/>
        <w:sdtContent>
          <w:r w:rsidR="00F55B44" w:rsidRPr="00981AA6">
            <w:rPr>
              <w:rStyle w:val="PlaceholderText"/>
            </w:rPr>
            <w:t>Click or tap here to enter text.</w:t>
          </w:r>
        </w:sdtContent>
      </w:sdt>
    </w:p>
    <w:p w14:paraId="35539822" w14:textId="77777777" w:rsidR="00111EFB" w:rsidRDefault="00111EFB" w:rsidP="0053257E">
      <w:pPr>
        <w:ind w:left="0" w:firstLine="144"/>
        <w:rPr>
          <w:b/>
        </w:rPr>
      </w:pPr>
    </w:p>
    <w:p w14:paraId="63000F70" w14:textId="77777777" w:rsidR="00D83F36" w:rsidRDefault="00D83F36" w:rsidP="0053257E">
      <w:pPr>
        <w:ind w:left="0" w:firstLine="144"/>
      </w:pPr>
      <w:r w:rsidRPr="009A4A30">
        <w:rPr>
          <w:b/>
        </w:rPr>
        <w:t>Incident Discovered By</w:t>
      </w:r>
      <w:r w:rsidR="00F55B44">
        <w:t xml:space="preserve"> </w:t>
      </w:r>
      <w:sdt>
        <w:sdtPr>
          <w:id w:val="1316606312"/>
          <w:lock w:val="sdtLocked"/>
          <w:placeholder>
            <w:docPart w:val="EF786E26A9CD4B6EAE8D3B5D5A1A6F2B"/>
          </w:placeholder>
          <w:showingPlcHdr/>
        </w:sdtPr>
        <w:sdtEndPr/>
        <w:sdtContent>
          <w:r w:rsidR="00F55B44" w:rsidRPr="00981AA6">
            <w:rPr>
              <w:rStyle w:val="PlaceholderText"/>
            </w:rPr>
            <w:t>Click or tap here to enter text.</w:t>
          </w:r>
        </w:sdtContent>
      </w:sdt>
    </w:p>
    <w:p w14:paraId="145D39A5" w14:textId="77777777" w:rsidR="00D83F36" w:rsidRDefault="00D83F36" w:rsidP="00D83F36">
      <w:r>
        <w:t xml:space="preserve">Phone:  Home </w:t>
      </w:r>
      <w:sdt>
        <w:sdtPr>
          <w:id w:val="-38603294"/>
          <w:lock w:val="sdtLocked"/>
          <w:placeholder>
            <w:docPart w:val="E8A15CD912F044C59A9573CCA0A3B194"/>
          </w:placeholder>
          <w:showingPlcHdr/>
        </w:sdtPr>
        <w:sdtEndPr/>
        <w:sdtContent>
          <w:r w:rsidR="005E4C65">
            <w:rPr>
              <w:rStyle w:val="PlaceholderText"/>
            </w:rPr>
            <w:t>E</w:t>
          </w:r>
          <w:r w:rsidR="00F55B44" w:rsidRPr="00981AA6">
            <w:rPr>
              <w:rStyle w:val="PlaceholderText"/>
            </w:rPr>
            <w:t>nter text.</w:t>
          </w:r>
        </w:sdtContent>
      </w:sdt>
      <w:r w:rsidR="005E4C65">
        <w:t xml:space="preserve"> </w:t>
      </w:r>
      <w:r w:rsidR="005E4C65">
        <w:tab/>
      </w:r>
      <w:r>
        <w:t xml:space="preserve">Cell </w:t>
      </w:r>
      <w:sdt>
        <w:sdtPr>
          <w:id w:val="1608857529"/>
          <w:lock w:val="sdtLocked"/>
          <w:placeholder>
            <w:docPart w:val="86EEACEB56814C1D883870F01C193D69"/>
          </w:placeholder>
          <w:showingPlcHdr/>
        </w:sdtPr>
        <w:sdtEndPr/>
        <w:sdtContent>
          <w:r w:rsidR="005E4C65">
            <w:rPr>
              <w:rStyle w:val="PlaceholderText"/>
            </w:rPr>
            <w:t>E</w:t>
          </w:r>
          <w:r w:rsidR="00F55B44" w:rsidRPr="00981AA6">
            <w:rPr>
              <w:rStyle w:val="PlaceholderText"/>
            </w:rPr>
            <w:t>nter text.</w:t>
          </w:r>
        </w:sdtContent>
      </w:sdt>
      <w:r w:rsidR="00F55B44">
        <w:t xml:space="preserve"> </w:t>
      </w:r>
      <w:r w:rsidR="005E4C65">
        <w:tab/>
      </w:r>
      <w:r w:rsidR="005E4C65">
        <w:tab/>
      </w:r>
      <w:r w:rsidR="00F55B44">
        <w:t xml:space="preserve">Business </w:t>
      </w:r>
      <w:sdt>
        <w:sdtPr>
          <w:id w:val="-89788740"/>
          <w:lock w:val="sdtLocked"/>
          <w:placeholder>
            <w:docPart w:val="956D368B1E994EC68D31158F4FDBFE89"/>
          </w:placeholder>
          <w:showingPlcHdr/>
        </w:sdtPr>
        <w:sdtEndPr/>
        <w:sdtContent>
          <w:r w:rsidR="005E4C65">
            <w:rPr>
              <w:rStyle w:val="PlaceholderText"/>
            </w:rPr>
            <w:t>E</w:t>
          </w:r>
          <w:r w:rsidR="00F55B44" w:rsidRPr="00981AA6">
            <w:rPr>
              <w:rStyle w:val="PlaceholderText"/>
            </w:rPr>
            <w:t>nter text.</w:t>
          </w:r>
        </w:sdtContent>
      </w:sdt>
    </w:p>
    <w:p w14:paraId="57792F61" w14:textId="77777777" w:rsidR="00D83F36" w:rsidRDefault="00D83F36" w:rsidP="00C84268">
      <w:pPr>
        <w:spacing w:line="276" w:lineRule="auto"/>
      </w:pPr>
      <w:r>
        <w:t>Address</w:t>
      </w:r>
      <w:r w:rsidR="00F55B44">
        <w:t xml:space="preserve"> </w:t>
      </w:r>
      <w:sdt>
        <w:sdtPr>
          <w:id w:val="-310720399"/>
          <w:lock w:val="sdtLocked"/>
          <w:placeholder>
            <w:docPart w:val="DC85BB2D83014802A808ACFFF0D7F42B"/>
          </w:placeholder>
          <w:showingPlcHdr/>
        </w:sdtPr>
        <w:sdtEndPr/>
        <w:sdtContent>
          <w:r w:rsidR="00F55B44" w:rsidRPr="00981AA6">
            <w:rPr>
              <w:rStyle w:val="PlaceholderText"/>
            </w:rPr>
            <w:t>Click or tap here to enter text.</w:t>
          </w:r>
        </w:sdtContent>
      </w:sdt>
    </w:p>
    <w:p w14:paraId="5F1B7E2B" w14:textId="77777777" w:rsidR="00111EFB" w:rsidRDefault="00111EFB" w:rsidP="00D83F36">
      <w:pPr>
        <w:rPr>
          <w:b/>
        </w:rPr>
      </w:pPr>
    </w:p>
    <w:p w14:paraId="3CC420F9" w14:textId="77777777" w:rsidR="009A4A30" w:rsidRPr="009A4A30" w:rsidRDefault="009A4A30" w:rsidP="00D83F36">
      <w:pPr>
        <w:rPr>
          <w:b/>
        </w:rPr>
      </w:pPr>
      <w:r w:rsidRPr="009A4A30">
        <w:rPr>
          <w:b/>
        </w:rPr>
        <w:t>Incident Reported By</w:t>
      </w:r>
      <w:r w:rsidR="00F55B44">
        <w:rPr>
          <w:b/>
        </w:rPr>
        <w:t xml:space="preserve"> </w:t>
      </w:r>
      <w:sdt>
        <w:sdtPr>
          <w:rPr>
            <w:b/>
          </w:rPr>
          <w:id w:val="187039911"/>
          <w:lock w:val="sdtLocked"/>
          <w:placeholder>
            <w:docPart w:val="2DF710DD4A8B483EAAD5E45A43C01A1B"/>
          </w:placeholder>
          <w:showingPlcHdr/>
        </w:sdtPr>
        <w:sdtEndPr/>
        <w:sdtContent>
          <w:r w:rsidR="00F55B44" w:rsidRPr="00981AA6">
            <w:rPr>
              <w:rStyle w:val="PlaceholderText"/>
            </w:rPr>
            <w:t>Click or tap here to enter text.</w:t>
          </w:r>
        </w:sdtContent>
      </w:sdt>
    </w:p>
    <w:p w14:paraId="4B31B2C5" w14:textId="77777777" w:rsidR="009A4A30" w:rsidRDefault="009A4A30" w:rsidP="009A4A30">
      <w:r>
        <w:t xml:space="preserve"> Phone:  Home </w:t>
      </w:r>
      <w:sdt>
        <w:sdtPr>
          <w:id w:val="1531610350"/>
          <w:lock w:val="sdtLocked"/>
          <w:placeholder>
            <w:docPart w:val="B6A49CDF4FE7409286B89902A68E90D0"/>
          </w:placeholder>
          <w:showingPlcHdr/>
        </w:sdtPr>
        <w:sdtEndPr/>
        <w:sdtContent>
          <w:r w:rsidR="005E4C65">
            <w:rPr>
              <w:rStyle w:val="PlaceholderText"/>
            </w:rPr>
            <w:t>E</w:t>
          </w:r>
          <w:r w:rsidR="005E4C65" w:rsidRPr="00981AA6">
            <w:rPr>
              <w:rStyle w:val="PlaceholderText"/>
            </w:rPr>
            <w:t>nter text.</w:t>
          </w:r>
        </w:sdtContent>
      </w:sdt>
      <w:r w:rsidR="005E4C65">
        <w:tab/>
      </w:r>
      <w:r>
        <w:t xml:space="preserve">Cell </w:t>
      </w:r>
      <w:sdt>
        <w:sdtPr>
          <w:id w:val="-289754341"/>
          <w:lock w:val="sdtLocked"/>
          <w:placeholder>
            <w:docPart w:val="21250DFDEA42454A8FC357916B2C87DB"/>
          </w:placeholder>
          <w:showingPlcHdr/>
        </w:sdtPr>
        <w:sdtEndPr/>
        <w:sdtContent>
          <w:r w:rsidR="005E4C65">
            <w:rPr>
              <w:rStyle w:val="PlaceholderText"/>
            </w:rPr>
            <w:t>E</w:t>
          </w:r>
          <w:r w:rsidR="005E4C65" w:rsidRPr="00981AA6">
            <w:rPr>
              <w:rStyle w:val="PlaceholderText"/>
            </w:rPr>
            <w:t>nter text.</w:t>
          </w:r>
        </w:sdtContent>
      </w:sdt>
      <w:r w:rsidR="005E4C65">
        <w:tab/>
      </w:r>
      <w:r w:rsidR="005E4C65">
        <w:tab/>
      </w:r>
      <w:r w:rsidR="00F55B44">
        <w:t xml:space="preserve">Business </w:t>
      </w:r>
      <w:sdt>
        <w:sdtPr>
          <w:id w:val="1696192386"/>
          <w:placeholder>
            <w:docPart w:val="02B00D9C45A046B4B5A53466E635C751"/>
          </w:placeholder>
          <w:showingPlcHdr/>
        </w:sdtPr>
        <w:sdtEndPr/>
        <w:sdtContent>
          <w:r w:rsidR="005E4C65">
            <w:rPr>
              <w:rStyle w:val="PlaceholderText"/>
            </w:rPr>
            <w:t>E</w:t>
          </w:r>
          <w:r w:rsidR="005E4C65" w:rsidRPr="00981AA6">
            <w:rPr>
              <w:rStyle w:val="PlaceholderText"/>
            </w:rPr>
            <w:t>nter text.</w:t>
          </w:r>
        </w:sdtContent>
      </w:sdt>
    </w:p>
    <w:p w14:paraId="4CA3FFE4" w14:textId="77777777" w:rsidR="005E4C65" w:rsidRDefault="009A4A30" w:rsidP="004974BD">
      <w:pPr>
        <w:spacing w:line="276" w:lineRule="auto"/>
        <w:ind w:left="0" w:firstLine="144"/>
      </w:pPr>
      <w:r>
        <w:t>Address</w:t>
      </w:r>
      <w:r w:rsidR="00F55B44">
        <w:t xml:space="preserve"> </w:t>
      </w:r>
      <w:sdt>
        <w:sdtPr>
          <w:id w:val="-78992696"/>
          <w:lock w:val="sdtLocked"/>
          <w:placeholder>
            <w:docPart w:val="814E3D2024264C12869DBC041D8287BA"/>
          </w:placeholder>
          <w:showingPlcHdr/>
        </w:sdtPr>
        <w:sdtEndPr/>
        <w:sdtContent>
          <w:r w:rsidR="00F55B44" w:rsidRPr="00981AA6">
            <w:rPr>
              <w:rStyle w:val="PlaceholderText"/>
            </w:rPr>
            <w:t>Click or tap here to enter text.</w:t>
          </w:r>
        </w:sdtContent>
      </w:sdt>
    </w:p>
    <w:p w14:paraId="4A9C9CE1" w14:textId="77777777" w:rsidR="00111EFB" w:rsidRDefault="00111EFB" w:rsidP="0053257E">
      <w:pPr>
        <w:pBdr>
          <w:bottom w:val="single" w:sz="12" w:space="1" w:color="auto"/>
        </w:pBdr>
        <w:spacing w:line="276" w:lineRule="auto"/>
        <w:ind w:left="0" w:firstLine="144"/>
        <w:rPr>
          <w:rFonts w:eastAsia="Calibri"/>
          <w:b/>
        </w:rPr>
      </w:pPr>
    </w:p>
    <w:p w14:paraId="753B2F6A" w14:textId="77777777" w:rsidR="00AC4808" w:rsidRPr="00AC4808" w:rsidRDefault="00AC4808" w:rsidP="0053257E">
      <w:pPr>
        <w:pBdr>
          <w:bottom w:val="single" w:sz="12" w:space="1" w:color="auto"/>
        </w:pBdr>
        <w:spacing w:line="276" w:lineRule="auto"/>
        <w:ind w:left="0" w:firstLine="144"/>
        <w:rPr>
          <w:rFonts w:eastAsia="Calibri"/>
          <w:b/>
        </w:rPr>
      </w:pPr>
      <w:r w:rsidRPr="00AC4808">
        <w:rPr>
          <w:rFonts w:eastAsia="Calibri"/>
          <w:b/>
        </w:rPr>
        <w:t>External Survey</w:t>
      </w:r>
      <w:r w:rsidRPr="00AC4808">
        <w:rPr>
          <w:rFonts w:eastAsia="Calibri"/>
          <w:b/>
          <w:sz w:val="20"/>
          <w:szCs w:val="20"/>
        </w:rPr>
        <w:tab/>
      </w:r>
      <w:r w:rsidRPr="00AC4808">
        <w:rPr>
          <w:rFonts w:eastAsia="Calibri"/>
          <w:b/>
        </w:rPr>
        <w:t xml:space="preserve">360 Completed </w:t>
      </w:r>
      <w:r w:rsidRPr="00AC4808">
        <w:rPr>
          <w:rFonts w:eastAsia="Calibri"/>
          <w:b/>
        </w:rPr>
        <w:tab/>
        <w:t>Yes</w:t>
      </w:r>
      <w:r w:rsidR="00F55B44">
        <w:rPr>
          <w:rFonts w:eastAsia="Calibri"/>
          <w:b/>
        </w:rPr>
        <w:t xml:space="preserve"> </w:t>
      </w:r>
      <w:sdt>
        <w:sdtPr>
          <w:rPr>
            <w:rFonts w:eastAsia="Calibri"/>
            <w:b/>
          </w:rPr>
          <w:id w:val="198131091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56605">
            <w:rPr>
              <w:rFonts w:ascii="MS Gothic" w:eastAsia="MS Gothic" w:hAnsi="MS Gothic" w:hint="eastAsia"/>
              <w:b/>
            </w:rPr>
            <w:t>☐</w:t>
          </w:r>
        </w:sdtContent>
      </w:sdt>
      <w:r w:rsidRPr="00AC4808">
        <w:rPr>
          <w:rFonts w:eastAsia="Calibri"/>
          <w:b/>
        </w:rPr>
        <w:tab/>
        <w:t>No</w:t>
      </w:r>
      <w:r w:rsidR="00F55B44">
        <w:rPr>
          <w:rFonts w:eastAsia="Calibri"/>
          <w:b/>
        </w:rPr>
        <w:t xml:space="preserve"> </w:t>
      </w:r>
      <w:sdt>
        <w:sdtPr>
          <w:rPr>
            <w:rFonts w:eastAsia="Calibri"/>
            <w:b/>
          </w:rPr>
          <w:id w:val="-1892498317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56605">
            <w:rPr>
              <w:rFonts w:ascii="MS Gothic" w:eastAsia="MS Gothic" w:hAnsi="MS Gothic" w:hint="eastAsia"/>
              <w:b/>
            </w:rPr>
            <w:t>☐</w:t>
          </w:r>
        </w:sdtContent>
      </w:sdt>
    </w:p>
    <w:p w14:paraId="7A96E0E0" w14:textId="77777777" w:rsidR="00AC4808" w:rsidRPr="00AC4808" w:rsidRDefault="00AC4808" w:rsidP="0053257E">
      <w:pPr>
        <w:pBdr>
          <w:bottom w:val="single" w:sz="12" w:space="1" w:color="auto"/>
        </w:pBdr>
        <w:spacing w:line="276" w:lineRule="auto"/>
        <w:ind w:left="0" w:firstLine="144"/>
        <w:rPr>
          <w:rFonts w:eastAsia="Calibri"/>
          <w:b/>
        </w:rPr>
      </w:pPr>
      <w:r w:rsidRPr="00AC4808">
        <w:rPr>
          <w:rFonts w:eastAsia="Calibri"/>
          <w:b/>
        </w:rPr>
        <w:t xml:space="preserve">Comments: </w:t>
      </w:r>
      <w:sdt>
        <w:sdtPr>
          <w:rPr>
            <w:rFonts w:eastAsia="Calibri"/>
            <w:b/>
          </w:rPr>
          <w:id w:val="-727222072"/>
          <w:lock w:val="sdtLocked"/>
          <w:placeholder>
            <w:docPart w:val="B84ADC60852F460CAD8340BBCE32E510"/>
          </w:placeholder>
          <w:showingPlcHdr/>
        </w:sdtPr>
        <w:sdtEndPr/>
        <w:sdtContent>
          <w:r w:rsidR="004974BD" w:rsidRPr="00981AA6">
            <w:rPr>
              <w:rStyle w:val="PlaceholderText"/>
            </w:rPr>
            <w:t>Click or tap here to enter text.</w:t>
          </w:r>
        </w:sdtContent>
      </w:sdt>
    </w:p>
    <w:p w14:paraId="093DFCD2" w14:textId="77777777" w:rsidR="00AC4808" w:rsidRPr="00AC4808" w:rsidRDefault="00AC4808" w:rsidP="00AC4808">
      <w:pPr>
        <w:spacing w:after="0" w:afterAutospacing="0" w:line="276" w:lineRule="auto"/>
        <w:rPr>
          <w:rFonts w:eastAsia="Calibri"/>
          <w:sz w:val="20"/>
          <w:szCs w:val="20"/>
        </w:rPr>
      </w:pPr>
    </w:p>
    <w:p w14:paraId="2A18B91D" w14:textId="77777777" w:rsidR="00AC4808" w:rsidRDefault="00AC4808" w:rsidP="0053257E">
      <w:pPr>
        <w:spacing w:after="200" w:afterAutospacing="0" w:line="276" w:lineRule="auto"/>
        <w:ind w:left="0" w:right="0" w:firstLine="144"/>
        <w:rPr>
          <w:rFonts w:eastAsia="Calibri"/>
          <w:b/>
        </w:rPr>
      </w:pPr>
      <w:r>
        <w:rPr>
          <w:rFonts w:eastAsia="Calibri"/>
          <w:b/>
        </w:rPr>
        <w:t xml:space="preserve">Internal Survey </w:t>
      </w:r>
    </w:p>
    <w:p w14:paraId="1182698D" w14:textId="77777777" w:rsidR="00AC4808" w:rsidRPr="00AC4808" w:rsidRDefault="00AC4808" w:rsidP="0053257E">
      <w:pPr>
        <w:spacing w:after="200" w:afterAutospacing="0" w:line="276" w:lineRule="auto"/>
        <w:ind w:left="0" w:right="0" w:firstLine="144"/>
        <w:rPr>
          <w:rFonts w:eastAsia="Calibri"/>
          <w:b/>
        </w:rPr>
      </w:pPr>
      <w:r>
        <w:rPr>
          <w:rFonts w:eastAsia="Calibri"/>
          <w:b/>
        </w:rPr>
        <w:lastRenderedPageBreak/>
        <w:t>E</w:t>
      </w:r>
      <w:r w:rsidRPr="00AC4808">
        <w:rPr>
          <w:rFonts w:eastAsia="Calibri"/>
          <w:b/>
        </w:rPr>
        <w:t xml:space="preserve">ntered through </w:t>
      </w:r>
      <w:sdt>
        <w:sdtPr>
          <w:rPr>
            <w:rFonts w:eastAsia="Calibri"/>
            <w:b/>
          </w:rPr>
          <w:id w:val="-228159952"/>
          <w:lock w:val="sdtLocked"/>
          <w:placeholder>
            <w:docPart w:val="5CF819D3655B438E9735C3C408357C80"/>
          </w:placeholder>
          <w:showingPlcHdr/>
        </w:sdtPr>
        <w:sdtEndPr/>
        <w:sdtContent>
          <w:r w:rsidR="00F55B44" w:rsidRPr="00981AA6">
            <w:rPr>
              <w:rStyle w:val="PlaceholderText"/>
            </w:rPr>
            <w:t>Click or tap here to enter text.</w:t>
          </w:r>
        </w:sdtContent>
      </w:sdt>
    </w:p>
    <w:p w14:paraId="5317FBCC" w14:textId="77777777" w:rsidR="00AC4808" w:rsidRPr="00AC4808" w:rsidRDefault="00AC4808" w:rsidP="0053257E">
      <w:pPr>
        <w:spacing w:after="200" w:afterAutospacing="0" w:line="276" w:lineRule="auto"/>
        <w:ind w:left="0" w:right="0" w:firstLine="144"/>
        <w:rPr>
          <w:rFonts w:eastAsia="Calibri"/>
          <w:b/>
        </w:rPr>
      </w:pPr>
      <w:r w:rsidRPr="00AC4808">
        <w:rPr>
          <w:rFonts w:eastAsia="Calibri"/>
          <w:b/>
        </w:rPr>
        <w:t xml:space="preserve">Area of least damage </w:t>
      </w:r>
      <w:sdt>
        <w:sdtPr>
          <w:rPr>
            <w:rFonts w:eastAsia="Calibri"/>
            <w:b/>
          </w:rPr>
          <w:id w:val="434947623"/>
          <w:lock w:val="sdtLocked"/>
          <w:placeholder>
            <w:docPart w:val="8BC07F0934934B8AA5E72656DE2EA7E6"/>
          </w:placeholder>
          <w:showingPlcHdr/>
        </w:sdtPr>
        <w:sdtEndPr/>
        <w:sdtContent>
          <w:r w:rsidR="00F55B44" w:rsidRPr="00981AA6">
            <w:rPr>
              <w:rStyle w:val="PlaceholderText"/>
            </w:rPr>
            <w:t>Click or tap here to enter text.</w:t>
          </w:r>
        </w:sdtContent>
      </w:sdt>
    </w:p>
    <w:p w14:paraId="5A239614" w14:textId="77777777" w:rsidR="00AC4808" w:rsidRPr="00AC4808" w:rsidRDefault="00AC4808" w:rsidP="0053257E">
      <w:pPr>
        <w:spacing w:after="200" w:afterAutospacing="0" w:line="276" w:lineRule="auto"/>
        <w:ind w:left="0" w:right="0" w:firstLine="144"/>
        <w:rPr>
          <w:rFonts w:eastAsia="Calibri"/>
          <w:b/>
        </w:rPr>
      </w:pPr>
      <w:r>
        <w:rPr>
          <w:rFonts w:eastAsia="Calibri"/>
          <w:b/>
        </w:rPr>
        <w:t>Area of most Damage</w:t>
      </w:r>
      <w:r w:rsidR="00F55B44">
        <w:rPr>
          <w:rFonts w:eastAsia="Calibri"/>
          <w:b/>
        </w:rPr>
        <w:t xml:space="preserve"> </w:t>
      </w:r>
      <w:sdt>
        <w:sdtPr>
          <w:rPr>
            <w:rFonts w:eastAsia="Calibri"/>
            <w:b/>
          </w:rPr>
          <w:id w:val="468245230"/>
          <w:lock w:val="sdtLocked"/>
          <w:placeholder>
            <w:docPart w:val="1468A05237CA4327AA1E659BEE2D49B1"/>
          </w:placeholder>
          <w:showingPlcHdr/>
        </w:sdtPr>
        <w:sdtEndPr/>
        <w:sdtContent>
          <w:r w:rsidR="00F55B44" w:rsidRPr="00981AA6">
            <w:rPr>
              <w:rStyle w:val="PlaceholderText"/>
            </w:rPr>
            <w:t>Click or tap here to enter text.</w:t>
          </w:r>
        </w:sdtContent>
      </w:sdt>
    </w:p>
    <w:p w14:paraId="2241565C" w14:textId="77777777" w:rsidR="00AC4808" w:rsidRPr="00AC4808" w:rsidRDefault="00AC4808" w:rsidP="0053257E">
      <w:pPr>
        <w:spacing w:after="200" w:afterAutospacing="0" w:line="276" w:lineRule="auto"/>
        <w:ind w:left="0" w:right="0" w:firstLine="144"/>
        <w:rPr>
          <w:rFonts w:eastAsia="Calibri"/>
          <w:b/>
        </w:rPr>
      </w:pPr>
      <w:r>
        <w:rPr>
          <w:rFonts w:eastAsia="Calibri"/>
          <w:b/>
        </w:rPr>
        <w:t xml:space="preserve">Floor Coverings </w:t>
      </w:r>
      <w:sdt>
        <w:sdtPr>
          <w:rPr>
            <w:rFonts w:eastAsia="Calibri"/>
            <w:b/>
          </w:rPr>
          <w:id w:val="1019436467"/>
          <w:lock w:val="sdtLocked"/>
          <w:placeholder>
            <w:docPart w:val="0CFBFBE4338D4101BD83482C956648D6"/>
          </w:placeholder>
          <w:showingPlcHdr/>
        </w:sdtPr>
        <w:sdtEndPr/>
        <w:sdtContent>
          <w:r w:rsidR="00F55B44" w:rsidRPr="00981AA6">
            <w:rPr>
              <w:rStyle w:val="PlaceholderText"/>
            </w:rPr>
            <w:t>Click or tap here to enter text.</w:t>
          </w:r>
        </w:sdtContent>
      </w:sdt>
    </w:p>
    <w:p w14:paraId="3F9AB9C6" w14:textId="77777777" w:rsidR="00AC4808" w:rsidRPr="00AC4808" w:rsidRDefault="00AC4808" w:rsidP="0053257E">
      <w:pPr>
        <w:spacing w:after="200" w:afterAutospacing="0" w:line="276" w:lineRule="auto"/>
        <w:ind w:left="0" w:right="0" w:firstLine="144"/>
        <w:rPr>
          <w:rFonts w:eastAsia="Calibri"/>
          <w:b/>
        </w:rPr>
      </w:pPr>
      <w:r>
        <w:rPr>
          <w:rFonts w:eastAsia="Calibri"/>
          <w:b/>
        </w:rPr>
        <w:t>Wall Coverings</w:t>
      </w:r>
      <w:r w:rsidR="00F55B44">
        <w:rPr>
          <w:rFonts w:eastAsia="Calibri"/>
          <w:b/>
        </w:rPr>
        <w:t xml:space="preserve"> </w:t>
      </w:r>
      <w:sdt>
        <w:sdtPr>
          <w:rPr>
            <w:rFonts w:eastAsia="Calibri"/>
            <w:b/>
          </w:rPr>
          <w:id w:val="-296532848"/>
          <w:lock w:val="sdtLocked"/>
          <w:placeholder>
            <w:docPart w:val="68E088AD3473420BB3BAABC2A0B777BC"/>
          </w:placeholder>
          <w:showingPlcHdr/>
        </w:sdtPr>
        <w:sdtEndPr/>
        <w:sdtContent>
          <w:r w:rsidR="00F55B44" w:rsidRPr="00981AA6">
            <w:rPr>
              <w:rStyle w:val="PlaceholderText"/>
            </w:rPr>
            <w:t>Click or tap here to enter text.</w:t>
          </w:r>
        </w:sdtContent>
      </w:sdt>
    </w:p>
    <w:p w14:paraId="2DD5BD2B" w14:textId="77777777" w:rsidR="00AC4808" w:rsidRPr="00AC4808" w:rsidRDefault="00AC4808" w:rsidP="0053257E">
      <w:pPr>
        <w:spacing w:after="200" w:afterAutospacing="0" w:line="276" w:lineRule="auto"/>
        <w:ind w:left="0" w:right="0" w:firstLine="144"/>
        <w:rPr>
          <w:rFonts w:eastAsia="Calibri"/>
          <w:b/>
        </w:rPr>
      </w:pPr>
      <w:r w:rsidRPr="00AC4808">
        <w:rPr>
          <w:rFonts w:eastAsia="Calibri"/>
          <w:b/>
        </w:rPr>
        <w:t xml:space="preserve">Ceiling Covering </w:t>
      </w:r>
      <w:sdt>
        <w:sdtPr>
          <w:rPr>
            <w:rFonts w:eastAsia="Calibri"/>
            <w:b/>
          </w:rPr>
          <w:id w:val="-1898657682"/>
          <w:lock w:val="sdtLocked"/>
          <w:placeholder>
            <w:docPart w:val="20D55E91CC25422BB6AD52A4970EDD74"/>
          </w:placeholder>
          <w:showingPlcHdr/>
        </w:sdtPr>
        <w:sdtEndPr/>
        <w:sdtContent>
          <w:r w:rsidR="00F55B44" w:rsidRPr="00981AA6">
            <w:rPr>
              <w:rStyle w:val="PlaceholderText"/>
            </w:rPr>
            <w:t>Click or tap here to enter text.</w:t>
          </w:r>
        </w:sdtContent>
      </w:sdt>
    </w:p>
    <w:p w14:paraId="7BC6E519" w14:textId="77777777" w:rsidR="00AC4808" w:rsidRPr="00AC4808" w:rsidRDefault="00AC4808" w:rsidP="0053257E">
      <w:pPr>
        <w:spacing w:after="200" w:afterAutospacing="0" w:line="276" w:lineRule="auto"/>
        <w:ind w:left="0" w:right="0" w:firstLine="144"/>
        <w:rPr>
          <w:rFonts w:eastAsia="Calibri"/>
          <w:b/>
          <w:sz w:val="20"/>
          <w:szCs w:val="20"/>
        </w:rPr>
      </w:pPr>
      <w:r w:rsidRPr="00AC4808">
        <w:rPr>
          <w:rFonts w:eastAsia="Calibri"/>
          <w:b/>
        </w:rPr>
        <w:t xml:space="preserve">Furnishings </w:t>
      </w:r>
      <w:sdt>
        <w:sdtPr>
          <w:rPr>
            <w:rFonts w:eastAsia="Calibri"/>
            <w:b/>
          </w:rPr>
          <w:id w:val="-1751193299"/>
          <w:lock w:val="sdtLocked"/>
          <w:placeholder>
            <w:docPart w:val="96DDA326A475463396EAC835F07FBA89"/>
          </w:placeholder>
          <w:showingPlcHdr/>
        </w:sdtPr>
        <w:sdtEndPr/>
        <w:sdtContent>
          <w:r w:rsidR="00F55B44" w:rsidRPr="00981AA6">
            <w:rPr>
              <w:rStyle w:val="PlaceholderText"/>
            </w:rPr>
            <w:t>Click or tap here to enter text.</w:t>
          </w:r>
        </w:sdtContent>
      </w:sdt>
    </w:p>
    <w:p w14:paraId="184FDF0E" w14:textId="77777777" w:rsidR="00AC4808" w:rsidRDefault="00AC4808" w:rsidP="007E3C7E">
      <w:pPr>
        <w:spacing w:after="0" w:afterAutospacing="0"/>
        <w:ind w:left="0"/>
        <w:rPr>
          <w:b/>
        </w:rPr>
      </w:pPr>
    </w:p>
    <w:p w14:paraId="4B2CD003" w14:textId="77777777" w:rsidR="00AC4808" w:rsidRDefault="00AC4808" w:rsidP="007E3C7E">
      <w:pPr>
        <w:spacing w:after="0" w:afterAutospacing="0"/>
        <w:ind w:left="0"/>
        <w:rPr>
          <w:b/>
        </w:rPr>
      </w:pPr>
    </w:p>
    <w:p w14:paraId="1134D836" w14:textId="77777777" w:rsidR="007E3C7E" w:rsidRPr="007E3C7E" w:rsidRDefault="00AC4808" w:rsidP="0053257E">
      <w:pPr>
        <w:spacing w:after="0" w:afterAutospacing="0"/>
        <w:rPr>
          <w:b/>
        </w:rPr>
      </w:pPr>
      <w:r>
        <w:rPr>
          <w:b/>
        </w:rPr>
        <w:br/>
      </w:r>
      <w:r w:rsidR="007E3C7E" w:rsidRPr="007E3C7E">
        <w:rPr>
          <w:b/>
        </w:rPr>
        <w:t>Causal Factors</w:t>
      </w:r>
    </w:p>
    <w:p w14:paraId="33575048" w14:textId="77777777" w:rsidR="007E3C7E" w:rsidRDefault="007E3C7E" w:rsidP="0053257E">
      <w:pPr>
        <w:spacing w:after="0" w:afterAutospacing="0"/>
      </w:pPr>
    </w:p>
    <w:p w14:paraId="37AFAAA1" w14:textId="77777777" w:rsidR="006D1A22" w:rsidRDefault="006D1A22" w:rsidP="0053257E">
      <w:pPr>
        <w:spacing w:after="0" w:afterAutospacing="0"/>
      </w:pPr>
      <w:r>
        <w:t xml:space="preserve">Area of Origin </w:t>
      </w:r>
      <w:sdt>
        <w:sdtPr>
          <w:id w:val="-1030957512"/>
          <w:lock w:val="sdtLocked"/>
          <w:placeholder>
            <w:docPart w:val="F0DFCA6239F543CB96B7CBC385FA3F13"/>
          </w:placeholder>
          <w:showingPlcHdr/>
        </w:sdtPr>
        <w:sdtEndPr/>
        <w:sdtContent>
          <w:r w:rsidR="00F55B44" w:rsidRPr="00981AA6">
            <w:rPr>
              <w:rStyle w:val="PlaceholderText"/>
            </w:rPr>
            <w:t>Click or tap here to enter text.</w:t>
          </w:r>
        </w:sdtContent>
      </w:sdt>
    </w:p>
    <w:p w14:paraId="6931BF79" w14:textId="77777777" w:rsidR="00F55B44" w:rsidRDefault="00F55B44" w:rsidP="0053257E">
      <w:pPr>
        <w:spacing w:after="0" w:afterAutospacing="0"/>
      </w:pPr>
    </w:p>
    <w:p w14:paraId="348B6EC2" w14:textId="77777777" w:rsidR="007E3C7E" w:rsidRDefault="00F55B44" w:rsidP="0053257E">
      <w:pPr>
        <w:spacing w:after="0" w:afterAutospacing="0"/>
      </w:pPr>
      <w:r>
        <w:t xml:space="preserve">Point of Origin </w:t>
      </w:r>
      <w:sdt>
        <w:sdtPr>
          <w:id w:val="-1792194527"/>
          <w:lock w:val="sdtLocked"/>
          <w:placeholder>
            <w:docPart w:val="346AF473E8914BA49C3B7FB1338128F9"/>
          </w:placeholder>
          <w:showingPlcHdr/>
        </w:sdtPr>
        <w:sdtEndPr/>
        <w:sdtContent>
          <w:r w:rsidRPr="00981AA6">
            <w:rPr>
              <w:rStyle w:val="PlaceholderText"/>
            </w:rPr>
            <w:t>Click or tap here to enter text.</w:t>
          </w:r>
        </w:sdtContent>
      </w:sdt>
    </w:p>
    <w:p w14:paraId="6424CE3C" w14:textId="77777777" w:rsidR="007E3C7E" w:rsidRDefault="007E3C7E" w:rsidP="0053257E">
      <w:pPr>
        <w:spacing w:after="0" w:afterAutospacing="0"/>
      </w:pPr>
    </w:p>
    <w:p w14:paraId="7308B1C1" w14:textId="77777777" w:rsidR="006D1A22" w:rsidRDefault="006D1A22" w:rsidP="0053257E">
      <w:pPr>
        <w:spacing w:after="0" w:afterAutospacing="0"/>
      </w:pPr>
      <w:r>
        <w:t xml:space="preserve">Igniting Object </w:t>
      </w:r>
      <w:sdt>
        <w:sdtPr>
          <w:id w:val="1759642717"/>
          <w:lock w:val="sdtLocked"/>
          <w:placeholder>
            <w:docPart w:val="28F757C8A4294DB299AE5CA9F44D8453"/>
          </w:placeholder>
          <w:showingPlcHdr/>
        </w:sdtPr>
        <w:sdtEndPr/>
        <w:sdtContent>
          <w:r w:rsidR="00F55B44" w:rsidRPr="00981AA6">
            <w:rPr>
              <w:rStyle w:val="PlaceholderText"/>
            </w:rPr>
            <w:t>Click or tap here to enter text.</w:t>
          </w:r>
        </w:sdtContent>
      </w:sdt>
    </w:p>
    <w:p w14:paraId="2F9830C6" w14:textId="77777777" w:rsidR="007E3C7E" w:rsidRDefault="007E3C7E" w:rsidP="0053257E">
      <w:pPr>
        <w:spacing w:after="0" w:afterAutospacing="0"/>
      </w:pPr>
    </w:p>
    <w:p w14:paraId="7C93F8EA" w14:textId="77777777" w:rsidR="006D1A22" w:rsidRDefault="009F3256" w:rsidP="0053257E">
      <w:pPr>
        <w:spacing w:after="0" w:afterAutospacing="0"/>
      </w:pPr>
      <w:r>
        <w:t xml:space="preserve">Material First Ignited   </w:t>
      </w:r>
      <w:sdt>
        <w:sdtPr>
          <w:id w:val="-1213419942"/>
          <w:lock w:val="sdtLocked"/>
          <w:placeholder>
            <w:docPart w:val="86B99B6000A84BD9BF6581C7BAF5F542"/>
          </w:placeholder>
          <w:showingPlcHdr/>
        </w:sdtPr>
        <w:sdtEndPr/>
        <w:sdtContent>
          <w:r w:rsidR="00F55B44" w:rsidRPr="00981AA6">
            <w:rPr>
              <w:rStyle w:val="PlaceholderText"/>
            </w:rPr>
            <w:t>Click or tap here to enter text.</w:t>
          </w:r>
        </w:sdtContent>
      </w:sdt>
    </w:p>
    <w:p w14:paraId="53C112CE" w14:textId="77777777" w:rsidR="007E3C7E" w:rsidRDefault="007E3C7E" w:rsidP="0053257E">
      <w:pPr>
        <w:spacing w:after="0" w:afterAutospacing="0"/>
      </w:pPr>
    </w:p>
    <w:p w14:paraId="30FB54F5" w14:textId="77777777" w:rsidR="006D1A22" w:rsidRDefault="006D1A22" w:rsidP="0053257E">
      <w:pPr>
        <w:spacing w:after="0" w:afterAutospacing="0"/>
      </w:pPr>
      <w:r>
        <w:t xml:space="preserve">Act or Omission </w:t>
      </w:r>
      <w:sdt>
        <w:sdtPr>
          <w:id w:val="123972893"/>
          <w:lock w:val="sdtLocked"/>
          <w:placeholder>
            <w:docPart w:val="4C774A9739A44F398F58B04A95ADBC95"/>
          </w:placeholder>
          <w:showingPlcHdr/>
        </w:sdtPr>
        <w:sdtEndPr/>
        <w:sdtContent>
          <w:r w:rsidR="00F55B44" w:rsidRPr="00981AA6">
            <w:rPr>
              <w:rStyle w:val="PlaceholderText"/>
            </w:rPr>
            <w:t>Click or tap here to enter text.</w:t>
          </w:r>
        </w:sdtContent>
      </w:sdt>
    </w:p>
    <w:p w14:paraId="34F718F7" w14:textId="77777777" w:rsidR="00CD1CDA" w:rsidRDefault="006D1A22" w:rsidP="0053257E">
      <w:pPr>
        <w:ind w:left="288"/>
        <w:rPr>
          <w:b/>
        </w:rPr>
      </w:pPr>
      <w:r>
        <w:rPr>
          <w:b/>
        </w:rPr>
        <w:br w:type="page"/>
      </w:r>
      <w:r>
        <w:rPr>
          <w:b/>
        </w:rPr>
        <w:lastRenderedPageBreak/>
        <w:t>F</w:t>
      </w:r>
      <w:r w:rsidR="005976AD" w:rsidRPr="005976AD">
        <w:rPr>
          <w:b/>
        </w:rPr>
        <w:t xml:space="preserve">ile # </w:t>
      </w:r>
      <w:sdt>
        <w:sdtPr>
          <w:rPr>
            <w:b/>
          </w:rPr>
          <w:id w:val="-1613815294"/>
          <w:lock w:val="sdtLocked"/>
          <w:placeholder>
            <w:docPart w:val="3347AD2BCA0E40D0A6DB46A5D5B94677"/>
          </w:placeholder>
          <w:showingPlcHdr/>
        </w:sdtPr>
        <w:sdtEndPr/>
        <w:sdtContent>
          <w:r w:rsidR="00F55B44" w:rsidRPr="00981AA6">
            <w:rPr>
              <w:rStyle w:val="PlaceholderText"/>
            </w:rPr>
            <w:t>Click or tap here to enter text.</w:t>
          </w:r>
        </w:sdtContent>
      </w:sdt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"/>
        <w:gridCol w:w="311"/>
        <w:gridCol w:w="311"/>
        <w:gridCol w:w="311"/>
        <w:gridCol w:w="311"/>
        <w:gridCol w:w="311"/>
        <w:gridCol w:w="311"/>
        <w:gridCol w:w="311"/>
        <w:gridCol w:w="311"/>
        <w:gridCol w:w="311"/>
        <w:gridCol w:w="312"/>
        <w:gridCol w:w="312"/>
        <w:gridCol w:w="312"/>
        <w:gridCol w:w="312"/>
        <w:gridCol w:w="312"/>
        <w:gridCol w:w="312"/>
        <w:gridCol w:w="312"/>
        <w:gridCol w:w="312"/>
        <w:gridCol w:w="312"/>
        <w:gridCol w:w="312"/>
        <w:gridCol w:w="312"/>
        <w:gridCol w:w="312"/>
        <w:gridCol w:w="312"/>
        <w:gridCol w:w="312"/>
        <w:gridCol w:w="312"/>
        <w:gridCol w:w="312"/>
        <w:gridCol w:w="312"/>
        <w:gridCol w:w="312"/>
        <w:gridCol w:w="312"/>
        <w:gridCol w:w="312"/>
      </w:tblGrid>
      <w:tr w:rsidR="005976AD" w14:paraId="38742E02" w14:textId="77777777" w:rsidTr="007E3C7E">
        <w:tc>
          <w:tcPr>
            <w:tcW w:w="311" w:type="dxa"/>
          </w:tcPr>
          <w:p w14:paraId="06858D0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C80227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AB69EF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AFD805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A3140D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E90D9E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60491C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858E90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5F1007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9ACD62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69FD9E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D78317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70D757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A5F757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B2B763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D63A14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22E231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F03FE9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74AE8A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FCB596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731BA5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9C70B4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409656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78532D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BFCEC1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0FA748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355BCD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B3A040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BB979C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5819D1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</w:tr>
      <w:tr w:rsidR="005976AD" w14:paraId="1FE58D2C" w14:textId="77777777" w:rsidTr="007E3C7E">
        <w:tc>
          <w:tcPr>
            <w:tcW w:w="311" w:type="dxa"/>
          </w:tcPr>
          <w:p w14:paraId="5C15D47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C85065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6501B8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A3CFC8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0B0DC3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BFD695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3BF51B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DAF109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01CE17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F01DC3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569B88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3D882E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423E2B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FBD62D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F86B71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E29C78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3D8D41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04D8A3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9BB3BD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EF2756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68DC36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78E5D5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B9F0C6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FAB775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00D961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443387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1D9CD6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BA8C06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3EB0CA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B517AE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</w:tr>
      <w:tr w:rsidR="005976AD" w14:paraId="7DB309E2" w14:textId="77777777" w:rsidTr="007E3C7E">
        <w:tc>
          <w:tcPr>
            <w:tcW w:w="311" w:type="dxa"/>
          </w:tcPr>
          <w:p w14:paraId="446597D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87FF30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F9BCD3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71C266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DFAD19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A47EF0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4A93FC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C00682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6A9204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147F16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005ADD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4EA5F9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E61883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EB3321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B96931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A95022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17FE86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304BD7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7E67C7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040C39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F9BFE5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E7A7B2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BD3255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E4D425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4F6F07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0744F5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913858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CF77C1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D60609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566395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</w:tr>
      <w:tr w:rsidR="005976AD" w14:paraId="1B3B0744" w14:textId="77777777" w:rsidTr="007E3C7E">
        <w:tc>
          <w:tcPr>
            <w:tcW w:w="311" w:type="dxa"/>
          </w:tcPr>
          <w:p w14:paraId="588F1B4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516A6D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10B98D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4F2566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FEA7EE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212F53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C568A5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F05DE0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F23D31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C66E33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22698C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DBF08A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4BC58D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8A83BD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90B9E5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DC71CA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AA39F8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22B6B2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6BAE66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B26B7F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76C83C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909401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2EC8C7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7D6AB5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17731B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4BA496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99E3EF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6E382F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125399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C20391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</w:tr>
      <w:tr w:rsidR="005976AD" w14:paraId="1DCDB474" w14:textId="77777777" w:rsidTr="007E3C7E">
        <w:tc>
          <w:tcPr>
            <w:tcW w:w="311" w:type="dxa"/>
          </w:tcPr>
          <w:p w14:paraId="4292825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99FE84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69EB20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11F8B6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233F3B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E1992A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61B6B4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4EF6A7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FD54C9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4E867D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2E4906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5857FF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D8ADC7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338310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DBE6A3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CFD4CB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C75040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028BB5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5A7CBE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1471C5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016F5E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BE4262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A99CAA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900C3A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D5FE80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354BA6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47F7F7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A4A031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464B9B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7352B6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</w:tr>
      <w:tr w:rsidR="005976AD" w14:paraId="3ECB7667" w14:textId="77777777" w:rsidTr="007E3C7E">
        <w:tc>
          <w:tcPr>
            <w:tcW w:w="311" w:type="dxa"/>
          </w:tcPr>
          <w:p w14:paraId="779090E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0146BD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A7A540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1F55A9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CA245F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86354D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5BAD82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C04444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ABB993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9F22C9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AA4C97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ED1875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741D56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3A5484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6D2C6E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F25501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57EDA8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E9221C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7273DC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77A4E7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A2019A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C84AB8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8B62D8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FFE07D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F805F0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AC9B2B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6D9A1A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61B135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7C155E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F0A723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</w:tr>
      <w:tr w:rsidR="005976AD" w14:paraId="76F6386E" w14:textId="77777777" w:rsidTr="007E3C7E">
        <w:tc>
          <w:tcPr>
            <w:tcW w:w="311" w:type="dxa"/>
          </w:tcPr>
          <w:p w14:paraId="1E8A148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24240F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2C3B10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86B3D3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517975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5156E7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23CD71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313E50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D46BB7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D93010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B9C1F5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F6C5CA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B2B1DA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01E59E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76AD30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82E4F3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3A0E59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E95979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BE4863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8FDE59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F5DA43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6712A4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E6F689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30B51C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44DF81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E347E2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ED85D2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D7BA4C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B6D0B7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15D64F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</w:tr>
      <w:tr w:rsidR="005976AD" w14:paraId="5A76AB92" w14:textId="77777777" w:rsidTr="007E3C7E">
        <w:tc>
          <w:tcPr>
            <w:tcW w:w="311" w:type="dxa"/>
          </w:tcPr>
          <w:p w14:paraId="5EDFCDB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AE3F7A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6A11D3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DEA5C0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2D9A0A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1F6242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AD4D5A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214AB4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DFB8D5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66A5EE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9C7C08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F31B12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065917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38A3E8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98E632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67F281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731A81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709400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8E9708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E8EE92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B93252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7062F6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355462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97127C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510B0F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C612D1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70B00B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C27BCB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B7F3D2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B58D88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</w:tr>
      <w:tr w:rsidR="005976AD" w14:paraId="0B7B3F5F" w14:textId="77777777" w:rsidTr="007E3C7E">
        <w:tc>
          <w:tcPr>
            <w:tcW w:w="311" w:type="dxa"/>
          </w:tcPr>
          <w:p w14:paraId="15A0F0A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A3D371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9777A4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79B82A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3EF769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4A459F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01B2E0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DC23E6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FDFD5A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914F76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4652FE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8EB447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4AEBF8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EF69B9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5BD0D1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0ABD52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B1D93B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8B9673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BB9939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96066F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25BF54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CDD072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6670CC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A62D47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C7D915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83E056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E624D3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C38CFB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A852A5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1B658D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</w:tr>
      <w:tr w:rsidR="005976AD" w14:paraId="4B3586C0" w14:textId="77777777" w:rsidTr="007E3C7E">
        <w:tc>
          <w:tcPr>
            <w:tcW w:w="311" w:type="dxa"/>
          </w:tcPr>
          <w:p w14:paraId="123ADE6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771F1E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95ADDE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DFFA16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2E11A3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0B738E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00E9AA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B4F12D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392AD3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D0BF6C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F06FFB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A8CFE0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DF91CD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8D451F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458BC0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B334AC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9C8075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9CE48A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9C71E4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6E0F57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F368DA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AE455C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4BC33B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318238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017F98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2CC000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72962C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9C0725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6F071D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14B277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</w:tr>
      <w:tr w:rsidR="005976AD" w14:paraId="58C6C17B" w14:textId="77777777" w:rsidTr="007E3C7E">
        <w:tc>
          <w:tcPr>
            <w:tcW w:w="311" w:type="dxa"/>
          </w:tcPr>
          <w:p w14:paraId="5F7F460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0AE189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1F22C7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2A1131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8656FB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67B483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28F7C6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5A3EA8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C6A4ED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55E4A6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D58CD7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2CE769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5A75EB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0EA25C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1B7CE6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3755AF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82ECB8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643F80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88EFE8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0C7871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196557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F59CDD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33969A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C96CAE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FF3430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25F7A7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3E960D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B3635B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9B753C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9157F7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</w:tr>
      <w:tr w:rsidR="005976AD" w14:paraId="1D685F1F" w14:textId="77777777" w:rsidTr="007E3C7E">
        <w:tc>
          <w:tcPr>
            <w:tcW w:w="311" w:type="dxa"/>
          </w:tcPr>
          <w:p w14:paraId="5BF964B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998F8C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C8CA44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A8774F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99FDA0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47C7A1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66490A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B0D6D3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D24CDE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7FCADD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3A74DB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45DD36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E82FEE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27A263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31898D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1AD5FC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3403B0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226087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81F6D3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8AC9E8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149B36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3751A0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E74C96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15E364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6540EF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1CDF74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59498A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0B11AC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55DB0E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658F2D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</w:tr>
      <w:tr w:rsidR="005976AD" w14:paraId="1D28E452" w14:textId="77777777" w:rsidTr="007E3C7E">
        <w:tc>
          <w:tcPr>
            <w:tcW w:w="311" w:type="dxa"/>
          </w:tcPr>
          <w:p w14:paraId="4815F34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D224AB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7997EE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6A78DF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4FDE90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BE0FF5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1B0922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DE300E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8A6CD5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21FCB7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8CD2D5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250E9F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52BE17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F75C2C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3BD8A9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97A449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2A5C26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C208F5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828AC5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B6953D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2C3043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E85EEB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3241E4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BA9756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F0B0AA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5A46EA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035C92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A7361E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780526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0E6467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</w:tr>
      <w:tr w:rsidR="005976AD" w14:paraId="12362C06" w14:textId="77777777" w:rsidTr="007E3C7E">
        <w:tc>
          <w:tcPr>
            <w:tcW w:w="311" w:type="dxa"/>
          </w:tcPr>
          <w:p w14:paraId="44CBE90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DB731E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8016AC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96AB05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CFC7F4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DAAC58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B6932A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DC9CDC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1E7DDE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737B60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F4E708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F40946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B8B3D8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7C4C17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23E75A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135555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617252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0F8EE0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8D090D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45112B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548FB6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BE2A74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137C2A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333708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77118E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8D43E4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16577F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CB8209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EC6FCE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2DFE3E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</w:tr>
      <w:tr w:rsidR="005976AD" w14:paraId="31F774E7" w14:textId="77777777" w:rsidTr="007E3C7E">
        <w:tc>
          <w:tcPr>
            <w:tcW w:w="311" w:type="dxa"/>
          </w:tcPr>
          <w:p w14:paraId="43438A4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11C335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1EB366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792C91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53834C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84D3EC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66D867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2CC9C5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E95601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39305B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A4F881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82493D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E47EBB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82A418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82038B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72CEDE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1AF381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A08AD2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9E71A8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1F1FF8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BE44D8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080424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37BEB7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4054B9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A31900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A6F7B3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1D7C86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E30BB5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E8FC5D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CA646D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</w:tr>
      <w:tr w:rsidR="005976AD" w14:paraId="5187D39B" w14:textId="77777777" w:rsidTr="007E3C7E">
        <w:tc>
          <w:tcPr>
            <w:tcW w:w="311" w:type="dxa"/>
          </w:tcPr>
          <w:p w14:paraId="7D4C858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BAA798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60638B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7BBAA1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579F34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275BA7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98017E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2214E6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2CAD28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9FBC64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AF2A34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96FCE7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14F762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073A8D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0219D8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4A4C77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085EDE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D03F16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B50273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CFDA1C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933401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E2F213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11A8A9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24442B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FC10BC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BEC9C5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F369C6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D1B23B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535E67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FD74BE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</w:tr>
      <w:tr w:rsidR="005976AD" w14:paraId="7B740D8F" w14:textId="77777777" w:rsidTr="007E3C7E">
        <w:tc>
          <w:tcPr>
            <w:tcW w:w="311" w:type="dxa"/>
          </w:tcPr>
          <w:p w14:paraId="62CDB05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7F3851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445FB7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BCC762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DDD3D9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B907CA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10B18B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1BFFC9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D4A447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53041C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7580E8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832942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76A9C1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FF23AB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AC2CEE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E8840A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C24D3C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BDD715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9517CE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6319E8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89AACF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0EAE52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E6636C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25044C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C6CB53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1707D6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387DFB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E9F312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C2D505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16F71F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</w:tr>
      <w:tr w:rsidR="005976AD" w14:paraId="6D0D5523" w14:textId="77777777" w:rsidTr="007E3C7E">
        <w:tc>
          <w:tcPr>
            <w:tcW w:w="311" w:type="dxa"/>
          </w:tcPr>
          <w:p w14:paraId="2E39185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F66AE8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1420F0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E46D91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F03B3A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C10FB7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28BFB9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F3FB74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A662BE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CB011E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9AC30B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DD6069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6C6CEF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3FE3E3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BA6443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49493B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2F42FE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CDF330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9B623A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B83BFA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85B28C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C392BD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853E27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524101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38A8EB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590B63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BABA31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29B8E6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4B2ED5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F48205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</w:tr>
      <w:tr w:rsidR="005976AD" w14:paraId="638EAA0C" w14:textId="77777777" w:rsidTr="007E3C7E">
        <w:tc>
          <w:tcPr>
            <w:tcW w:w="311" w:type="dxa"/>
          </w:tcPr>
          <w:p w14:paraId="33880E0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58E4AF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EDE3F8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F3792B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204D95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F139EE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EC4B14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AD1E01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08D958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2AE8CC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D5C5AC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B1291F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276107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661678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1CCE9B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D2F6CF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F72FEB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9A28FE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C77F15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071FDE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0257CD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9328D9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36D834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B52E2B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5D0A8D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0E90E7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7DC384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667E83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B44597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82877F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</w:tr>
      <w:tr w:rsidR="005976AD" w14:paraId="19AB4158" w14:textId="77777777" w:rsidTr="007E3C7E">
        <w:tc>
          <w:tcPr>
            <w:tcW w:w="311" w:type="dxa"/>
          </w:tcPr>
          <w:p w14:paraId="731E897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58C84C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ACEAB8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596F67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B7920D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0ECF4F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D7EE8B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8B3BDA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27EA60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FB41A8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B6AB1E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737538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08CBB8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204426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874410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EEED08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AC2ACF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972B5C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0B5888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F42D9E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2AEB50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364D79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EAF9F3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27BAEE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DF207B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92001D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BF2FAF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39253D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FA7E40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6E2E65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</w:tr>
      <w:tr w:rsidR="005976AD" w14:paraId="1C6B6867" w14:textId="77777777" w:rsidTr="007E3C7E">
        <w:tc>
          <w:tcPr>
            <w:tcW w:w="311" w:type="dxa"/>
          </w:tcPr>
          <w:p w14:paraId="59F6871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1AA3B9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ABC60A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7D4AFE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56BE99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7EDD93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AB3012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03F02E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C5FA02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B8ED2A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134213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7EB1EE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20E9C8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596C6F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45CFF1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EB25EF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BF1BBC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3BE059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BE9E14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6733B3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DB3036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7961AC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48EED8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A3B6A0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46040E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BA7938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6D343D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1DE3F9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63A24F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FA9493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</w:tr>
      <w:tr w:rsidR="005976AD" w14:paraId="4BAB826F" w14:textId="77777777" w:rsidTr="007E3C7E">
        <w:tc>
          <w:tcPr>
            <w:tcW w:w="311" w:type="dxa"/>
          </w:tcPr>
          <w:p w14:paraId="5F90F69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75090B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8CB929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4C499B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549743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DFC5C6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57220B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65D7D3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B98BEE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DE098A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C4D3EB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A6C030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CBC990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A48777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91AFD3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B713F0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28B1E9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E228D0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E88581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FA79C4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C2345C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039CCF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4793DD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A45D1E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3921CE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76B942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520362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FC930C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4623E1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7F5618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</w:tr>
      <w:tr w:rsidR="005976AD" w14:paraId="4DF3EAC2" w14:textId="77777777" w:rsidTr="007E3C7E">
        <w:tc>
          <w:tcPr>
            <w:tcW w:w="311" w:type="dxa"/>
          </w:tcPr>
          <w:p w14:paraId="0DB7C8F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EA5BA7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6EF686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9853D5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78E169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1060B8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FF618D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F24747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495743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499352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49A0A9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49422E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20B198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EDE6F2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65B572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92A61A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9F14D9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93B42E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1813FC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677815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1A8CEB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40F884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2EC6D1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3226B2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A76199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FC0FFA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A1BF02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CD7C24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C45290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4431E7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</w:tr>
      <w:tr w:rsidR="005976AD" w14:paraId="66A0A592" w14:textId="77777777" w:rsidTr="007E3C7E">
        <w:tc>
          <w:tcPr>
            <w:tcW w:w="311" w:type="dxa"/>
          </w:tcPr>
          <w:p w14:paraId="2181EB5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02D704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A38EBD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4BCA31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3C8CF1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9BC9DB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3FC17F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930B42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C7B157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8F2D73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73704F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4C6431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50958A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29B8D9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4946C5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D0C46A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B00403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3ACC1B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58F8E3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F50024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B73B13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0623B8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392C53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0A4D60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EB2A42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64F4F9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BAC55B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D628C0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8A3BEB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CD947B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</w:tr>
      <w:tr w:rsidR="005976AD" w14:paraId="569F3903" w14:textId="77777777" w:rsidTr="007E3C7E">
        <w:tc>
          <w:tcPr>
            <w:tcW w:w="311" w:type="dxa"/>
          </w:tcPr>
          <w:p w14:paraId="3BFCC28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ABEC15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30C888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2DDFC3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92239D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1113E0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D8666D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8252CF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539C84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4C63F5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479A34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978F7F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0CD822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707716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395743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79799D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DF5109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D89472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67B206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C96A75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A9DCC7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2B96C0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E73673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C4ACAA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C4D01D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14C968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236C76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A8B990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87A4B4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6A6C34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</w:tr>
      <w:tr w:rsidR="005976AD" w14:paraId="1A871674" w14:textId="77777777" w:rsidTr="007E3C7E">
        <w:tc>
          <w:tcPr>
            <w:tcW w:w="311" w:type="dxa"/>
          </w:tcPr>
          <w:p w14:paraId="355B125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1DB5CD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7845CC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BE8D1A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DBFF8D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8B93B2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51EF6C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FECE45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E00A71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A17BE4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BEB933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77B949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B018A5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52487F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57FF0B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842268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CCCA35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1A3377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D92C70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2EA8E1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B590E4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28657A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6DD2D3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E1C230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879403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EA0D14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A884D3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A07A72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2A3568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F3B8C6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</w:tr>
      <w:tr w:rsidR="005976AD" w14:paraId="5280A8FB" w14:textId="77777777" w:rsidTr="007E3C7E">
        <w:tc>
          <w:tcPr>
            <w:tcW w:w="311" w:type="dxa"/>
          </w:tcPr>
          <w:p w14:paraId="4B75265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84D05B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DE2029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28A606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1A0371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A6E3CA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218CD1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C800A8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72182F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BAAED7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765BCA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502861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CDF082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347C9C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414D7C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EA7744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9252A2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1CEE9E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9EFB3D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BD3C53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641444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0E4BF8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2940A7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463279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AF29F1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8CE7AB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446A94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5D7F63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90E2A8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F83131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</w:tr>
      <w:tr w:rsidR="005976AD" w14:paraId="5355FF23" w14:textId="77777777" w:rsidTr="007E3C7E">
        <w:tc>
          <w:tcPr>
            <w:tcW w:w="311" w:type="dxa"/>
          </w:tcPr>
          <w:p w14:paraId="2CDF8B8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6F8E54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57FCA5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281B89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592EB3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0569B1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588697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D41F4B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655A9B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F5D4CF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95D838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38AD06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F6A699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060D19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D54851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E83706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37C8C4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C1DECE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316892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29957B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FC6F58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EC6F58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1C6C5B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19CC13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5AE62B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E0D84E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7B0993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CF394A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79A75D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BA7117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</w:tr>
      <w:tr w:rsidR="005976AD" w14:paraId="6D4055B3" w14:textId="77777777" w:rsidTr="007E3C7E">
        <w:tc>
          <w:tcPr>
            <w:tcW w:w="311" w:type="dxa"/>
          </w:tcPr>
          <w:p w14:paraId="2529B3C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BE215B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B67A0B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18E404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945114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9B3B13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DA1A90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DDF220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42A2DC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12A279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93CD97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E6E8FE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2927DB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8EC7F5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3DDDB2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12C9FD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7FCB19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43556A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D492C7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B3C94A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E1E701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0BF753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C002B1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D833F5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F22E3C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888E89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750A60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BFE2FF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182CCE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1FBA04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</w:tr>
      <w:tr w:rsidR="005976AD" w14:paraId="332FC1AD" w14:textId="77777777" w:rsidTr="007E3C7E">
        <w:tc>
          <w:tcPr>
            <w:tcW w:w="311" w:type="dxa"/>
          </w:tcPr>
          <w:p w14:paraId="58249DA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FC1D43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9F5DCD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8265F8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32A963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3D1278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9E6295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DCC59B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39A0E3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820BDF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B252A2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BCE666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83AF6D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91BD71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C17706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A404AE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F875DC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724B86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6C290C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139ABF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C87E67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4A26AF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5EE042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722537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AE9BDE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426F21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521B4B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91ECD5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DB7413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A4DBBF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</w:tr>
      <w:tr w:rsidR="005976AD" w14:paraId="7C23A29E" w14:textId="77777777" w:rsidTr="007E3C7E">
        <w:tc>
          <w:tcPr>
            <w:tcW w:w="311" w:type="dxa"/>
          </w:tcPr>
          <w:p w14:paraId="4A25DB5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95D96F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675583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EC5678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6219F6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2EDFC5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EF5F34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C83306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FE3D28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21158D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E8A266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4F0A97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FA1345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6618A6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7067B7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EBC327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4E9DBB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A9F1AC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4D3249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32F04E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DDBE22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78053B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117F03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E664C6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58F26D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FD23B9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F449A6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5E4EC2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A44D35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D6B658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</w:tr>
      <w:tr w:rsidR="005976AD" w14:paraId="66D9D8BE" w14:textId="77777777" w:rsidTr="007E3C7E">
        <w:tc>
          <w:tcPr>
            <w:tcW w:w="311" w:type="dxa"/>
          </w:tcPr>
          <w:p w14:paraId="7E2283C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D26573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2EC9E7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A87172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B8F7B7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A81928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7DFF5C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5E4A2D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F48F4B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CE1EB8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216417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ADB13E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197674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862BB7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EBF34A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854A64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27B5B3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168198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1A7951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50ED59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525CE7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66E6A5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4F1A36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515A70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AB60C9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50CD9A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907111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F26AFD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A35805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1892EE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</w:tr>
      <w:tr w:rsidR="005976AD" w14:paraId="2DF8770A" w14:textId="77777777" w:rsidTr="007E3C7E">
        <w:tc>
          <w:tcPr>
            <w:tcW w:w="311" w:type="dxa"/>
          </w:tcPr>
          <w:p w14:paraId="4E5CD60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A8B9EB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9539F1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80B882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D72321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0F900A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B9B3ED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DC6AA1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977914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B0D9D6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45D147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1E7308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D3CE12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396DE5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DDCF14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021B8D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8BCEDD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2FD33D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6BB769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0C10F1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96DB56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0D549D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17FC9D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E6F81D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6D5FB3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A123C9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8ABA37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BAA8C4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8D56D2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EC8F1F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</w:tr>
      <w:tr w:rsidR="005976AD" w14:paraId="03EC139A" w14:textId="77777777" w:rsidTr="007E3C7E">
        <w:tc>
          <w:tcPr>
            <w:tcW w:w="311" w:type="dxa"/>
          </w:tcPr>
          <w:p w14:paraId="2FFB857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F3CD17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B3DBAB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A32016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B6CF2A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DA6FFB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AADB95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5AB597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99388B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BF18D1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CBE30F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769B23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CE61E2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320816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111638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324D9E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7C98B2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9EB3AA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035949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29378F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E93A60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154D9F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F39E15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A87C5C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5BBB84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D994E8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D65E5C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92E177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846B4A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B8D39B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</w:tr>
      <w:tr w:rsidR="005976AD" w14:paraId="2C6BA6E8" w14:textId="77777777" w:rsidTr="007E3C7E">
        <w:tc>
          <w:tcPr>
            <w:tcW w:w="311" w:type="dxa"/>
          </w:tcPr>
          <w:p w14:paraId="12B8A09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FF46ED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F4CB5E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CEB0E3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08C85A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9F1453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7FA3DF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62893B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DB86D1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73CC98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20BAA7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497651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F0DA5E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9A26F8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79C608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52F415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0EB09A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3DD9A4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774EE2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BE2711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9196E6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FAD203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FBA8E4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2F092D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23DBDD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5A8870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D50B83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CB7D0F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2D7D23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CA977F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</w:tr>
      <w:tr w:rsidR="005976AD" w14:paraId="24EA42BB" w14:textId="77777777" w:rsidTr="007E3C7E">
        <w:tc>
          <w:tcPr>
            <w:tcW w:w="311" w:type="dxa"/>
          </w:tcPr>
          <w:p w14:paraId="38EECEE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C84255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49A82D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69AE12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EBB731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83B643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97F8B0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D05ACF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DC856C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9B5867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3F4D80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31058F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532B09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4AD39B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48B2BE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A20B07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31D78E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CB402F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0E1CD4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18C6AE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2ED87B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D7C5DF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72E529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723D7C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519D47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AF8DE1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86C80F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59CDD3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DE09F6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D50842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</w:tr>
      <w:tr w:rsidR="005976AD" w14:paraId="0A47F952" w14:textId="77777777" w:rsidTr="007E3C7E">
        <w:tc>
          <w:tcPr>
            <w:tcW w:w="311" w:type="dxa"/>
          </w:tcPr>
          <w:p w14:paraId="4A0EB7C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1AC4D5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A1EECF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F75F06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A94D1D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A4251C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D48667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D8F798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43741B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6E19A98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7F4962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D3052D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1E60C2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16DAB5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753A4E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EE988B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02E655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EF28F6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A7513C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8838DB5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9E0343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941000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DAB97D1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AEBDD0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58B46E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B2C2BA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893FC7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04A182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58E959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A0CDB5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</w:tr>
      <w:tr w:rsidR="005976AD" w14:paraId="7DC0C014" w14:textId="77777777" w:rsidTr="007E3C7E">
        <w:tc>
          <w:tcPr>
            <w:tcW w:w="311" w:type="dxa"/>
          </w:tcPr>
          <w:p w14:paraId="0634684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3921D9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78574C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5DEEBF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40F102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0EAEB6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F559C5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25BB23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2D09E27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8502484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595E0C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1DDF44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AF0755F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5D39ED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2819C70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15B319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28AD4A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30C3613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6834DF9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653167C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C92626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6D5A43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D0AB96A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F77D7A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398C15E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63EE042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52E04C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17A97CB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71E1B7D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91174F6" w14:textId="77777777" w:rsidR="005976AD" w:rsidRDefault="005976AD" w:rsidP="00CD1CDA">
            <w:pPr>
              <w:spacing w:line="276" w:lineRule="auto"/>
              <w:ind w:left="0"/>
              <w:rPr>
                <w:b/>
              </w:rPr>
            </w:pPr>
          </w:p>
        </w:tc>
      </w:tr>
    </w:tbl>
    <w:p w14:paraId="6695C0BD" w14:textId="77777777" w:rsidR="008D3362" w:rsidRDefault="007E3C7E" w:rsidP="008D3362">
      <w:pPr>
        <w:spacing w:line="276" w:lineRule="auto"/>
        <w:ind w:left="0"/>
        <w:rPr>
          <w:b/>
        </w:rPr>
      </w:pPr>
      <w:r>
        <w:rPr>
          <w:b/>
        </w:rPr>
        <w:lastRenderedPageBreak/>
        <w:t>F</w:t>
      </w:r>
      <w:r w:rsidR="008D3362" w:rsidRPr="005976AD">
        <w:rPr>
          <w:b/>
        </w:rPr>
        <w:t xml:space="preserve">ile # </w:t>
      </w:r>
      <w:sdt>
        <w:sdtPr>
          <w:rPr>
            <w:b/>
          </w:rPr>
          <w:id w:val="-71048838"/>
          <w:lock w:val="sdtLocked"/>
          <w:placeholder>
            <w:docPart w:val="5EEFFEE5EBCE4E8F88F855522C0AEC6B"/>
          </w:placeholder>
          <w:showingPlcHdr/>
        </w:sdtPr>
        <w:sdtEndPr/>
        <w:sdtContent>
          <w:r w:rsidR="00F55B44" w:rsidRPr="00981AA6">
            <w:rPr>
              <w:rStyle w:val="PlaceholderText"/>
            </w:rPr>
            <w:t>Click or tap here to enter text.</w:t>
          </w:r>
        </w:sdtContent>
      </w:sdt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"/>
        <w:gridCol w:w="311"/>
        <w:gridCol w:w="311"/>
        <w:gridCol w:w="311"/>
        <w:gridCol w:w="311"/>
        <w:gridCol w:w="311"/>
        <w:gridCol w:w="311"/>
        <w:gridCol w:w="311"/>
        <w:gridCol w:w="311"/>
        <w:gridCol w:w="311"/>
        <w:gridCol w:w="312"/>
        <w:gridCol w:w="312"/>
        <w:gridCol w:w="312"/>
        <w:gridCol w:w="312"/>
        <w:gridCol w:w="312"/>
        <w:gridCol w:w="312"/>
        <w:gridCol w:w="312"/>
        <w:gridCol w:w="312"/>
        <w:gridCol w:w="312"/>
        <w:gridCol w:w="312"/>
        <w:gridCol w:w="312"/>
        <w:gridCol w:w="312"/>
        <w:gridCol w:w="312"/>
        <w:gridCol w:w="312"/>
        <w:gridCol w:w="312"/>
        <w:gridCol w:w="312"/>
        <w:gridCol w:w="312"/>
        <w:gridCol w:w="312"/>
        <w:gridCol w:w="312"/>
        <w:gridCol w:w="312"/>
      </w:tblGrid>
      <w:tr w:rsidR="008D3362" w14:paraId="6E351568" w14:textId="77777777" w:rsidTr="007E3C7E">
        <w:tc>
          <w:tcPr>
            <w:tcW w:w="311" w:type="dxa"/>
          </w:tcPr>
          <w:p w14:paraId="1A100E1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4F8823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CA90C6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C4D350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8F7A87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006476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BEEFFE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ADC42E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F0010D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0927EB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F14FDE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35CD69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BA132A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22000D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0CBF97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C2F06A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31F112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9E0FE8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79124D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63FDF0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B5B872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15CAFD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BD1DE2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D44A0A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CD5590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FC53A5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C5BB22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4CE9C3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54BFB9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EFEC0B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</w:tr>
      <w:tr w:rsidR="008D3362" w14:paraId="06FCF721" w14:textId="77777777" w:rsidTr="007E3C7E">
        <w:tc>
          <w:tcPr>
            <w:tcW w:w="311" w:type="dxa"/>
          </w:tcPr>
          <w:p w14:paraId="0583359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5AA95A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C3CE8C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7BC3AA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B239A6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FE7F51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0B1E40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3847E6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CF254A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7A5F0E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417487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C4333A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921594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F6A907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63534B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2344A9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B1F45B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9C2982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953269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5FC71A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0A1FF9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1D74CD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BAB15F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D7774D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ACAEF9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657561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F8F8EF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16BAFC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B436BA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485403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</w:tr>
      <w:tr w:rsidR="008D3362" w14:paraId="3C529532" w14:textId="77777777" w:rsidTr="007E3C7E">
        <w:tc>
          <w:tcPr>
            <w:tcW w:w="311" w:type="dxa"/>
          </w:tcPr>
          <w:p w14:paraId="31A15BD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64DBED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F9FB50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CF0D17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DA033B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5EC048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A75EF2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963A12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E2A18A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00197F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82EAC0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18A5A3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3B3C95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3410FB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205916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AA85B7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7CA84E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F5A72F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BF9DCD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B997C1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A3A7EB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11BC57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17231C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4ED76B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4EF296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61380B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53E172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A0B9E1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ABBDD0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41B09C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</w:tr>
      <w:tr w:rsidR="008D3362" w14:paraId="59183574" w14:textId="77777777" w:rsidTr="007E3C7E">
        <w:tc>
          <w:tcPr>
            <w:tcW w:w="311" w:type="dxa"/>
          </w:tcPr>
          <w:p w14:paraId="473275B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5DA72B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870187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F6797C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4365B2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453A0F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751F2C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DDA883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3A979D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7B49D6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7073FE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C2B3F5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229857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DF2A53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0B8E74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08C6BE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61434B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0381CF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3BAFAB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730AB3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1258FC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908EE7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6B09DF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0A93E6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7CB292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7F6275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95105B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454D25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5150D9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3B670F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</w:tr>
      <w:tr w:rsidR="008D3362" w14:paraId="70612005" w14:textId="77777777" w:rsidTr="007E3C7E">
        <w:tc>
          <w:tcPr>
            <w:tcW w:w="311" w:type="dxa"/>
          </w:tcPr>
          <w:p w14:paraId="10C783C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1180F1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307A10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6B846F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686E33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FC6C60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7A73A8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57E2EC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4D5764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C27C13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C2CF82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438FCC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94768B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389145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CDD271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B326C8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879A36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D7F4B2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773576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EEE1A9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F7FB20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0DEA5B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88752A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A7A212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A571BF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AD8355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383DC7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4ADBD7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84A37D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24D73D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</w:tr>
      <w:tr w:rsidR="008D3362" w14:paraId="6C915E45" w14:textId="77777777" w:rsidTr="007E3C7E">
        <w:tc>
          <w:tcPr>
            <w:tcW w:w="311" w:type="dxa"/>
          </w:tcPr>
          <w:p w14:paraId="59164CC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78BC9C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8C9AC1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BDAE5E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7B2FE6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8D6785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6D3103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A222F2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C77B9E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824428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2197DA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6F546A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AA370B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B2821B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DA1CE9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37EFBF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994809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116804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74489C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B654FC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8B1AA7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2E604D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D54122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D4A4E6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6AE50C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85EE00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AC63E2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24BE3B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46CCE0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D29EDB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</w:tr>
      <w:tr w:rsidR="008D3362" w14:paraId="5F2DF8B1" w14:textId="77777777" w:rsidTr="007E3C7E">
        <w:tc>
          <w:tcPr>
            <w:tcW w:w="311" w:type="dxa"/>
          </w:tcPr>
          <w:p w14:paraId="1FDA604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7AC23C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1E5C55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6D1577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815C33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5EF751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E6BD83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A5255D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3B3610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39F5B6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3819DC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E8E0FB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AFCC89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EA78FF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D4B958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7B54EB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1998C1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A9F03A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15CD0B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0C03C8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9DEA91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E08901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98DCFC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068C8F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EF2134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7DB68E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75579A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528096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BFD8E4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9474BA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</w:tr>
      <w:tr w:rsidR="008D3362" w14:paraId="329ED947" w14:textId="77777777" w:rsidTr="007E3C7E">
        <w:tc>
          <w:tcPr>
            <w:tcW w:w="311" w:type="dxa"/>
          </w:tcPr>
          <w:p w14:paraId="01AA92E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7D2009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E6D201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B75A3A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B15532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C23771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79BFC6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62FCA5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2728FA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FFCB80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D2DBD2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EBDCFA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2D39DF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B5F1EF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B33993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58A89C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ED44C9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18A362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E4B9FE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6431E5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7EED8E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1035B4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8D1E77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7A8D7C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36AE58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6F5408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9B8F02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6E2E19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8F51F4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EBD637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</w:tr>
      <w:tr w:rsidR="008D3362" w14:paraId="2BC2307B" w14:textId="77777777" w:rsidTr="007E3C7E">
        <w:tc>
          <w:tcPr>
            <w:tcW w:w="311" w:type="dxa"/>
          </w:tcPr>
          <w:p w14:paraId="13023FF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85D22B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80A094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413664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747781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BD6594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92BD3A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164A0B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C76528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2494B9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0E63A4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B56556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A17900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4FC880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6FB2C3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CDC125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1B7B38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F6FE0F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2156AA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AA927C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6674C4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3E694A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FE2193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FEF577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BFC028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DFA67C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A6D5DD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0B5113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D6323B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F5E9D3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</w:tr>
      <w:tr w:rsidR="008D3362" w14:paraId="5D3D24D8" w14:textId="77777777" w:rsidTr="007E3C7E">
        <w:tc>
          <w:tcPr>
            <w:tcW w:w="311" w:type="dxa"/>
          </w:tcPr>
          <w:p w14:paraId="53CAAEE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1A5CEE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0FF6A1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1956C4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C672ED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D7DBD0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BC9D99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9AC343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E5CFA9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005C15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7D68AE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C9AD20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A7711E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4F7BFA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F818FD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877065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93B010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7A3906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8E7D35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0A3066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93A2CF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7DB970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E3E060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C7B17C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94AD5A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6F3244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8C3DC5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CE8A49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3FEE40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47FFDE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</w:tr>
      <w:tr w:rsidR="008D3362" w14:paraId="54DA45F7" w14:textId="77777777" w:rsidTr="007E3C7E">
        <w:tc>
          <w:tcPr>
            <w:tcW w:w="311" w:type="dxa"/>
          </w:tcPr>
          <w:p w14:paraId="0DBB51B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63A3B0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2F8920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506FFB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88DF6C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9406F7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80196F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008DD3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F1C5BC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DF8D8D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EA3DF9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FC566C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3044EE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754151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FB9E20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9211C1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640116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2E93F5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930B88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D24536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59FBAE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BD31E9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D4A6B4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B02D24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649797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BC64A6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121791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C2FEE4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5D5021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7BE268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</w:tr>
      <w:tr w:rsidR="008D3362" w14:paraId="48C0119A" w14:textId="77777777" w:rsidTr="007E3C7E">
        <w:tc>
          <w:tcPr>
            <w:tcW w:w="311" w:type="dxa"/>
          </w:tcPr>
          <w:p w14:paraId="54BB050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5BD81E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22DBEB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FF9F14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2AA349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6B0721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A1622D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E43725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C85499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065209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2A0089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0754FA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F7CD31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2BB170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E6E990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3F120D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486CC8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2601AE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BF4BF9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76631F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6976FB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AA6FA3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2DA8F6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5BC912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E194F1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BFD3CE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D15CE7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89FA58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F9EA34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3EBD10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</w:tr>
      <w:tr w:rsidR="008D3362" w14:paraId="5C97B5B2" w14:textId="77777777" w:rsidTr="007E3C7E">
        <w:tc>
          <w:tcPr>
            <w:tcW w:w="311" w:type="dxa"/>
          </w:tcPr>
          <w:p w14:paraId="0B70230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7FC947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FD879A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EC03FD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05D966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15F1CC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8E086D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8A2C2D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718D9C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F67081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EAF77E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C97053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8B039A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BA1266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04BB3C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33CE27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1C99F4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EF0B77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3BB4B6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348ECA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FABF05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230882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AE544A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8884CE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FFB32A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2D215D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09DB52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D3B41E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55D1A1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FBF652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</w:tr>
      <w:tr w:rsidR="008D3362" w14:paraId="53564BF7" w14:textId="77777777" w:rsidTr="007E3C7E">
        <w:tc>
          <w:tcPr>
            <w:tcW w:w="311" w:type="dxa"/>
          </w:tcPr>
          <w:p w14:paraId="4322608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8DE065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8A615A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6990CD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88E934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0B42E3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B5C876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7C4764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6FB708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718D9A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F621FF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270900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3526C2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C0D026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A22975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C13CD1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EB02DA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7D3EC8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826E6B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76DE04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D430AC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000F9C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07A91A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9323EB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79B8DF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5A17CF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F43F9D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DD41BA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D357CC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800D77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</w:tr>
      <w:tr w:rsidR="008D3362" w14:paraId="22113C30" w14:textId="77777777" w:rsidTr="007E3C7E">
        <w:tc>
          <w:tcPr>
            <w:tcW w:w="311" w:type="dxa"/>
          </w:tcPr>
          <w:p w14:paraId="30AD1FD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CAC590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ADFF8B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D54A37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30F441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BB369E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CF2134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DD9DD7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A11D5D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944F75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5D094F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DEFF74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9EE9BC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1DA659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2779B2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18836C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1AB5E9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659AEE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9970BF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2B3B45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31B2A4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430CA9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ED9E26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7D0069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29A12B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BCCEF5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006B5E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C7DE5F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4ED112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5B7AA6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</w:tr>
      <w:tr w:rsidR="008D3362" w14:paraId="38380C8B" w14:textId="77777777" w:rsidTr="007E3C7E">
        <w:tc>
          <w:tcPr>
            <w:tcW w:w="311" w:type="dxa"/>
          </w:tcPr>
          <w:p w14:paraId="0A3EC03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460384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A5C984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D4B698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11C830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DDAE6A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1CE6E7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771284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B22B2C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D30B88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12517F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716678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18D9FD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13A157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C560A3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BD38CB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DCB330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7729EB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33FAB4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C9A594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85F98C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675465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C19347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DFF0C3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C84FA1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47B293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3E8C2D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386FA1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C33F06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F99BEC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</w:tr>
      <w:tr w:rsidR="008D3362" w14:paraId="19A59567" w14:textId="77777777" w:rsidTr="007E3C7E">
        <w:tc>
          <w:tcPr>
            <w:tcW w:w="311" w:type="dxa"/>
          </w:tcPr>
          <w:p w14:paraId="5945F1D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B5B613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BACE62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3062D2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EFDFEF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12C0C0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1D5188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71B5D5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FD8D27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C0DD88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A384B3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CAB7D0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9E9AC1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47C1A7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81029D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F21D21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F85333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40A98D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595BA4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C19328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DB3557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3E3289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C9A4CE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6851E6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BEBF8C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6B406A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370AB2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463F47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9A6D45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02C2C1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</w:tr>
      <w:tr w:rsidR="008D3362" w14:paraId="7E78941A" w14:textId="77777777" w:rsidTr="007E3C7E">
        <w:tc>
          <w:tcPr>
            <w:tcW w:w="311" w:type="dxa"/>
          </w:tcPr>
          <w:p w14:paraId="006158B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19595E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2A4EA4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BBC9DD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DFFA76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3C60F0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03A8B7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105B9A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3B0694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1C39D5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876E72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48F460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77F03A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EBB76C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8C8A61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4983BC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F3A64C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E3959E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93A8F1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6904A9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88A1F2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5DAF48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BE3266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444E49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202E82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490CB7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1DAE0B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4EB745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7DB1FB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C5CC83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</w:tr>
      <w:tr w:rsidR="008D3362" w14:paraId="12E95380" w14:textId="77777777" w:rsidTr="007E3C7E">
        <w:tc>
          <w:tcPr>
            <w:tcW w:w="311" w:type="dxa"/>
          </w:tcPr>
          <w:p w14:paraId="72D6B24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181A84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6209F7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C91F6D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6B662F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DFEF8D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99E286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380C36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DD4DA9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9D20DE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A6CEC6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FB5105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03FCD6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AB83B1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8C0BF0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56DFE5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7C2EDF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C2F72C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352D43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BA359D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4BA07C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FC987E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16F99B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167B69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2D403B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AA0377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F7B977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36F992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B52226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8FD927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</w:tr>
      <w:tr w:rsidR="008D3362" w14:paraId="0DDF2151" w14:textId="77777777" w:rsidTr="007E3C7E">
        <w:tc>
          <w:tcPr>
            <w:tcW w:w="311" w:type="dxa"/>
          </w:tcPr>
          <w:p w14:paraId="1C350EA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A80A6A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4869AD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AEF87E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23D28D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F54B96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059F44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5FCE70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2383AB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231F87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214DF1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5BF5F9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9C3868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D0C3B3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94773F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539525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3183AC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394C5F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D7B08A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408589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F3B9C5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CEA208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CEDDFC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CAF039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1290B4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EA2535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4644BC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6BC185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8FD9B3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437706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</w:tr>
      <w:tr w:rsidR="008D3362" w14:paraId="214EAE33" w14:textId="77777777" w:rsidTr="007E3C7E">
        <w:tc>
          <w:tcPr>
            <w:tcW w:w="311" w:type="dxa"/>
          </w:tcPr>
          <w:p w14:paraId="440DDF7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341C2A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CD62B6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F4C165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501CE4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152C54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F66B53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243E8C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2472C8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F8352D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C0EC7B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E11AD9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73D9DC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1DB856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D9AC37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54AC69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0B248F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2A5A34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7752D6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55B05F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0005D6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90CD4C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C4B6FE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511690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7F6351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B5F723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7ADB76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E616AA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A45045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4C3A99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</w:tr>
      <w:tr w:rsidR="008D3362" w14:paraId="3F1F0660" w14:textId="77777777" w:rsidTr="007E3C7E">
        <w:tc>
          <w:tcPr>
            <w:tcW w:w="311" w:type="dxa"/>
          </w:tcPr>
          <w:p w14:paraId="627D9CE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7F9944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CBB18E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0B721F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C9F0EF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D0D2A5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D1D209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177CA4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B989B1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88317F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83AA78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D39051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F84F52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ABEDDF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756616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7E2FB3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9CB53A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855FB9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5A2F28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7400BB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F0EA5C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FF9A60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762DD8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6D9DB2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EB9A08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250B68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D76740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44E832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30AD2C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145D59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</w:tr>
      <w:tr w:rsidR="008D3362" w14:paraId="446275C7" w14:textId="77777777" w:rsidTr="007E3C7E">
        <w:tc>
          <w:tcPr>
            <w:tcW w:w="311" w:type="dxa"/>
          </w:tcPr>
          <w:p w14:paraId="24445D8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DC4D6E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375A4C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340259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EEDDE0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66B8EC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751592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6D55C5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243901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4FB246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1AFAAA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B31B2F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CAB645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635BA9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6433FD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CF4FBE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D710D9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52200C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485170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0D24D7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EF30F8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DA8399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9B7080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DBB3BF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2F893F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551B37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A5EA74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C455BB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BDB4E8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761220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</w:tr>
      <w:tr w:rsidR="008D3362" w14:paraId="39BB90B3" w14:textId="77777777" w:rsidTr="007E3C7E">
        <w:tc>
          <w:tcPr>
            <w:tcW w:w="311" w:type="dxa"/>
          </w:tcPr>
          <w:p w14:paraId="104D1EF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9A9FB7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920E93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EA076F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CFFD4B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D90502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460337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9A294A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D2E78C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ADC528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156853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F40909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AF7473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B732ED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CD8DA9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647206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1B232A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C4E35D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F73642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8D5DBB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F5C155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AAB741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E92374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A5F883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DF9959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AEDE75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3D050F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9BDF5B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787F78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62F903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</w:tr>
      <w:tr w:rsidR="008D3362" w14:paraId="2BA579FC" w14:textId="77777777" w:rsidTr="007E3C7E">
        <w:tc>
          <w:tcPr>
            <w:tcW w:w="311" w:type="dxa"/>
          </w:tcPr>
          <w:p w14:paraId="6BAB084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B688EA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535DCB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E60FA7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976C5C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C8F70B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5E3E02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21A9FB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26F0D9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96A5F2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0D2606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1C9DA9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7D4888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F86BEE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F5629D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78FDDF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5443EA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6245D4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C1BCAC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140226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474433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B42D27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D902DD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F3C580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9097E7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C45CCD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CCF0DC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E501FF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2E7726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41C458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</w:tr>
      <w:tr w:rsidR="008D3362" w14:paraId="476E59C1" w14:textId="77777777" w:rsidTr="007E3C7E">
        <w:tc>
          <w:tcPr>
            <w:tcW w:w="311" w:type="dxa"/>
          </w:tcPr>
          <w:p w14:paraId="064575C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1C3A30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952915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F9FC21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EE5479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CF7586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80708E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0EDB3E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A1B75E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A87796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A497E1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0774D7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BE3938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49FEFA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6B976F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415BC6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0E9404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F54294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AC167B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8B3700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6DD930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D5DA51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C935CB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C59A26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5B7A71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19262F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7EA90D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CC45BE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406A32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DAE012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</w:tr>
      <w:tr w:rsidR="008D3362" w14:paraId="25DF8BFD" w14:textId="77777777" w:rsidTr="007E3C7E">
        <w:tc>
          <w:tcPr>
            <w:tcW w:w="311" w:type="dxa"/>
          </w:tcPr>
          <w:p w14:paraId="6F762A3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33F39E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B9E3C4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07C0B7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1D0EEF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76C0A3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6D0B85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03C188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C86AF3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5FDA51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EB2DC1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EB2207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29370F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D62368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BD2E81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51E54F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7AE011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96B964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F712F5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431AE5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0FB018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8754B9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6E0B8C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61D0EC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3CD688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A30A4C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72EC2C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7F4487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18D62E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8176DE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</w:tr>
      <w:tr w:rsidR="008D3362" w14:paraId="5EB8D155" w14:textId="77777777" w:rsidTr="007E3C7E">
        <w:tc>
          <w:tcPr>
            <w:tcW w:w="311" w:type="dxa"/>
          </w:tcPr>
          <w:p w14:paraId="0C0A24D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C33351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388764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52F606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591657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5EE8C9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B93D77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1BDD7E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B11AE4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05804C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BBC337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E0F28A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697995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0E340A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934258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090843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32DC3B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DB94B9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895EE7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AE9584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4ECF6A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1BF7AE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9DAAAA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4D1FED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729879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F42B83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DA2F1F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F28BF6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944DC1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1BC453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</w:tr>
      <w:tr w:rsidR="008D3362" w14:paraId="5796951D" w14:textId="77777777" w:rsidTr="007E3C7E">
        <w:tc>
          <w:tcPr>
            <w:tcW w:w="311" w:type="dxa"/>
          </w:tcPr>
          <w:p w14:paraId="73438F1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1D5E7D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62CAFE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B63ECC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37EAAC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D6A7CF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949066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18805E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A57FA6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C2E79A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DFE61B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2F6DC1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365D31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460F64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6D597A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B26C30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91568B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560228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41894C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E0FFE3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6995E9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4CEF7E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30987C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FAB9B5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5741B1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2405F8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A9DA8E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D650D9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8C64C3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A67B4F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</w:tr>
      <w:tr w:rsidR="008D3362" w14:paraId="72C79593" w14:textId="77777777" w:rsidTr="007E3C7E">
        <w:tc>
          <w:tcPr>
            <w:tcW w:w="311" w:type="dxa"/>
          </w:tcPr>
          <w:p w14:paraId="46E35F8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BD4069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00DE58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02B9D5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43F49D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B00FBB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FC5C5A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13C11D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8849F3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2DC2F4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40FC3F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BDE961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531517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00E286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A30D4C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E5FBC9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9D2048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9059B6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7283DE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DDC6FB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CB65EF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B65753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E4E3F6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AE43C4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0E81C3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38E85C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DAFE8E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087DC0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7111C8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6818B3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</w:tr>
      <w:tr w:rsidR="008D3362" w14:paraId="1D008640" w14:textId="77777777" w:rsidTr="007E3C7E">
        <w:tc>
          <w:tcPr>
            <w:tcW w:w="311" w:type="dxa"/>
          </w:tcPr>
          <w:p w14:paraId="6DC2104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8F65E2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E872EE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320006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DBB719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B026ED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7635A5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98E925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D90739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9B0125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2BD932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DC3852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0D718C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6DE89A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2545D3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98980C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B1EB60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438F81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891646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CC51D5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103FB6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0D0AC5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07013C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6B32CB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2C6E1D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2D1C78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4DF324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199725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6C345B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C55A75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</w:tr>
      <w:tr w:rsidR="008D3362" w14:paraId="24383ED9" w14:textId="77777777" w:rsidTr="007E3C7E">
        <w:tc>
          <w:tcPr>
            <w:tcW w:w="311" w:type="dxa"/>
          </w:tcPr>
          <w:p w14:paraId="382B051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56F13E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15B68D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AD318B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F67048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E24D0A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564B5C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39EBF2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C19156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95744D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3F8FB4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1CD4A8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BB0240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F6339B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CA945F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4EF036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0636AD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107098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60491A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8555E5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E10BD7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3416F3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054B44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C93CD3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D34D29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E80687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F3557B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C727B9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EFB481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90948B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</w:tr>
      <w:tr w:rsidR="008D3362" w14:paraId="043FA6FD" w14:textId="77777777" w:rsidTr="007E3C7E">
        <w:tc>
          <w:tcPr>
            <w:tcW w:w="311" w:type="dxa"/>
          </w:tcPr>
          <w:p w14:paraId="1CCFC98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A73DAF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9A4577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0BDA98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71EA7B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E141BD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47D391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302DD9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FFB242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0A788A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632FC6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D0A1E6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83C986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7B06D2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6577B8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52AE38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966903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EB6C12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41DD49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7712DE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BFB8FC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CC68A7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7BC0A7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3EB746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ADCFA6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A7EB4E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9EEF54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F45A70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E265EE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113EB8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</w:tr>
      <w:tr w:rsidR="008D3362" w14:paraId="38D6728B" w14:textId="77777777" w:rsidTr="007E3C7E">
        <w:tc>
          <w:tcPr>
            <w:tcW w:w="311" w:type="dxa"/>
          </w:tcPr>
          <w:p w14:paraId="18F5DE9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B687CC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286B94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57F99D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B3E736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5DEE2A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2AA1A9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2CA678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9F3402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3F0C6E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70C32C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A04335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E31610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764F32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6D131A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26AB1B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2301EB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B17CBB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AEE246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CF6B0C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EE8685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4F84F6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50A6B2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BBC5C2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428207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272E02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C0D3CD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2E3B85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5235F8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913D4C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</w:tr>
      <w:tr w:rsidR="008D3362" w14:paraId="3AB1F702" w14:textId="77777777" w:rsidTr="007E3C7E">
        <w:tc>
          <w:tcPr>
            <w:tcW w:w="311" w:type="dxa"/>
          </w:tcPr>
          <w:p w14:paraId="15F5045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3B3EF7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8F5B59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5443F4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63CE72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97BB06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92A7FC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E760AB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1867C4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F5B843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4EB2D0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D2C699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BDBE18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D68EFD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DC4AF4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D84A01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3FE6AC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252EE4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28C8E3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53874B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1E2C58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3BFE01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303F63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A08A5F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8D3F1C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5EF8C0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1DACFF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269FDA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734698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0C1179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</w:tr>
      <w:tr w:rsidR="008D3362" w14:paraId="483B7F95" w14:textId="77777777" w:rsidTr="007E3C7E">
        <w:tc>
          <w:tcPr>
            <w:tcW w:w="311" w:type="dxa"/>
          </w:tcPr>
          <w:p w14:paraId="585DDFC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45E4C7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0A7C75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F97669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E469C3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5E3FE7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6A6DBD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0A4CF6F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5AB211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51226F5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117191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E2ADDE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D8EB5A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6DB1132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D2F82F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2C0AC8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4A78C9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ACA272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84C948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CEBC47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BDC912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7BA289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BB3058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DE74D5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D8E681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B3BBBE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DA56C2F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E340EE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E2DA1B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7A1E0D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</w:tr>
      <w:tr w:rsidR="008D3362" w14:paraId="610D1D00" w14:textId="77777777" w:rsidTr="007E3C7E">
        <w:tc>
          <w:tcPr>
            <w:tcW w:w="311" w:type="dxa"/>
          </w:tcPr>
          <w:p w14:paraId="2D9A4B0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33DF5F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B128A3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214DD06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141BB04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11B064F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371F244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40BEFCD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79F6065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1" w:type="dxa"/>
          </w:tcPr>
          <w:p w14:paraId="6E5F043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E317125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9CE771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0BAFD8D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09DE86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4E9C3F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7106B18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BE9672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4268760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452449AA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C2AC5CB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FF2B7B7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D7EBF7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52835BB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46188FE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7CD13D2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0223186C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176C9D69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3CDF8523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66035ED6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  <w:tc>
          <w:tcPr>
            <w:tcW w:w="312" w:type="dxa"/>
          </w:tcPr>
          <w:p w14:paraId="2A5A30C1" w14:textId="77777777" w:rsidR="008D3362" w:rsidRDefault="008D3362" w:rsidP="00F55B44">
            <w:pPr>
              <w:spacing w:line="276" w:lineRule="auto"/>
              <w:ind w:left="0"/>
              <w:rPr>
                <w:b/>
              </w:rPr>
            </w:pPr>
          </w:p>
        </w:tc>
      </w:tr>
      <w:bookmarkEnd w:id="0"/>
    </w:tbl>
    <w:p w14:paraId="4F1E6E61" w14:textId="77777777" w:rsidR="005976AD" w:rsidRPr="005976AD" w:rsidRDefault="005976AD" w:rsidP="00CD1CDA">
      <w:pPr>
        <w:spacing w:line="276" w:lineRule="auto"/>
        <w:ind w:left="0"/>
        <w:rPr>
          <w:b/>
        </w:rPr>
      </w:pPr>
    </w:p>
    <w:sectPr w:rsidR="005976AD" w:rsidRPr="005976AD" w:rsidSect="004974BD">
      <w:type w:val="continuous"/>
      <w:pgSz w:w="12240" w:h="15840"/>
      <w:pgMar w:top="72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1A6107" w14:textId="77777777" w:rsidR="004974BD" w:rsidRDefault="004974BD" w:rsidP="00F2534C">
      <w:pPr>
        <w:spacing w:after="0"/>
      </w:pPr>
      <w:r>
        <w:separator/>
      </w:r>
    </w:p>
  </w:endnote>
  <w:endnote w:type="continuationSeparator" w:id="0">
    <w:p w14:paraId="5D09100D" w14:textId="77777777" w:rsidR="004974BD" w:rsidRDefault="004974BD" w:rsidP="00F253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995AD8" w14:textId="77777777" w:rsidR="004974BD" w:rsidRDefault="004974BD">
    <w:pPr>
      <w:pStyle w:val="Footer"/>
    </w:pPr>
    <w:r>
      <w:t xml:space="preserve">FireWise Consulting </w:t>
    </w:r>
    <w:r>
      <w:ptab w:relativeTo="margin" w:alignment="center" w:leader="none"/>
    </w:r>
    <w:r>
      <w:t>Fire Investigation Field Form</w:t>
    </w:r>
    <w:r>
      <w:ptab w:relativeTo="margin" w:alignment="right" w:leader="none"/>
    </w:r>
    <w:r>
      <w:t>May 2019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C8B8DF" w14:textId="5274F89D" w:rsidR="004739DC" w:rsidRPr="004739DC" w:rsidRDefault="004739DC" w:rsidP="004739DC">
    <w:pPr>
      <w:pStyle w:val="Footer"/>
      <w:jc w:val="cent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1688A2AA" wp14:editId="69F3B51F">
          <wp:simplePos x="0" y="0"/>
          <wp:positionH relativeFrom="column">
            <wp:posOffset>5924550</wp:posOffset>
          </wp:positionH>
          <wp:positionV relativeFrom="paragraph">
            <wp:posOffset>161290</wp:posOffset>
          </wp:positionV>
          <wp:extent cx="412750" cy="485775"/>
          <wp:effectExtent l="0" t="0" r="6350" b="9525"/>
          <wp:wrapThrough wrapText="bothSides">
            <wp:wrapPolygon edited="0">
              <wp:start x="0" y="0"/>
              <wp:lineTo x="0" y="21176"/>
              <wp:lineTo x="20935" y="21176"/>
              <wp:lineTo x="20935" y="0"/>
              <wp:lineTo x="0" y="0"/>
            </wp:wrapPolygon>
          </wp:wrapThrough>
          <wp:docPr id="5" name="Picture 5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2750" cy="485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3CB20AE0" wp14:editId="15580ABF">
          <wp:extent cx="1979930" cy="391481"/>
          <wp:effectExtent l="0" t="0" r="1270" b="8890"/>
          <wp:docPr id="7" name="Picture 7" descr="A picture containing 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A picture containing shap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3183" cy="39607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7D4FDC" w14:textId="77777777" w:rsidR="004974BD" w:rsidRDefault="004974BD" w:rsidP="00F2534C">
      <w:pPr>
        <w:spacing w:after="0"/>
      </w:pPr>
      <w:r>
        <w:separator/>
      </w:r>
    </w:p>
  </w:footnote>
  <w:footnote w:type="continuationSeparator" w:id="0">
    <w:p w14:paraId="2B6D95D9" w14:textId="77777777" w:rsidR="004974BD" w:rsidRDefault="004974BD" w:rsidP="00F2534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3A78C" w14:textId="77777777" w:rsidR="004974BD" w:rsidRDefault="004974BD" w:rsidP="004974BD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4EF3D4" w14:textId="08C5D210" w:rsidR="004974BD" w:rsidRDefault="004739DC" w:rsidP="00111EFB">
    <w:pPr>
      <w:pStyle w:val="Header"/>
      <w:jc w:val="center"/>
    </w:pPr>
    <w:r>
      <w:rPr>
        <w:rFonts w:ascii="Times New Roman"/>
        <w:noProof/>
        <w:sz w:val="20"/>
      </w:rPr>
      <w:drawing>
        <wp:anchor distT="0" distB="0" distL="114300" distR="114300" simplePos="0" relativeHeight="251659264" behindDoc="0" locked="0" layoutInCell="1" allowOverlap="1" wp14:anchorId="28186FA7" wp14:editId="189FEE31">
          <wp:simplePos x="0" y="0"/>
          <wp:positionH relativeFrom="column">
            <wp:posOffset>-838200</wp:posOffset>
          </wp:positionH>
          <wp:positionV relativeFrom="paragraph">
            <wp:posOffset>-447675</wp:posOffset>
          </wp:positionV>
          <wp:extent cx="2006600" cy="800100"/>
          <wp:effectExtent l="0" t="0" r="0" b="0"/>
          <wp:wrapThrough wrapText="bothSides">
            <wp:wrapPolygon edited="0">
              <wp:start x="0" y="0"/>
              <wp:lineTo x="0" y="21086"/>
              <wp:lineTo x="21327" y="21086"/>
              <wp:lineTo x="21327" y="0"/>
              <wp:lineTo x="0" y="0"/>
            </wp:wrapPolygon>
          </wp:wrapThrough>
          <wp:docPr id="1" name="image1.jpeg" descr="Text,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jpeg" descr="Text, logo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6600" cy="800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3NDGwNDIwMjcxsTRQ0lEKTi0uzszPAykwrAUA0NYG0iwAAAA="/>
  </w:docVars>
  <w:rsids>
    <w:rsidRoot w:val="00637583"/>
    <w:rsid w:val="00031E99"/>
    <w:rsid w:val="000B3CA3"/>
    <w:rsid w:val="000F326D"/>
    <w:rsid w:val="00110364"/>
    <w:rsid w:val="00111EFB"/>
    <w:rsid w:val="001207AF"/>
    <w:rsid w:val="001A464D"/>
    <w:rsid w:val="001D0256"/>
    <w:rsid w:val="0020050E"/>
    <w:rsid w:val="002D12D2"/>
    <w:rsid w:val="002D1D3D"/>
    <w:rsid w:val="002E4445"/>
    <w:rsid w:val="00380871"/>
    <w:rsid w:val="003963A4"/>
    <w:rsid w:val="003D35D1"/>
    <w:rsid w:val="003E227A"/>
    <w:rsid w:val="003F41E3"/>
    <w:rsid w:val="00402421"/>
    <w:rsid w:val="004739DC"/>
    <w:rsid w:val="004974BD"/>
    <w:rsid w:val="004F1E77"/>
    <w:rsid w:val="0053257E"/>
    <w:rsid w:val="00541BEB"/>
    <w:rsid w:val="00577988"/>
    <w:rsid w:val="00585053"/>
    <w:rsid w:val="005976AD"/>
    <w:rsid w:val="005E4C65"/>
    <w:rsid w:val="00637583"/>
    <w:rsid w:val="006461F6"/>
    <w:rsid w:val="00663DE0"/>
    <w:rsid w:val="006C7B09"/>
    <w:rsid w:val="006D1A22"/>
    <w:rsid w:val="00700E2C"/>
    <w:rsid w:val="00735976"/>
    <w:rsid w:val="00761A91"/>
    <w:rsid w:val="007E21EF"/>
    <w:rsid w:val="007E3C7E"/>
    <w:rsid w:val="00820286"/>
    <w:rsid w:val="00827657"/>
    <w:rsid w:val="0083422A"/>
    <w:rsid w:val="008A6607"/>
    <w:rsid w:val="008D3362"/>
    <w:rsid w:val="00926B0D"/>
    <w:rsid w:val="00956605"/>
    <w:rsid w:val="009A4A30"/>
    <w:rsid w:val="009C6C6C"/>
    <w:rsid w:val="009F3256"/>
    <w:rsid w:val="009F331A"/>
    <w:rsid w:val="009F765B"/>
    <w:rsid w:val="00A01F46"/>
    <w:rsid w:val="00A12259"/>
    <w:rsid w:val="00A17D88"/>
    <w:rsid w:val="00A300BC"/>
    <w:rsid w:val="00A5241D"/>
    <w:rsid w:val="00A906C4"/>
    <w:rsid w:val="00A9761F"/>
    <w:rsid w:val="00AC4808"/>
    <w:rsid w:val="00AC6489"/>
    <w:rsid w:val="00AE1C40"/>
    <w:rsid w:val="00B278F4"/>
    <w:rsid w:val="00B40A50"/>
    <w:rsid w:val="00B720EF"/>
    <w:rsid w:val="00BE3F63"/>
    <w:rsid w:val="00C67F73"/>
    <w:rsid w:val="00C76CEB"/>
    <w:rsid w:val="00C84268"/>
    <w:rsid w:val="00CB635E"/>
    <w:rsid w:val="00CD1CDA"/>
    <w:rsid w:val="00D51CA0"/>
    <w:rsid w:val="00D63687"/>
    <w:rsid w:val="00D730FE"/>
    <w:rsid w:val="00D7542C"/>
    <w:rsid w:val="00D83F36"/>
    <w:rsid w:val="00DA75EB"/>
    <w:rsid w:val="00DC312D"/>
    <w:rsid w:val="00E16169"/>
    <w:rsid w:val="00E701D0"/>
    <w:rsid w:val="00ED05C7"/>
    <w:rsid w:val="00EE5ADE"/>
    <w:rsid w:val="00F2534C"/>
    <w:rsid w:val="00F46CAD"/>
    <w:rsid w:val="00F50783"/>
    <w:rsid w:val="00F55B44"/>
    <w:rsid w:val="00FA3BA2"/>
    <w:rsid w:val="00FC1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A952E4"/>
  <w15:docId w15:val="{FE74DF4F-D929-4734-A2A6-66790CFC18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00" w:afterAutospacing="1"/>
        <w:ind w:left="144" w:right="144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7F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3597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597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976A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2534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2534C"/>
  </w:style>
  <w:style w:type="paragraph" w:styleId="Footer">
    <w:name w:val="footer"/>
    <w:basedOn w:val="Normal"/>
    <w:link w:val="FooterChar"/>
    <w:uiPriority w:val="99"/>
    <w:unhideWhenUsed/>
    <w:rsid w:val="00F2534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2534C"/>
  </w:style>
  <w:style w:type="character" w:styleId="PlaceholderText">
    <w:name w:val="Placeholder Text"/>
    <w:basedOn w:val="DefaultParagraphFont"/>
    <w:uiPriority w:val="99"/>
    <w:semiHidden/>
    <w:rsid w:val="0082028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e\Dropbox\Firewise\Julie's%20working%20file\FILL%20IN%20TEXT%20FIRE%20INVEST%20FIELD%20FORM%20Oct%202017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E131DAD15174328A27F2CEB01E67B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99A7C1-CB39-40ED-B2F8-B4C4C6EC72A5}"/>
      </w:docPartPr>
      <w:docPartBody>
        <w:p w:rsidR="008C1F5D" w:rsidRDefault="00DA1CEE" w:rsidP="00DA1CEE">
          <w:pPr>
            <w:pStyle w:val="CE131DAD15174328A27F2CEB01E67B2F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205A6F9C9744E8BD15FF64DD7673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3B67C7-FC7B-48EC-BEBE-DCCE561EA434}"/>
      </w:docPartPr>
      <w:docPartBody>
        <w:p w:rsidR="008C1F5D" w:rsidRDefault="00DA1CEE" w:rsidP="00DA1CEE">
          <w:pPr>
            <w:pStyle w:val="61205A6F9C9744E8BD15FF64DD7673E7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1F09EEC1FB438B8F3FC7F9E7969E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DB12AD-B204-415F-86D1-3E66763DA74B}"/>
      </w:docPartPr>
      <w:docPartBody>
        <w:p w:rsidR="008C1F5D" w:rsidRDefault="00DA1CEE" w:rsidP="00DA1CEE">
          <w:pPr>
            <w:pStyle w:val="831F09EEC1FB438B8F3FC7F9E7969E3B12"/>
          </w:pPr>
          <w:r w:rsidRPr="0077702E">
            <w:rPr>
              <w:rStyle w:val="PlaceholderText"/>
            </w:rPr>
            <w:t>Choose an item.</w:t>
          </w:r>
        </w:p>
      </w:docPartBody>
    </w:docPart>
    <w:docPart>
      <w:docPartPr>
        <w:name w:val="C45B79C3B9EE4D0CB7A2C3A44349B9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DFE107-0497-4330-B949-A5F69AF21159}"/>
      </w:docPartPr>
      <w:docPartBody>
        <w:p w:rsidR="008C1F5D" w:rsidRDefault="00DA1CEE" w:rsidP="00DA1CEE">
          <w:pPr>
            <w:pStyle w:val="C45B79C3B9EE4D0CB7A2C3A44349B98A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8208988EB2439F8F2C32095D9330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25E122-E62D-4CA7-8F51-A0E7CE5E3E51}"/>
      </w:docPartPr>
      <w:docPartBody>
        <w:p w:rsidR="008C1F5D" w:rsidRDefault="00DA1CEE" w:rsidP="00DA1CEE">
          <w:pPr>
            <w:pStyle w:val="F48208988EB2439F8F2C32095D9330D3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A2BF2553944380B6E6453848F65E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CEF7DC-662D-48A5-8534-D927A17AA12B}"/>
      </w:docPartPr>
      <w:docPartBody>
        <w:p w:rsidR="008C1F5D" w:rsidRDefault="00DA1CEE" w:rsidP="00DA1CEE">
          <w:pPr>
            <w:pStyle w:val="A0A2BF2553944380B6E6453848F65E0C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B9B0B195FF4EED8013CE19A16F87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070417-CE77-4325-B19B-E3B18773D40F}"/>
      </w:docPartPr>
      <w:docPartBody>
        <w:p w:rsidR="008C1F5D" w:rsidRDefault="00DA1CEE" w:rsidP="00DA1CEE">
          <w:pPr>
            <w:pStyle w:val="71B9B0B195FF4EED8013CE19A16F8792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4AC9F5743C4BE08986FDDEC66DDF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0B0EA-79A8-4DE0-A0AC-72553AF396BC}"/>
      </w:docPartPr>
      <w:docPartBody>
        <w:p w:rsidR="008C1F5D" w:rsidRDefault="00DA1CEE" w:rsidP="00DA1CEE">
          <w:pPr>
            <w:pStyle w:val="4C4AC9F5743C4BE08986FDDEC66DDFDB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BE1FC447464D93AD23345B5D4A8D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2B676-185B-4216-B2AF-0578A16FF036}"/>
      </w:docPartPr>
      <w:docPartBody>
        <w:p w:rsidR="008C1F5D" w:rsidRDefault="00DA1CEE" w:rsidP="00DA1CEE">
          <w:pPr>
            <w:pStyle w:val="84BE1FC447464D93AD23345B5D4A8D3B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F560FB1CF454315BDA686CFBCEE25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C591FD-68E0-48D1-AE7A-0F110EDB32C2}"/>
      </w:docPartPr>
      <w:docPartBody>
        <w:p w:rsidR="008C1F5D" w:rsidRDefault="00DA1CEE" w:rsidP="00DA1CEE">
          <w:pPr>
            <w:pStyle w:val="DF560FB1CF454315BDA686CFBCEE2503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ADAE37A17E41F8BE4F0420747408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E0C99E-3E27-4DD4-98AC-EF86B517F34D}"/>
      </w:docPartPr>
      <w:docPartBody>
        <w:p w:rsidR="008C1F5D" w:rsidRDefault="00DA1CEE" w:rsidP="00DA1CEE">
          <w:pPr>
            <w:pStyle w:val="DAADAE37A17E41F8BE4F0420747408E7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68426C740B4176BEC73A9A1C7EAE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C3D3FB-0921-4778-951E-F7B2389A6F0A}"/>
      </w:docPartPr>
      <w:docPartBody>
        <w:p w:rsidR="008C1F5D" w:rsidRDefault="00DA1CEE" w:rsidP="00DA1CEE">
          <w:pPr>
            <w:pStyle w:val="6C68426C740B4176BEC73A9A1C7EAEBE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DCDDD58BA846B0B2CA70CE38FC6A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9E20AC-6DE6-465B-B41D-BBB009943A10}"/>
      </w:docPartPr>
      <w:docPartBody>
        <w:p w:rsidR="008C1F5D" w:rsidRDefault="00DA1CEE" w:rsidP="00DA1CEE">
          <w:pPr>
            <w:pStyle w:val="E3DCDDD58BA846B0B2CA70CE38FC6A2E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C36FEE3BA44B0C80B0DF72707F3F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8215EF-E9B1-4E21-91B3-FADC70D0801A}"/>
      </w:docPartPr>
      <w:docPartBody>
        <w:p w:rsidR="008C1F5D" w:rsidRDefault="00DA1CEE" w:rsidP="00DA1CEE">
          <w:pPr>
            <w:pStyle w:val="E2C36FEE3BA44B0C80B0DF72707F3FAD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EBB0D5BF3C4862AED0F025F2AFAE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CE5CA5-5833-4CFF-B33B-F78A6314AFD5}"/>
      </w:docPartPr>
      <w:docPartBody>
        <w:p w:rsidR="008C1F5D" w:rsidRDefault="00DA1CEE" w:rsidP="00DA1CEE">
          <w:pPr>
            <w:pStyle w:val="F3EBB0D5BF3C4862AED0F025F2AFAECC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241D9C01304D39915A7DDB8F68E1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5AFD71-4E12-4684-84C7-50568DA3F883}"/>
      </w:docPartPr>
      <w:docPartBody>
        <w:p w:rsidR="008C1F5D" w:rsidRDefault="00DA1CEE" w:rsidP="00DA1CEE">
          <w:pPr>
            <w:pStyle w:val="BD241D9C01304D39915A7DDB8F68E133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A8A631CB334F1CA1503BEEBE1666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1107A1-2D2C-4455-B909-67B199A59849}"/>
      </w:docPartPr>
      <w:docPartBody>
        <w:p w:rsidR="008C1F5D" w:rsidRDefault="00DA1CEE" w:rsidP="00DA1CEE">
          <w:pPr>
            <w:pStyle w:val="0DA8A631CB334F1CA1503BEEBE1666AA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89FD27CF0B47308E2E9598678335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9EF3E6-7D70-4380-857E-E742C6B236A1}"/>
      </w:docPartPr>
      <w:docPartBody>
        <w:p w:rsidR="008C1F5D" w:rsidRDefault="00DA1CEE" w:rsidP="00DA1CEE">
          <w:pPr>
            <w:pStyle w:val="A589FD27CF0B47308E2E959867833558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261C25E2994AC69DBAE4BA8C30E3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FFBB75-9392-4F64-B52B-DDAAA6DADE2E}"/>
      </w:docPartPr>
      <w:docPartBody>
        <w:p w:rsidR="008C1F5D" w:rsidRDefault="00DA1CEE" w:rsidP="00DA1CEE">
          <w:pPr>
            <w:pStyle w:val="CB261C25E2994AC69DBAE4BA8C30E3A2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1793D74C5742D49D0D0D2EBAF3EF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7DE81D-5BC4-49E9-A8D5-E13A73B55CA9}"/>
      </w:docPartPr>
      <w:docPartBody>
        <w:p w:rsidR="008C1F5D" w:rsidRDefault="00DA1CEE" w:rsidP="00DA1CEE">
          <w:pPr>
            <w:pStyle w:val="B31793D74C5742D49D0D0D2EBAF3EFCF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32D5080CDD4C9D974E4FE1840B6D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CD77CB-021B-4DDD-BBDA-B66ECEBC2BF7}"/>
      </w:docPartPr>
      <w:docPartBody>
        <w:p w:rsidR="008C1F5D" w:rsidRDefault="00DA1CEE" w:rsidP="00DA1CEE">
          <w:pPr>
            <w:pStyle w:val="7232D5080CDD4C9D974E4FE1840B6DC3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65902F3DC44A15B5AF73A379436C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0D0116-86B8-46BE-8F97-7B23C95B33FE}"/>
      </w:docPartPr>
      <w:docPartBody>
        <w:p w:rsidR="008C1F5D" w:rsidRDefault="00DA1CEE" w:rsidP="00DA1CEE">
          <w:pPr>
            <w:pStyle w:val="AF65902F3DC44A15B5AF73A379436C3A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9422F5EC2A4A1E864B1910ECE833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55E588-B4D1-4C41-B03F-C0FF6D2B646C}"/>
      </w:docPartPr>
      <w:docPartBody>
        <w:p w:rsidR="008C1F5D" w:rsidRDefault="00DA1CEE" w:rsidP="00DA1CEE">
          <w:pPr>
            <w:pStyle w:val="B69422F5EC2A4A1E864B1910ECE833F6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80DFF4AD1B4108B73B94EE69F96A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37A427-A6CC-429D-A84B-38D330497F11}"/>
      </w:docPartPr>
      <w:docPartBody>
        <w:p w:rsidR="008C1F5D" w:rsidRDefault="00DA1CEE" w:rsidP="00DA1CEE">
          <w:pPr>
            <w:pStyle w:val="E780DFF4AD1B4108B73B94EE69F96ABF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38D8E1239C4EC3AF977B1127FAC7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AED6B9-E507-40F7-A078-CF8F411EF170}"/>
      </w:docPartPr>
      <w:docPartBody>
        <w:p w:rsidR="008C1F5D" w:rsidRDefault="00DA1CEE" w:rsidP="00DA1CEE">
          <w:pPr>
            <w:pStyle w:val="B938D8E1239C4EC3AF977B1127FAC779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B6A0499D30482CB4E936CA715805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CD4974-DBE3-4729-9F17-57B5A3E4D188}"/>
      </w:docPartPr>
      <w:docPartBody>
        <w:p w:rsidR="008C1F5D" w:rsidRDefault="00DA1CEE" w:rsidP="00DA1CEE">
          <w:pPr>
            <w:pStyle w:val="D7B6A0499D30482CB4E936CA71580579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A9A7A4F9704276BEF49C866D99BF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6122BB-500A-4BFB-BE0F-17E084EBAE49}"/>
      </w:docPartPr>
      <w:docPartBody>
        <w:p w:rsidR="008C1F5D" w:rsidRDefault="00DA1CEE" w:rsidP="00DA1CEE">
          <w:pPr>
            <w:pStyle w:val="34A9A7A4F9704276BEF49C866D99BF63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E36E617BEE426E826C52988740F2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36977-826C-42F8-8AD3-2A1C0B45E738}"/>
      </w:docPartPr>
      <w:docPartBody>
        <w:p w:rsidR="008C1F5D" w:rsidRDefault="00DA1CEE" w:rsidP="00DA1CEE">
          <w:pPr>
            <w:pStyle w:val="F7E36E617BEE426E826C52988740F255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C8E6A642384D92B40F3D0A2C67B0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36816-2F53-4466-8198-2F51029551C0}"/>
      </w:docPartPr>
      <w:docPartBody>
        <w:p w:rsidR="008C1F5D" w:rsidRDefault="00DA1CEE" w:rsidP="00DA1CEE">
          <w:pPr>
            <w:pStyle w:val="BEC8E6A642384D92B40F3D0A2C67B0FA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238F2F9A28462DBF7CCC5994084B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F542C0-34BB-4A2E-ACC9-49C6693A85B5}"/>
      </w:docPartPr>
      <w:docPartBody>
        <w:p w:rsidR="008C1F5D" w:rsidRDefault="00DA1CEE" w:rsidP="00DA1CEE">
          <w:pPr>
            <w:pStyle w:val="7D238F2F9A28462DBF7CCC5994084B4E12"/>
          </w:pPr>
          <w:r>
            <w:rPr>
              <w:rStyle w:val="PlaceholderText"/>
            </w:rPr>
            <w:t>Enter time</w:t>
          </w:r>
        </w:p>
      </w:docPartBody>
    </w:docPart>
    <w:docPart>
      <w:docPartPr>
        <w:name w:val="46EC9C1E3E87471E824FDD7EB6CEF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62326B-65C7-4323-85D3-521BE6FFD21B}"/>
      </w:docPartPr>
      <w:docPartBody>
        <w:p w:rsidR="008C1F5D" w:rsidRDefault="00DA1CEE" w:rsidP="00DA1CEE">
          <w:pPr>
            <w:pStyle w:val="46EC9C1E3E87471E824FDD7EB6CEFDBA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52AA43CBBB48E894D7DB54EB9687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9302AE-34DA-4468-A68D-29034E6815F4}"/>
      </w:docPartPr>
      <w:docPartBody>
        <w:p w:rsidR="008C1F5D" w:rsidRDefault="00DA1CEE" w:rsidP="00DA1CEE">
          <w:pPr>
            <w:pStyle w:val="6D52AA43CBBB48E894D7DB54EB96875912"/>
          </w:pPr>
          <w:r>
            <w:rPr>
              <w:rStyle w:val="PlaceholderText"/>
            </w:rPr>
            <w:t>Enter text</w:t>
          </w:r>
        </w:p>
      </w:docPartBody>
    </w:docPart>
    <w:docPart>
      <w:docPartPr>
        <w:name w:val="4EE4FAEC850A4544931857769E6EE7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70759B-8AA9-4FC9-A363-C71695D95B65}"/>
      </w:docPartPr>
      <w:docPartBody>
        <w:p w:rsidR="008C1F5D" w:rsidRDefault="00DA1CEE" w:rsidP="00DA1CEE">
          <w:pPr>
            <w:pStyle w:val="4EE4FAEC850A4544931857769E6EE72812"/>
          </w:pPr>
          <w:r>
            <w:rPr>
              <w:rStyle w:val="PlaceholderText"/>
            </w:rPr>
            <w:t>Enter text</w:t>
          </w:r>
        </w:p>
      </w:docPartBody>
    </w:docPart>
    <w:docPart>
      <w:docPartPr>
        <w:name w:val="0ACBE88EEFF347389611468EC5A120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14598-57D7-40DF-8893-E6C67A728684}"/>
      </w:docPartPr>
      <w:docPartBody>
        <w:p w:rsidR="008C1F5D" w:rsidRDefault="00DA1CEE" w:rsidP="00DA1CEE">
          <w:pPr>
            <w:pStyle w:val="0ACBE88EEFF347389611468EC5A120F312"/>
          </w:pPr>
          <w:r>
            <w:rPr>
              <w:rStyle w:val="PlaceholderText"/>
            </w:rPr>
            <w:t>Enter text</w:t>
          </w:r>
        </w:p>
      </w:docPartBody>
    </w:docPart>
    <w:docPart>
      <w:docPartPr>
        <w:name w:val="4D23BEF2733645B699C8348888610F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40EA80-7796-433A-B296-9D22963D7FCD}"/>
      </w:docPartPr>
      <w:docPartBody>
        <w:p w:rsidR="008C1F5D" w:rsidRDefault="00DA1CEE" w:rsidP="00DA1CEE">
          <w:pPr>
            <w:pStyle w:val="4D23BEF2733645B699C8348888610FD412"/>
          </w:pPr>
          <w:r>
            <w:rPr>
              <w:rStyle w:val="PlaceholderText"/>
            </w:rPr>
            <w:t>E</w:t>
          </w:r>
          <w:r w:rsidRPr="00981AA6">
            <w:rPr>
              <w:rStyle w:val="PlaceholderText"/>
            </w:rPr>
            <w:t>nter text.</w:t>
          </w:r>
        </w:p>
      </w:docPartBody>
    </w:docPart>
    <w:docPart>
      <w:docPartPr>
        <w:name w:val="FF2A2EEA5919436CA8AE8FA8F9A77C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3002DD-1710-4C19-95AE-A0202CB0E4B3}"/>
      </w:docPartPr>
      <w:docPartBody>
        <w:p w:rsidR="008C1F5D" w:rsidRDefault="00DA1CEE" w:rsidP="00DA1CEE">
          <w:pPr>
            <w:pStyle w:val="FF2A2EEA5919436CA8AE8FA8F9A77C5712"/>
          </w:pPr>
          <w:r>
            <w:rPr>
              <w:rStyle w:val="PlaceholderText"/>
            </w:rPr>
            <w:t>E</w:t>
          </w:r>
          <w:r w:rsidRPr="00981AA6">
            <w:rPr>
              <w:rStyle w:val="PlaceholderText"/>
            </w:rPr>
            <w:t>nter t</w:t>
          </w:r>
          <w:r>
            <w:rPr>
              <w:rStyle w:val="PlaceholderText"/>
            </w:rPr>
            <w:t>ime</w:t>
          </w:r>
          <w:r w:rsidRPr="00981AA6">
            <w:rPr>
              <w:rStyle w:val="PlaceholderText"/>
            </w:rPr>
            <w:t>.</w:t>
          </w:r>
        </w:p>
      </w:docPartBody>
    </w:docPart>
    <w:docPart>
      <w:docPartPr>
        <w:name w:val="D854E48B3E48469987A587FC029748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854CB4-2A38-42F0-8CDE-4910E51ADDF5}"/>
      </w:docPartPr>
      <w:docPartBody>
        <w:p w:rsidR="008C1F5D" w:rsidRDefault="00DA1CEE" w:rsidP="00DA1CEE">
          <w:pPr>
            <w:pStyle w:val="D854E48B3E48469987A587FC0297484D12"/>
          </w:pPr>
          <w:r>
            <w:rPr>
              <w:rStyle w:val="PlaceholderText"/>
            </w:rPr>
            <w:t>E</w:t>
          </w:r>
          <w:r w:rsidRPr="00981AA6">
            <w:rPr>
              <w:rStyle w:val="PlaceholderText"/>
            </w:rPr>
            <w:t>nter text.</w:t>
          </w:r>
        </w:p>
      </w:docPartBody>
    </w:docPart>
    <w:docPart>
      <w:docPartPr>
        <w:name w:val="51B2AE3DC1D74AE087D3D876FDED96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D05359-B2DC-4A58-A9BD-2A3D0050FE6B}"/>
      </w:docPartPr>
      <w:docPartBody>
        <w:p w:rsidR="008C1F5D" w:rsidRDefault="00DA1CEE" w:rsidP="00DA1CEE">
          <w:pPr>
            <w:pStyle w:val="51B2AE3DC1D74AE087D3D876FDED960F12"/>
          </w:pPr>
          <w:r>
            <w:rPr>
              <w:rStyle w:val="PlaceholderText"/>
            </w:rPr>
            <w:t>E</w:t>
          </w:r>
          <w:r w:rsidRPr="00981AA6">
            <w:rPr>
              <w:rStyle w:val="PlaceholderText"/>
            </w:rPr>
            <w:t>nter text.</w:t>
          </w:r>
        </w:p>
      </w:docPartBody>
    </w:docPart>
    <w:docPart>
      <w:docPartPr>
        <w:name w:val="3B5A7017885B455DAD670AA7D3AEDC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1B9A33-B0B6-4A3F-A1A9-C374539973D9}"/>
      </w:docPartPr>
      <w:docPartBody>
        <w:p w:rsidR="008C1F5D" w:rsidRDefault="00DA1CEE" w:rsidP="00DA1CEE">
          <w:pPr>
            <w:pStyle w:val="3B5A7017885B455DAD670AA7D3AEDCD212"/>
          </w:pPr>
          <w:r>
            <w:rPr>
              <w:rStyle w:val="PlaceholderText"/>
            </w:rPr>
            <w:t>E</w:t>
          </w:r>
          <w:r w:rsidRPr="00981AA6">
            <w:rPr>
              <w:rStyle w:val="PlaceholderText"/>
            </w:rPr>
            <w:t>nter text.</w:t>
          </w:r>
        </w:p>
      </w:docPartBody>
    </w:docPart>
    <w:docPart>
      <w:docPartPr>
        <w:name w:val="D8FFB1584CC3411C8D29D616D9623E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DD275-EBCB-4F11-86FF-7C19CDE6E778}"/>
      </w:docPartPr>
      <w:docPartBody>
        <w:p w:rsidR="008C1F5D" w:rsidRDefault="00DA1CEE" w:rsidP="00DA1CEE">
          <w:pPr>
            <w:pStyle w:val="D8FFB1584CC3411C8D29D616D9623EAE12"/>
          </w:pPr>
          <w:r>
            <w:rPr>
              <w:rStyle w:val="PlaceholderText"/>
            </w:rPr>
            <w:t>E</w:t>
          </w:r>
          <w:r w:rsidRPr="00981AA6">
            <w:rPr>
              <w:rStyle w:val="PlaceholderText"/>
            </w:rPr>
            <w:t>nter text.</w:t>
          </w:r>
        </w:p>
      </w:docPartBody>
    </w:docPart>
    <w:docPart>
      <w:docPartPr>
        <w:name w:val="803EADE3D5F54E128C118423919BDA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13B4A6-BFC1-4AC6-A68C-76B378C446B7}"/>
      </w:docPartPr>
      <w:docPartBody>
        <w:p w:rsidR="008C1F5D" w:rsidRDefault="00DA1CEE" w:rsidP="00DA1CEE">
          <w:pPr>
            <w:pStyle w:val="803EADE3D5F54E128C118423919BDAD8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2A6130296C4301BC20F4D3B23135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12B78E-F5CC-446B-98F0-A45075EDF485}"/>
      </w:docPartPr>
      <w:docPartBody>
        <w:p w:rsidR="008C1F5D" w:rsidRDefault="00DA1CEE" w:rsidP="00DA1CEE">
          <w:pPr>
            <w:pStyle w:val="DA2A6130296C4301BC20F4D3B2313587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20893BEFDB4D8388AF0FC1869156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639A64-701E-4902-93D8-5C314A49E861}"/>
      </w:docPartPr>
      <w:docPartBody>
        <w:p w:rsidR="008C1F5D" w:rsidRDefault="00DA1CEE" w:rsidP="00DA1CEE">
          <w:pPr>
            <w:pStyle w:val="8620893BEFDB4D8388AF0FC18691560D12"/>
          </w:pPr>
          <w:r>
            <w:rPr>
              <w:rStyle w:val="PlaceholderText"/>
            </w:rPr>
            <w:t>E</w:t>
          </w:r>
          <w:r w:rsidRPr="00981AA6">
            <w:rPr>
              <w:rStyle w:val="PlaceholderText"/>
            </w:rPr>
            <w:t>nter text.</w:t>
          </w:r>
        </w:p>
      </w:docPartBody>
    </w:docPart>
    <w:docPart>
      <w:docPartPr>
        <w:name w:val="B6B3285F902D4F86AFF7FA926F09A1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1B2465-85B9-4225-8660-A288E12EF9B0}"/>
      </w:docPartPr>
      <w:docPartBody>
        <w:p w:rsidR="008C1F5D" w:rsidRDefault="00DA1CEE" w:rsidP="00DA1CEE">
          <w:pPr>
            <w:pStyle w:val="B6B3285F902D4F86AFF7FA926F09A1A312"/>
          </w:pPr>
          <w:r>
            <w:rPr>
              <w:rStyle w:val="PlaceholderText"/>
            </w:rPr>
            <w:t>E</w:t>
          </w:r>
          <w:r w:rsidRPr="00981AA6">
            <w:rPr>
              <w:rStyle w:val="PlaceholderText"/>
            </w:rPr>
            <w:t>nter text.</w:t>
          </w:r>
        </w:p>
      </w:docPartBody>
    </w:docPart>
    <w:docPart>
      <w:docPartPr>
        <w:name w:val="C275A882E17E4F539E53A1FE4CE121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E682B-2DE3-4508-B807-3A9506FC7590}"/>
      </w:docPartPr>
      <w:docPartBody>
        <w:p w:rsidR="008C1F5D" w:rsidRDefault="00DA1CEE" w:rsidP="00DA1CEE">
          <w:pPr>
            <w:pStyle w:val="C275A882E17E4F539E53A1FE4CE1211912"/>
          </w:pPr>
          <w:r>
            <w:rPr>
              <w:rStyle w:val="PlaceholderText"/>
            </w:rPr>
            <w:t>E</w:t>
          </w:r>
          <w:r w:rsidRPr="00981AA6">
            <w:rPr>
              <w:rStyle w:val="PlaceholderText"/>
            </w:rPr>
            <w:t>nter text.</w:t>
          </w:r>
        </w:p>
      </w:docPartBody>
    </w:docPart>
    <w:docPart>
      <w:docPartPr>
        <w:name w:val="B8C48E0306A140C0A83EF909FE7CC9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63405B-E851-4AE6-80AF-E6C9C046B51E}"/>
      </w:docPartPr>
      <w:docPartBody>
        <w:p w:rsidR="008C1F5D" w:rsidRDefault="00DA1CEE" w:rsidP="00DA1CEE">
          <w:pPr>
            <w:pStyle w:val="B8C48E0306A140C0A83EF909FE7CC982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3AA00805314A70BB33F6134F0EF7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7A913B-65F2-4E4F-929E-B9490C9F90E1}"/>
      </w:docPartPr>
      <w:docPartBody>
        <w:p w:rsidR="008C1F5D" w:rsidRDefault="00DA1CEE" w:rsidP="00DA1CEE">
          <w:pPr>
            <w:pStyle w:val="AA3AA00805314A70BB33F6134F0EF7AB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5AFAD048444C9AA97B854A6F1464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D179E-D157-49DB-AE78-D385B721B821}"/>
      </w:docPartPr>
      <w:docPartBody>
        <w:p w:rsidR="008C1F5D" w:rsidRDefault="00DA1CEE" w:rsidP="00DA1CEE">
          <w:pPr>
            <w:pStyle w:val="345AFAD048444C9AA97B854A6F1464F1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0160BDBAEB4ABE94386C68872988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B32C89-8711-45E6-9757-9D940358A6B8}"/>
      </w:docPartPr>
      <w:docPartBody>
        <w:p w:rsidR="008C1F5D" w:rsidRDefault="00DA1CEE" w:rsidP="00DA1CEE">
          <w:pPr>
            <w:pStyle w:val="D20160BDBAEB4ABE94386C688729881212"/>
          </w:pPr>
          <w:r>
            <w:rPr>
              <w:rStyle w:val="PlaceholderText"/>
            </w:rPr>
            <w:t>E</w:t>
          </w:r>
          <w:r w:rsidRPr="00981AA6">
            <w:rPr>
              <w:rStyle w:val="PlaceholderText"/>
            </w:rPr>
            <w:t>nter text.</w:t>
          </w:r>
        </w:p>
      </w:docPartBody>
    </w:docPart>
    <w:docPart>
      <w:docPartPr>
        <w:name w:val="717EAA7DA3404FB5894DEF35590455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5D5AD2-7E5D-420F-A175-A84D975464AB}"/>
      </w:docPartPr>
      <w:docPartBody>
        <w:p w:rsidR="008C1F5D" w:rsidRDefault="00DA1CEE" w:rsidP="00DA1CEE">
          <w:pPr>
            <w:pStyle w:val="717EAA7DA3404FB5894DEF35590455DE12"/>
          </w:pPr>
          <w:r>
            <w:rPr>
              <w:rStyle w:val="PlaceholderText"/>
            </w:rPr>
            <w:t>E</w:t>
          </w:r>
          <w:r w:rsidRPr="00981AA6">
            <w:rPr>
              <w:rStyle w:val="PlaceholderText"/>
            </w:rPr>
            <w:t>nter text.</w:t>
          </w:r>
        </w:p>
      </w:docPartBody>
    </w:docPart>
    <w:docPart>
      <w:docPartPr>
        <w:name w:val="84E7B2E19B534B968BF07B44EAB3AB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7B6EF7-1ADB-4137-AB2C-1C29AAAB9418}"/>
      </w:docPartPr>
      <w:docPartBody>
        <w:p w:rsidR="008C1F5D" w:rsidRDefault="00DA1CEE" w:rsidP="00DA1CEE">
          <w:pPr>
            <w:pStyle w:val="84E7B2E19B534B968BF07B44EAB3ABE812"/>
          </w:pPr>
          <w:r>
            <w:rPr>
              <w:rStyle w:val="PlaceholderText"/>
            </w:rPr>
            <w:t>E</w:t>
          </w:r>
          <w:r w:rsidRPr="00981AA6">
            <w:rPr>
              <w:rStyle w:val="PlaceholderText"/>
            </w:rPr>
            <w:t>nter text.</w:t>
          </w:r>
        </w:p>
      </w:docPartBody>
    </w:docPart>
    <w:docPart>
      <w:docPartPr>
        <w:name w:val="0D91106D302E438E8E1226D2345BD4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A1289C-7E2F-46AD-9D14-6DFD89F03180}"/>
      </w:docPartPr>
      <w:docPartBody>
        <w:p w:rsidR="008C1F5D" w:rsidRDefault="00DA1CEE" w:rsidP="00DA1CEE">
          <w:pPr>
            <w:pStyle w:val="0D91106D302E438E8E1226D2345BD4EE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1353B2277244318DC9CFC45E9563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86306C-B6DC-4112-BE41-6B99FF9848BE}"/>
      </w:docPartPr>
      <w:docPartBody>
        <w:p w:rsidR="008C1F5D" w:rsidRDefault="00DA1CEE" w:rsidP="00DA1CEE">
          <w:pPr>
            <w:pStyle w:val="1B1353B2277244318DC9CFC45E9563BC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786E26A9CD4B6EAE8D3B5D5A1A6F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79D20F-3EC8-4A83-98F0-A32E786A9933}"/>
      </w:docPartPr>
      <w:docPartBody>
        <w:p w:rsidR="008C1F5D" w:rsidRDefault="00DA1CEE" w:rsidP="00DA1CEE">
          <w:pPr>
            <w:pStyle w:val="EF786E26A9CD4B6EAE8D3B5D5A1A6F2B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A15CD912F044C59A9573CCA0A3B1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9995D5-7C6C-4495-8669-97AF760E15D4}"/>
      </w:docPartPr>
      <w:docPartBody>
        <w:p w:rsidR="008C1F5D" w:rsidRDefault="00DA1CEE" w:rsidP="00DA1CEE">
          <w:pPr>
            <w:pStyle w:val="E8A15CD912F044C59A9573CCA0A3B19412"/>
          </w:pPr>
          <w:r>
            <w:rPr>
              <w:rStyle w:val="PlaceholderText"/>
            </w:rPr>
            <w:t>E</w:t>
          </w:r>
          <w:r w:rsidRPr="00981AA6">
            <w:rPr>
              <w:rStyle w:val="PlaceholderText"/>
            </w:rPr>
            <w:t>nter text.</w:t>
          </w:r>
        </w:p>
      </w:docPartBody>
    </w:docPart>
    <w:docPart>
      <w:docPartPr>
        <w:name w:val="86EEACEB56814C1D883870F01C193D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20D4F3-7701-47B2-A40A-57E5A312A15C}"/>
      </w:docPartPr>
      <w:docPartBody>
        <w:p w:rsidR="008C1F5D" w:rsidRDefault="00DA1CEE" w:rsidP="00DA1CEE">
          <w:pPr>
            <w:pStyle w:val="86EEACEB56814C1D883870F01C193D6912"/>
          </w:pPr>
          <w:r>
            <w:rPr>
              <w:rStyle w:val="PlaceholderText"/>
            </w:rPr>
            <w:t>E</w:t>
          </w:r>
          <w:r w:rsidRPr="00981AA6">
            <w:rPr>
              <w:rStyle w:val="PlaceholderText"/>
            </w:rPr>
            <w:t>nter text.</w:t>
          </w:r>
        </w:p>
      </w:docPartBody>
    </w:docPart>
    <w:docPart>
      <w:docPartPr>
        <w:name w:val="956D368B1E994EC68D31158F4FDBFE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74EF96-061A-4FEE-8849-331F454131FD}"/>
      </w:docPartPr>
      <w:docPartBody>
        <w:p w:rsidR="008C1F5D" w:rsidRDefault="00DA1CEE" w:rsidP="00DA1CEE">
          <w:pPr>
            <w:pStyle w:val="956D368B1E994EC68D31158F4FDBFE8912"/>
          </w:pPr>
          <w:r>
            <w:rPr>
              <w:rStyle w:val="PlaceholderText"/>
            </w:rPr>
            <w:t>E</w:t>
          </w:r>
          <w:r w:rsidRPr="00981AA6">
            <w:rPr>
              <w:rStyle w:val="PlaceholderText"/>
            </w:rPr>
            <w:t>nter text.</w:t>
          </w:r>
        </w:p>
      </w:docPartBody>
    </w:docPart>
    <w:docPart>
      <w:docPartPr>
        <w:name w:val="DC85BB2D83014802A808ACFFF0D7F4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1EFD49-2CED-43BB-936D-BC584F27ACF0}"/>
      </w:docPartPr>
      <w:docPartBody>
        <w:p w:rsidR="008C1F5D" w:rsidRDefault="00DA1CEE" w:rsidP="00DA1CEE">
          <w:pPr>
            <w:pStyle w:val="DC85BB2D83014802A808ACFFF0D7F42B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F710DD4A8B483EAAD5E45A43C01A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1D7F09-07B5-4D9F-B267-E90B27FBB51B}"/>
      </w:docPartPr>
      <w:docPartBody>
        <w:p w:rsidR="008C1F5D" w:rsidRDefault="00DA1CEE" w:rsidP="00DA1CEE">
          <w:pPr>
            <w:pStyle w:val="2DF710DD4A8B483EAAD5E45A43C01A1B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A49CDF4FE7409286B89902A68E9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564AF3-4E05-4C59-8002-56C5564951F1}"/>
      </w:docPartPr>
      <w:docPartBody>
        <w:p w:rsidR="008C1F5D" w:rsidRDefault="00DA1CEE" w:rsidP="00DA1CEE">
          <w:pPr>
            <w:pStyle w:val="B6A49CDF4FE7409286B89902A68E90D012"/>
          </w:pPr>
          <w:r>
            <w:rPr>
              <w:rStyle w:val="PlaceholderText"/>
            </w:rPr>
            <w:t>E</w:t>
          </w:r>
          <w:r w:rsidRPr="00981AA6">
            <w:rPr>
              <w:rStyle w:val="PlaceholderText"/>
            </w:rPr>
            <w:t>nter text.</w:t>
          </w:r>
        </w:p>
      </w:docPartBody>
    </w:docPart>
    <w:docPart>
      <w:docPartPr>
        <w:name w:val="21250DFDEA42454A8FC357916B2C87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8FDCDB-1026-4653-A29B-DFDA0BAE6542}"/>
      </w:docPartPr>
      <w:docPartBody>
        <w:p w:rsidR="008C1F5D" w:rsidRDefault="00DA1CEE" w:rsidP="00DA1CEE">
          <w:pPr>
            <w:pStyle w:val="21250DFDEA42454A8FC357916B2C87DB12"/>
          </w:pPr>
          <w:r>
            <w:rPr>
              <w:rStyle w:val="PlaceholderText"/>
            </w:rPr>
            <w:t>E</w:t>
          </w:r>
          <w:r w:rsidRPr="00981AA6">
            <w:rPr>
              <w:rStyle w:val="PlaceholderText"/>
            </w:rPr>
            <w:t>nter text.</w:t>
          </w:r>
        </w:p>
      </w:docPartBody>
    </w:docPart>
    <w:docPart>
      <w:docPartPr>
        <w:name w:val="02B00D9C45A046B4B5A53466E635C7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687040-2BC5-4986-8FC5-1EFFF299447A}"/>
      </w:docPartPr>
      <w:docPartBody>
        <w:p w:rsidR="008C1F5D" w:rsidRDefault="00DA1CEE" w:rsidP="00DA1CEE">
          <w:pPr>
            <w:pStyle w:val="02B00D9C45A046B4B5A53466E635C75112"/>
          </w:pPr>
          <w:r>
            <w:rPr>
              <w:rStyle w:val="PlaceholderText"/>
            </w:rPr>
            <w:t>E</w:t>
          </w:r>
          <w:r w:rsidRPr="00981AA6">
            <w:rPr>
              <w:rStyle w:val="PlaceholderText"/>
            </w:rPr>
            <w:t>nter text.</w:t>
          </w:r>
        </w:p>
      </w:docPartBody>
    </w:docPart>
    <w:docPart>
      <w:docPartPr>
        <w:name w:val="814E3D2024264C12869DBC041D828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8E86B-0B65-4B57-8739-C14A32B4969B}"/>
      </w:docPartPr>
      <w:docPartBody>
        <w:p w:rsidR="008C1F5D" w:rsidRDefault="00DA1CEE" w:rsidP="00DA1CEE">
          <w:pPr>
            <w:pStyle w:val="814E3D2024264C12869DBC041D8287BA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4ADC60852F460CAD8340BBCE32E5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EC5F00-97D7-4C9C-8BF5-D98D7BC15878}"/>
      </w:docPartPr>
      <w:docPartBody>
        <w:p w:rsidR="008C1F5D" w:rsidRDefault="00DA1CEE" w:rsidP="00DA1CEE">
          <w:pPr>
            <w:pStyle w:val="B84ADC60852F460CAD8340BBCE32E510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F819D3655B438E9735C3C408357C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4BBBEF-FD9D-480A-AE89-7DEB74D68568}"/>
      </w:docPartPr>
      <w:docPartBody>
        <w:p w:rsidR="008C1F5D" w:rsidRDefault="00DA1CEE" w:rsidP="00DA1CEE">
          <w:pPr>
            <w:pStyle w:val="5CF819D3655B438E9735C3C408357C80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C07F0934934B8AA5E72656DE2EA7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99D9F-1F6C-4912-9051-616139E86729}"/>
      </w:docPartPr>
      <w:docPartBody>
        <w:p w:rsidR="008C1F5D" w:rsidRDefault="00DA1CEE" w:rsidP="00DA1CEE">
          <w:pPr>
            <w:pStyle w:val="8BC07F0934934B8AA5E72656DE2EA7E6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68A05237CA4327AA1E659BEE2D49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7AE708-FD36-449F-8D44-A2152076D658}"/>
      </w:docPartPr>
      <w:docPartBody>
        <w:p w:rsidR="008C1F5D" w:rsidRDefault="00DA1CEE" w:rsidP="00DA1CEE">
          <w:pPr>
            <w:pStyle w:val="1468A05237CA4327AA1E659BEE2D49B1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FBFBE4338D4101BD83482C956648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0164B6-EB97-4CBF-BCA2-92214A2C9B79}"/>
      </w:docPartPr>
      <w:docPartBody>
        <w:p w:rsidR="008C1F5D" w:rsidRDefault="00DA1CEE" w:rsidP="00DA1CEE">
          <w:pPr>
            <w:pStyle w:val="0CFBFBE4338D4101BD83482C956648D6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E088AD3473420BB3BAABC2A0B777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ACD3A-86BC-4BC0-BDB2-4D75A89DF284}"/>
      </w:docPartPr>
      <w:docPartBody>
        <w:p w:rsidR="008C1F5D" w:rsidRDefault="00DA1CEE" w:rsidP="00DA1CEE">
          <w:pPr>
            <w:pStyle w:val="68E088AD3473420BB3BAABC2A0B777BC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D55E91CC25422BB6AD52A4970EDD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42ED2F-25BC-4A06-8653-BD2AD1AF6823}"/>
      </w:docPartPr>
      <w:docPartBody>
        <w:p w:rsidR="008C1F5D" w:rsidRDefault="00DA1CEE" w:rsidP="00DA1CEE">
          <w:pPr>
            <w:pStyle w:val="20D55E91CC25422BB6AD52A4970EDD74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DDA326A475463396EAC835F07FBA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E6FD68-4EB4-4D84-ACA2-0B5ECBE1CBA4}"/>
      </w:docPartPr>
      <w:docPartBody>
        <w:p w:rsidR="008C1F5D" w:rsidRDefault="00DA1CEE" w:rsidP="00DA1CEE">
          <w:pPr>
            <w:pStyle w:val="96DDA326A475463396EAC835F07FBA89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DFCA6239F543CB96B7CBC385FA3F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97F508-0C3B-4EC3-B7B1-3F4C366516CE}"/>
      </w:docPartPr>
      <w:docPartBody>
        <w:p w:rsidR="008C1F5D" w:rsidRDefault="00DA1CEE" w:rsidP="00DA1CEE">
          <w:pPr>
            <w:pStyle w:val="F0DFCA6239F543CB96B7CBC385FA3F13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6AF473E8914BA49C3B7FB1338128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9B174A-9978-4A72-984A-F885351B78BC}"/>
      </w:docPartPr>
      <w:docPartBody>
        <w:p w:rsidR="008C1F5D" w:rsidRDefault="00DA1CEE" w:rsidP="00DA1CEE">
          <w:pPr>
            <w:pStyle w:val="346AF473E8914BA49C3B7FB1338128F9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F757C8A4294DB299AE5CA9F44D84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CDBA7C-0F2B-466C-922D-1DA4C2066AE8}"/>
      </w:docPartPr>
      <w:docPartBody>
        <w:p w:rsidR="008C1F5D" w:rsidRDefault="00DA1CEE" w:rsidP="00DA1CEE">
          <w:pPr>
            <w:pStyle w:val="28F757C8A4294DB299AE5CA9F44D8453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B99B6000A84BD9BF6581C7BAF5F5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B1F83-7F4C-435C-89B8-DF19B8D3E475}"/>
      </w:docPartPr>
      <w:docPartBody>
        <w:p w:rsidR="008C1F5D" w:rsidRDefault="00DA1CEE" w:rsidP="00DA1CEE">
          <w:pPr>
            <w:pStyle w:val="86B99B6000A84BD9BF6581C7BAF5F542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774A9739A44F398F58B04A95ADBC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24ECA1-8986-4C1C-A336-A45ED32F53F5}"/>
      </w:docPartPr>
      <w:docPartBody>
        <w:p w:rsidR="008C1F5D" w:rsidRDefault="00DA1CEE" w:rsidP="00DA1CEE">
          <w:pPr>
            <w:pStyle w:val="4C774A9739A44F398F58B04A95ADBC95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47AD2BCA0E40D0A6DB46A5D5B946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0CE9B3-71B5-408B-AC07-B346D37020D8}"/>
      </w:docPartPr>
      <w:docPartBody>
        <w:p w:rsidR="008C1F5D" w:rsidRDefault="00DA1CEE" w:rsidP="00DA1CEE">
          <w:pPr>
            <w:pStyle w:val="3347AD2BCA0E40D0A6DB46A5D5B94677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EFFEE5EBCE4E8F88F855522C0AEC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A38A08-D636-490A-BE77-030CC752DC1E}"/>
      </w:docPartPr>
      <w:docPartBody>
        <w:p w:rsidR="008C1F5D" w:rsidRDefault="00DA1CEE" w:rsidP="00DA1CEE">
          <w:pPr>
            <w:pStyle w:val="5EEFFEE5EBCE4E8F88F855522C0AEC6B12"/>
          </w:pPr>
          <w:r w:rsidRPr="00981A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036E03-5069-4332-B411-F12BD77359D7}"/>
      </w:docPartPr>
      <w:docPartBody>
        <w:p w:rsidR="00DA1CEE" w:rsidRDefault="00DA1CEE">
          <w:r w:rsidRPr="00DD64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E7B56141CC4FFE97704855B99EA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03D4BA-4216-48D6-900F-CC49574FF5BA}"/>
      </w:docPartPr>
      <w:docPartBody>
        <w:p w:rsidR="00DA1CEE" w:rsidRDefault="00DA1CEE" w:rsidP="00DA1CEE">
          <w:pPr>
            <w:pStyle w:val="03E7B56141CC4FFE97704855B99EAA051"/>
          </w:pPr>
          <w:r w:rsidRPr="00DD6416">
            <w:rPr>
              <w:rStyle w:val="PlaceholderText"/>
            </w:rPr>
            <w:t>Click or tap to enter a date.</w:t>
          </w:r>
        </w:p>
      </w:docPartBody>
    </w:docPart>
    <w:docPart>
      <w:docPartPr>
        <w:name w:val="743F0BCEBEE74C0B9C7327CF8833BD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25A23E-88D6-4082-A7E2-47F865BF4D1B}"/>
      </w:docPartPr>
      <w:docPartBody>
        <w:p w:rsidR="00DA1CEE" w:rsidRDefault="00DA1CEE" w:rsidP="00DA1CEE">
          <w:pPr>
            <w:pStyle w:val="743F0BCEBEE74C0B9C7327CF8833BDD87"/>
          </w:pPr>
          <w:r w:rsidRPr="00DD6416">
            <w:rPr>
              <w:rStyle w:val="PlaceholderText"/>
            </w:rPr>
            <w:t>Click or tap here to enter t</w:t>
          </w:r>
          <w:r>
            <w:rPr>
              <w:rStyle w:val="PlaceholderText"/>
            </w:rPr>
            <w:t>ime</w:t>
          </w:r>
          <w:r w:rsidRPr="00DD6416">
            <w:rPr>
              <w:rStyle w:val="PlaceholderText"/>
            </w:rPr>
            <w:t>.</w:t>
          </w:r>
        </w:p>
      </w:docPartBody>
    </w:docPart>
    <w:docPart>
      <w:docPartPr>
        <w:name w:val="3E18881727A14507ABD494EA2CDD20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7DAFD1-D438-4784-882A-2898F8AD1E23}"/>
      </w:docPartPr>
      <w:docPartBody>
        <w:p w:rsidR="00DA1CEE" w:rsidRDefault="00DA1CEE" w:rsidP="00DA1CEE">
          <w:pPr>
            <w:pStyle w:val="3E18881727A14507ABD494EA2CDD20BA4"/>
          </w:pPr>
          <w:r>
            <w:rPr>
              <w:rStyle w:val="PlaceholderText"/>
            </w:rPr>
            <w:t>En</w:t>
          </w:r>
          <w:r w:rsidRPr="00DD6416">
            <w:rPr>
              <w:rStyle w:val="PlaceholderText"/>
            </w:rPr>
            <w:t>ter a date.</w:t>
          </w:r>
        </w:p>
      </w:docPartBody>
    </w:docPart>
    <w:docPart>
      <w:docPartPr>
        <w:name w:val="4FF3014D332D414489BEB19F62CA47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A7F1C1-AE70-444F-9A50-02B5EC74B78A}"/>
      </w:docPartPr>
      <w:docPartBody>
        <w:p w:rsidR="00DA1CEE" w:rsidRDefault="00DA1CEE" w:rsidP="00DA1CEE">
          <w:pPr>
            <w:pStyle w:val="4FF3014D332D414489BEB19F62CA47514"/>
          </w:pPr>
          <w:r>
            <w:rPr>
              <w:rStyle w:val="PlaceholderText"/>
            </w:rPr>
            <w:t>E</w:t>
          </w:r>
          <w:r w:rsidRPr="00DD6416">
            <w:rPr>
              <w:rStyle w:val="PlaceholderText"/>
            </w:rPr>
            <w:t>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9408C"/>
    <w:rsid w:val="00644B13"/>
    <w:rsid w:val="0079408C"/>
    <w:rsid w:val="008C1F5D"/>
    <w:rsid w:val="00DA1C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A1CEE"/>
    <w:rPr>
      <w:color w:val="808080"/>
    </w:rPr>
  </w:style>
  <w:style w:type="paragraph" w:customStyle="1" w:styleId="03E7B56141CC4FFE97704855B99EAA051">
    <w:name w:val="03E7B56141CC4FFE97704855B99EAA051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743F0BCEBEE74C0B9C7327CF8833BDD87">
    <w:name w:val="743F0BCEBEE74C0B9C7327CF8833BDD87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CE131DAD15174328A27F2CEB01E67B2F12">
    <w:name w:val="CE131DAD15174328A27F2CEB01E67B2F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61205A6F9C9744E8BD15FF64DD7673E712">
    <w:name w:val="61205A6F9C9744E8BD15FF64DD7673E7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831F09EEC1FB438B8F3FC7F9E7969E3B12">
    <w:name w:val="831F09EEC1FB438B8F3FC7F9E7969E3B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C45B79C3B9EE4D0CB7A2C3A44349B98A12">
    <w:name w:val="C45B79C3B9EE4D0CB7A2C3A44349B98A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F48208988EB2439F8F2C32095D9330D312">
    <w:name w:val="F48208988EB2439F8F2C32095D9330D3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A0A2BF2553944380B6E6453848F65E0C12">
    <w:name w:val="A0A2BF2553944380B6E6453848F65E0C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71B9B0B195FF4EED8013CE19A16F879212">
    <w:name w:val="71B9B0B195FF4EED8013CE19A16F8792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4C4AC9F5743C4BE08986FDDEC66DDFDB12">
    <w:name w:val="4C4AC9F5743C4BE08986FDDEC66DDFDB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84BE1FC447464D93AD23345B5D4A8D3B12">
    <w:name w:val="84BE1FC447464D93AD23345B5D4A8D3B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DF560FB1CF454315BDA686CFBCEE250312">
    <w:name w:val="DF560FB1CF454315BDA686CFBCEE2503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DAADAE37A17E41F8BE4F0420747408E712">
    <w:name w:val="DAADAE37A17E41F8BE4F0420747408E7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6C68426C740B4176BEC73A9A1C7EAEBE12">
    <w:name w:val="6C68426C740B4176BEC73A9A1C7EAEBE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E3DCDDD58BA846B0B2CA70CE38FC6A2E12">
    <w:name w:val="E3DCDDD58BA846B0B2CA70CE38FC6A2E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E2C36FEE3BA44B0C80B0DF72707F3FAD12">
    <w:name w:val="E2C36FEE3BA44B0C80B0DF72707F3FAD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F3EBB0D5BF3C4862AED0F025F2AFAECC12">
    <w:name w:val="F3EBB0D5BF3C4862AED0F025F2AFAECC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BD241D9C01304D39915A7DDB8F68E13312">
    <w:name w:val="BD241D9C01304D39915A7DDB8F68E133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0DA8A631CB334F1CA1503BEEBE1666AA12">
    <w:name w:val="0DA8A631CB334F1CA1503BEEBE1666AA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A589FD27CF0B47308E2E95986783355812">
    <w:name w:val="A589FD27CF0B47308E2E959867833558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CB261C25E2994AC69DBAE4BA8C30E3A212">
    <w:name w:val="CB261C25E2994AC69DBAE4BA8C30E3A2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B31793D74C5742D49D0D0D2EBAF3EFCF12">
    <w:name w:val="B31793D74C5742D49D0D0D2EBAF3EFCF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7232D5080CDD4C9D974E4FE1840B6DC312">
    <w:name w:val="7232D5080CDD4C9D974E4FE1840B6DC3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AF65902F3DC44A15B5AF73A379436C3A12">
    <w:name w:val="AF65902F3DC44A15B5AF73A379436C3A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B69422F5EC2A4A1E864B1910ECE833F612">
    <w:name w:val="B69422F5EC2A4A1E864B1910ECE833F6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E780DFF4AD1B4108B73B94EE69F96ABF12">
    <w:name w:val="E780DFF4AD1B4108B73B94EE69F96ABF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B938D8E1239C4EC3AF977B1127FAC77912">
    <w:name w:val="B938D8E1239C4EC3AF977B1127FAC779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D7B6A0499D30482CB4E936CA7158057912">
    <w:name w:val="D7B6A0499D30482CB4E936CA71580579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34A9A7A4F9704276BEF49C866D99BF6312">
    <w:name w:val="34A9A7A4F9704276BEF49C866D99BF63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F7E36E617BEE426E826C52988740F25512">
    <w:name w:val="F7E36E617BEE426E826C52988740F255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BEC8E6A642384D92B40F3D0A2C67B0FA12">
    <w:name w:val="BEC8E6A642384D92B40F3D0A2C67B0FA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3E18881727A14507ABD494EA2CDD20BA4">
    <w:name w:val="3E18881727A14507ABD494EA2CDD20BA4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7D238F2F9A28462DBF7CCC5994084B4E12">
    <w:name w:val="7D238F2F9A28462DBF7CCC5994084B4E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4FF3014D332D414489BEB19F62CA47514">
    <w:name w:val="4FF3014D332D414489BEB19F62CA47514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46EC9C1E3E87471E824FDD7EB6CEFDBA12">
    <w:name w:val="46EC9C1E3E87471E824FDD7EB6CEFDBA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6D52AA43CBBB48E894D7DB54EB96875912">
    <w:name w:val="6D52AA43CBBB48E894D7DB54EB968759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4EE4FAEC850A4544931857769E6EE72812">
    <w:name w:val="4EE4FAEC850A4544931857769E6EE728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0ACBE88EEFF347389611468EC5A120F312">
    <w:name w:val="0ACBE88EEFF347389611468EC5A120F3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4D23BEF2733645B699C8348888610FD412">
    <w:name w:val="4D23BEF2733645B699C8348888610FD4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FF2A2EEA5919436CA8AE8FA8F9A77C5712">
    <w:name w:val="FF2A2EEA5919436CA8AE8FA8F9A77C57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D854E48B3E48469987A587FC0297484D12">
    <w:name w:val="D854E48B3E48469987A587FC0297484D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51B2AE3DC1D74AE087D3D876FDED960F12">
    <w:name w:val="51B2AE3DC1D74AE087D3D876FDED960F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3B5A7017885B455DAD670AA7D3AEDCD212">
    <w:name w:val="3B5A7017885B455DAD670AA7D3AEDCD2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D8FFB1584CC3411C8D29D616D9623EAE12">
    <w:name w:val="D8FFB1584CC3411C8D29D616D9623EAE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803EADE3D5F54E128C118423919BDAD812">
    <w:name w:val="803EADE3D5F54E128C118423919BDAD8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DA2A6130296C4301BC20F4D3B231358712">
    <w:name w:val="DA2A6130296C4301BC20F4D3B2313587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8620893BEFDB4D8388AF0FC18691560D12">
    <w:name w:val="8620893BEFDB4D8388AF0FC18691560D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B6B3285F902D4F86AFF7FA926F09A1A312">
    <w:name w:val="B6B3285F902D4F86AFF7FA926F09A1A3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C275A882E17E4F539E53A1FE4CE1211912">
    <w:name w:val="C275A882E17E4F539E53A1FE4CE12119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B8C48E0306A140C0A83EF909FE7CC98212">
    <w:name w:val="B8C48E0306A140C0A83EF909FE7CC982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AA3AA00805314A70BB33F6134F0EF7AB12">
    <w:name w:val="AA3AA00805314A70BB33F6134F0EF7AB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345AFAD048444C9AA97B854A6F1464F112">
    <w:name w:val="345AFAD048444C9AA97B854A6F1464F1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D20160BDBAEB4ABE94386C688729881212">
    <w:name w:val="D20160BDBAEB4ABE94386C6887298812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717EAA7DA3404FB5894DEF35590455DE12">
    <w:name w:val="717EAA7DA3404FB5894DEF35590455DE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84E7B2E19B534B968BF07B44EAB3ABE812">
    <w:name w:val="84E7B2E19B534B968BF07B44EAB3ABE8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0D91106D302E438E8E1226D2345BD4EE12">
    <w:name w:val="0D91106D302E438E8E1226D2345BD4EE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1B1353B2277244318DC9CFC45E9563BC12">
    <w:name w:val="1B1353B2277244318DC9CFC45E9563BC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EF786E26A9CD4B6EAE8D3B5D5A1A6F2B12">
    <w:name w:val="EF786E26A9CD4B6EAE8D3B5D5A1A6F2B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E8A15CD912F044C59A9573CCA0A3B19412">
    <w:name w:val="E8A15CD912F044C59A9573CCA0A3B194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86EEACEB56814C1D883870F01C193D6912">
    <w:name w:val="86EEACEB56814C1D883870F01C193D69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956D368B1E994EC68D31158F4FDBFE8912">
    <w:name w:val="956D368B1E994EC68D31158F4FDBFE89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DC85BB2D83014802A808ACFFF0D7F42B12">
    <w:name w:val="DC85BB2D83014802A808ACFFF0D7F42B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2DF710DD4A8B483EAAD5E45A43C01A1B12">
    <w:name w:val="2DF710DD4A8B483EAAD5E45A43C01A1B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B6A49CDF4FE7409286B89902A68E90D012">
    <w:name w:val="B6A49CDF4FE7409286B89902A68E90D0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21250DFDEA42454A8FC357916B2C87DB12">
    <w:name w:val="21250DFDEA42454A8FC357916B2C87DB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02B00D9C45A046B4B5A53466E635C75112">
    <w:name w:val="02B00D9C45A046B4B5A53466E635C751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814E3D2024264C12869DBC041D8287BA12">
    <w:name w:val="814E3D2024264C12869DBC041D8287BA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B84ADC60852F460CAD8340BBCE32E51012">
    <w:name w:val="B84ADC60852F460CAD8340BBCE32E510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5CF819D3655B438E9735C3C408357C8012">
    <w:name w:val="5CF819D3655B438E9735C3C408357C80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8BC07F0934934B8AA5E72656DE2EA7E612">
    <w:name w:val="8BC07F0934934B8AA5E72656DE2EA7E6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1468A05237CA4327AA1E659BEE2D49B112">
    <w:name w:val="1468A05237CA4327AA1E659BEE2D49B1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0CFBFBE4338D4101BD83482C956648D612">
    <w:name w:val="0CFBFBE4338D4101BD83482C956648D6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68E088AD3473420BB3BAABC2A0B777BC12">
    <w:name w:val="68E088AD3473420BB3BAABC2A0B777BC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20D55E91CC25422BB6AD52A4970EDD7412">
    <w:name w:val="20D55E91CC25422BB6AD52A4970EDD74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96DDA326A475463396EAC835F07FBA8912">
    <w:name w:val="96DDA326A475463396EAC835F07FBA89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F0DFCA6239F543CB96B7CBC385FA3F1312">
    <w:name w:val="F0DFCA6239F543CB96B7CBC385FA3F13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346AF473E8914BA49C3B7FB1338128F912">
    <w:name w:val="346AF473E8914BA49C3B7FB1338128F9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28F757C8A4294DB299AE5CA9F44D845312">
    <w:name w:val="28F757C8A4294DB299AE5CA9F44D8453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86B99B6000A84BD9BF6581C7BAF5F54212">
    <w:name w:val="86B99B6000A84BD9BF6581C7BAF5F542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4C774A9739A44F398F58B04A95ADBC9512">
    <w:name w:val="4C774A9739A44F398F58B04A95ADBC95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3347AD2BCA0E40D0A6DB46A5D5B9467712">
    <w:name w:val="3347AD2BCA0E40D0A6DB46A5D5B94677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  <w:style w:type="paragraph" w:customStyle="1" w:styleId="5EEFFEE5EBCE4E8F88F855522C0AEC6B12">
    <w:name w:val="5EEFFEE5EBCE4E8F88F855522C0AEC6B12"/>
    <w:rsid w:val="00DA1CEE"/>
    <w:pPr>
      <w:spacing w:after="100" w:afterAutospacing="1" w:line="240" w:lineRule="auto"/>
      <w:ind w:left="144" w:right="144"/>
    </w:pPr>
    <w:rPr>
      <w:rFonts w:ascii="Arial" w:eastAsiaTheme="minorHAnsi" w:hAnsi="Arial" w:cs="Arial"/>
      <w:sz w:val="24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B58DC868143C409B433CF89813898A" ma:contentTypeVersion="17" ma:contentTypeDescription="Create a new document." ma:contentTypeScope="" ma:versionID="fe2d486bde57f101a2fd3f3f82f2c15c">
  <xsd:schema xmlns:xsd="http://www.w3.org/2001/XMLSchema" xmlns:xs="http://www.w3.org/2001/XMLSchema" xmlns:p="http://schemas.microsoft.com/office/2006/metadata/properties" xmlns:ns2="b52e2aec-f861-4ab1-a4b7-952f49878e12" xmlns:ns3="242d0f72-eab3-4c00-a3ac-69b42ff853bc" targetNamespace="http://schemas.microsoft.com/office/2006/metadata/properties" ma:root="true" ma:fieldsID="9818777742ed2cea959a780d3bd24bbe" ns2:_="" ns3:_="">
    <xsd:import namespace="b52e2aec-f861-4ab1-a4b7-952f49878e12"/>
    <xsd:import namespace="242d0f72-eab3-4c00-a3ac-69b42ff853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2e2aec-f861-4ab1-a4b7-952f49878e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284ffa6e-da7a-4554-b511-7a864416d1e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2d0f72-eab3-4c00-a3ac-69b42ff853b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2266627-2d2f-48c7-acac-881ecc129934}" ma:internalName="TaxCatchAll" ma:showField="CatchAllData" ma:web="242d0f72-eab3-4c00-a3ac-69b42ff853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42d0f72-eab3-4c00-a3ac-69b42ff853bc" xsi:nil="true"/>
    <lcf76f155ced4ddcb4097134ff3c332f xmlns="b52e2aec-f861-4ab1-a4b7-952f49878e1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AF0D26C-3863-4AD4-A132-BF2C8D13B1B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900743B-8F27-40A4-BC1B-26D7417574A9}"/>
</file>

<file path=customXml/itemProps3.xml><?xml version="1.0" encoding="utf-8"?>
<ds:datastoreItem xmlns:ds="http://schemas.openxmlformats.org/officeDocument/2006/customXml" ds:itemID="{F5C78712-26DF-4BC1-BD9D-C1609B7459F6}">
  <ds:schemaRefs>
    <ds:schemaRef ds:uri="http://schemas.microsoft.com/office/2006/metadata/properties"/>
    <ds:schemaRef ds:uri="http://schemas.microsoft.com/office/infopath/2007/PartnerControls"/>
    <ds:schemaRef ds:uri="242d0f72-eab3-4c00-a3ac-69b42ff853bc"/>
    <ds:schemaRef ds:uri="b52e2aec-f861-4ab1-a4b7-952f49878e1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ILL IN TEXT FIRE INVEST FIELD FORM Oct 2017</Template>
  <TotalTime>0</TotalTime>
  <Pages>7</Pages>
  <Words>833</Words>
  <Characters>3477</Characters>
  <Application>Microsoft Office Word</Application>
  <DocSecurity>0</DocSecurity>
  <Lines>2382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ustom Stamp &amp; Engraving Ltd.</Company>
  <LinksUpToDate>false</LinksUpToDate>
  <CharactersWithSpaces>4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ke Turley</dc:creator>
  <cp:lastModifiedBy>Julie A Turley</cp:lastModifiedBy>
  <cp:revision>4</cp:revision>
  <dcterms:created xsi:type="dcterms:W3CDTF">2017-10-10T16:47:00Z</dcterms:created>
  <dcterms:modified xsi:type="dcterms:W3CDTF">2022-10-31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B58DC868143C409B433CF89813898A</vt:lpwstr>
  </property>
  <property fmtid="{D5CDD505-2E9C-101B-9397-08002B2CF9AE}" pid="3" name="Order">
    <vt:r8>2629200</vt:r8>
  </property>
  <property fmtid="{D5CDD505-2E9C-101B-9397-08002B2CF9AE}" pid="4" name="GrammarlyDocumentId">
    <vt:lpwstr>84240140baa363177f3e22e2fc54c9718db23fd552841f2047189ce0b846ad51</vt:lpwstr>
  </property>
  <property fmtid="{D5CDD505-2E9C-101B-9397-08002B2CF9AE}" pid="5" name="MediaServiceImageTags">
    <vt:lpwstr/>
  </property>
</Properties>
</file>